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3F38E" w14:textId="77777777" w:rsidR="00483057" w:rsidRDefault="00E041B2">
      <w:pPr>
        <w:pStyle w:val="SourceCode"/>
        <w:rPr>
          <w:rStyle w:val="NormalTok"/>
        </w:rPr>
      </w:pPr>
      <w:bookmarkStart w:id="0" w:name="X56f3855c869fe631d66acb300a77879f191c70d"/>
      <w:bookmarkStart w:id="1" w:name="readme.md-main-project-documentation"/>
      <w:r>
        <w:rPr>
          <w:rStyle w:val="FunctionTok"/>
        </w:rPr>
        <w:t>🎥</w:t>
      </w:r>
      <w:r>
        <w:rPr>
          <w:rStyle w:val="FunctionTok"/>
        </w:rPr>
        <w:t xml:space="preserve"> Face Recognition System</w:t>
      </w:r>
      <w:r>
        <w:br/>
      </w:r>
      <w:r>
        <w:br/>
      </w:r>
      <w:r>
        <w:rPr>
          <w:rStyle w:val="CommentTok"/>
        </w:rPr>
        <w:t>[</w:t>
      </w:r>
      <w:r>
        <w:rPr>
          <w:rStyle w:val="AlertTok"/>
        </w:rPr>
        <w:t>![Python Version](https://img.shields.io/badge/python-3.10+-blue.svg)</w:t>
      </w:r>
      <w:r>
        <w:rPr>
          <w:rStyle w:val="CommentTok"/>
        </w:rPr>
        <w:t>](https://www.python.org/downloads/)</w:t>
      </w:r>
      <w:r>
        <w:br/>
      </w:r>
      <w:r>
        <w:rPr>
          <w:rStyle w:val="CommentTok"/>
        </w:rPr>
        <w:t>[</w:t>
      </w:r>
      <w:r>
        <w:rPr>
          <w:rStyle w:val="AlertTok"/>
        </w:rPr>
        <w:t>![License](https://img.shields.io/badge/license-MIT-green.svg)</w:t>
      </w:r>
      <w:r>
        <w:rPr>
          <w:rStyle w:val="CommentTok"/>
        </w:rPr>
        <w:t>](LICENSE)</w:t>
      </w:r>
      <w:r>
        <w:br/>
      </w:r>
      <w:r>
        <w:rPr>
          <w:rStyle w:val="CommentTok"/>
        </w:rPr>
        <w:t>[</w:t>
      </w:r>
      <w:r>
        <w:rPr>
          <w:rStyle w:val="AlertTok"/>
        </w:rPr>
        <w:t>![OpenCV](https://img.shields.io/badge/OpenC</w:t>
      </w:r>
      <w:r>
        <w:rPr>
          <w:rStyle w:val="AlertTok"/>
        </w:rPr>
        <w:t>V-4.12+-red.svg)</w:t>
      </w:r>
      <w:r>
        <w:rPr>
          <w:rStyle w:val="CommentTok"/>
        </w:rPr>
        <w:t>](https://opencv.org/)</w:t>
      </w:r>
      <w:r>
        <w:br/>
      </w:r>
      <w:r>
        <w:rPr>
          <w:rStyle w:val="CommentTok"/>
        </w:rPr>
        <w:t>[</w:t>
      </w:r>
      <w:r>
        <w:rPr>
          <w:rStyle w:val="AlertTok"/>
        </w:rPr>
        <w:t>![Status](https://img.shields.io/badge/status-active-success.svg)</w:t>
      </w:r>
      <w:r>
        <w:rPr>
          <w:rStyle w:val="CommentTok"/>
        </w:rPr>
        <w:t>]()</w:t>
      </w:r>
      <w:r>
        <w:br/>
      </w:r>
      <w:r>
        <w:br/>
      </w:r>
      <w:r>
        <w:rPr>
          <w:rStyle w:val="NormalTok"/>
        </w:rPr>
        <w:t>A comprehensive real-time face recognition system built with Python, featuring advanced detection algorithms, confidence scoring, and detailed rec</w:t>
      </w:r>
      <w:r>
        <w:rPr>
          <w:rStyle w:val="NormalTok"/>
        </w:rPr>
        <w:t>ognition history tracking.</w:t>
      </w:r>
      <w:r>
        <w:br/>
      </w:r>
      <w:r>
        <w:br/>
      </w:r>
      <w:r>
        <w:rPr>
          <w:rStyle w:val="AlertTok"/>
        </w:rPr>
        <w:t>![Face Recognition Demo](docs/images/demo.png)</w:t>
      </w:r>
      <w:r>
        <w:br/>
      </w:r>
      <w:r>
        <w:br/>
      </w:r>
      <w:r>
        <w:br/>
      </w:r>
      <w:r>
        <w:rPr>
          <w:rStyle w:val="FunctionTok"/>
        </w:rPr>
        <w:t>📋</w:t>
      </w:r>
      <w:r>
        <w:rPr>
          <w:rStyle w:val="FunctionTok"/>
        </w:rPr>
        <w:t xml:space="preserve"> Table of Content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Features</w:t>
      </w:r>
      <w:r>
        <w:rPr>
          <w:rStyle w:val="CommentTok"/>
        </w:rPr>
        <w:t>](#features)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Demo</w:t>
      </w:r>
      <w:r>
        <w:rPr>
          <w:rStyle w:val="CommentTok"/>
        </w:rPr>
        <w:t>](#demo)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Installation</w:t>
      </w:r>
      <w:r>
        <w:rPr>
          <w:rStyle w:val="CommentTok"/>
        </w:rPr>
        <w:t>](#installation)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Quick Start</w:t>
      </w:r>
      <w:r>
        <w:rPr>
          <w:rStyle w:val="CommentTok"/>
        </w:rPr>
        <w:t>](#quick-start)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Usage</w:t>
      </w:r>
      <w:r>
        <w:rPr>
          <w:rStyle w:val="CommentTok"/>
        </w:rPr>
        <w:t>](#usage)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Project Structure</w:t>
      </w:r>
      <w:r>
        <w:rPr>
          <w:rStyle w:val="CommentTok"/>
        </w:rPr>
        <w:t>](#project</w:t>
      </w:r>
      <w:r>
        <w:rPr>
          <w:rStyle w:val="CommentTok"/>
        </w:rPr>
        <w:t>-structure)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Technologies</w:t>
      </w:r>
      <w:r>
        <w:rPr>
          <w:rStyle w:val="CommentTok"/>
        </w:rPr>
        <w:t>](#technologies)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Troubleshooting</w:t>
      </w:r>
      <w:r>
        <w:rPr>
          <w:rStyle w:val="CommentTok"/>
        </w:rPr>
        <w:t>](#troubleshooting)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Contributing</w:t>
      </w:r>
      <w:r>
        <w:rPr>
          <w:rStyle w:val="CommentTok"/>
        </w:rPr>
        <w:t>](#contributing)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License</w:t>
      </w:r>
      <w:r>
        <w:rPr>
          <w:rStyle w:val="CommentTok"/>
        </w:rPr>
        <w:t>](#license)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Contact</w:t>
      </w:r>
      <w:r>
        <w:rPr>
          <w:rStyle w:val="CommentTok"/>
        </w:rPr>
        <w:t>](#contact)</w:t>
      </w:r>
      <w:r>
        <w:br/>
      </w:r>
      <w:r>
        <w:br/>
      </w:r>
    </w:p>
    <w:p w14:paraId="669B7601" w14:textId="77777777" w:rsidR="00483057" w:rsidRDefault="00E041B2">
      <w:pPr>
        <w:pStyle w:val="SourceCode"/>
        <w:rPr>
          <w:rStyle w:val="FunctionTok"/>
        </w:rPr>
      </w:pPr>
      <w:r>
        <w:rPr>
          <w:rStyle w:val="FunctionTok"/>
        </w:rPr>
        <w:t>✨</w:t>
      </w:r>
      <w:r>
        <w:rPr>
          <w:rStyle w:val="FunctionTok"/>
        </w:rPr>
        <w:t xml:space="preserve"> Features</w:t>
      </w:r>
      <w:r>
        <w:br/>
      </w:r>
      <w:r>
        <w:br/>
      </w:r>
      <w:r>
        <w:rPr>
          <w:rStyle w:val="FunctionTok"/>
        </w:rPr>
        <w:t>### Core Functionality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✅</w:t>
      </w:r>
      <w:r>
        <w:rPr>
          <w:rStyle w:val="NormalTok"/>
        </w:rPr>
        <w:t xml:space="preserve"> **Real-time Face Detection** - Instant face detection using HOG/CNN algorithm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✅</w:t>
      </w:r>
      <w:r>
        <w:rPr>
          <w:rStyle w:val="NormalTok"/>
        </w:rPr>
        <w:t xml:space="preserve"> **Face Recognition** - Accurate face recognition with 128-dimensional embedding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✅</w:t>
      </w:r>
      <w:r>
        <w:rPr>
          <w:rStyle w:val="NormalTok"/>
        </w:rPr>
        <w:t xml:space="preserve"> **Confidence Scoring** - Real-time confidence percentage display (0-100%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✅</w:t>
      </w:r>
      <w:r>
        <w:rPr>
          <w:rStyle w:val="NormalTok"/>
        </w:rPr>
        <w:t xml:space="preserve"> **Multi-</w:t>
      </w:r>
      <w:r>
        <w:rPr>
          <w:rStyle w:val="NormalTok"/>
        </w:rPr>
        <w:t>face Detection** - Detect and recognize multiple faces simultaneously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✅</w:t>
      </w:r>
      <w:r>
        <w:rPr>
          <w:rStyle w:val="NormalTok"/>
        </w:rPr>
        <w:t xml:space="preserve"> **Live Video Feed** - Real-time processing from webcam or video files</w:t>
      </w:r>
      <w:r>
        <w:br/>
      </w:r>
      <w:r>
        <w:br/>
      </w:r>
    </w:p>
    <w:p w14:paraId="592BF049" w14:textId="000A2D44" w:rsidR="00C96FDA" w:rsidRDefault="00E041B2">
      <w:pPr>
        <w:pStyle w:val="SourceCode"/>
      </w:pPr>
      <w:r>
        <w:rPr>
          <w:rStyle w:val="FunctionTok"/>
        </w:rPr>
        <w:lastRenderedPageBreak/>
        <w:t>Advanced Featur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📊</w:t>
      </w:r>
      <w:r>
        <w:rPr>
          <w:rStyle w:val="NormalTok"/>
        </w:rPr>
        <w:t xml:space="preserve"> **Recognition History** - Automatic logging of all recognition even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💾</w:t>
      </w:r>
      <w:r>
        <w:rPr>
          <w:rStyle w:val="NormalTok"/>
        </w:rPr>
        <w:t xml:space="preserve"> **Databas</w:t>
      </w:r>
      <w:r>
        <w:rPr>
          <w:rStyle w:val="NormalTok"/>
        </w:rPr>
        <w:t>e Integration** - SQLite database for persistent storag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📈</w:t>
      </w:r>
      <w:r>
        <w:rPr>
          <w:rStyle w:val="NormalTok"/>
        </w:rPr>
        <w:t xml:space="preserve"> **Confidence Analytics** - Visual color-coded confidence indicator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🎨</w:t>
      </w:r>
      <w:r>
        <w:rPr>
          <w:rStyle w:val="NormalTok"/>
        </w:rPr>
        <w:t xml:space="preserve"> **Modern GUI** - User-friendly Tkinter-based interfac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📁</w:t>
      </w:r>
      <w:r>
        <w:rPr>
          <w:rStyle w:val="NormalTok"/>
        </w:rPr>
        <w:t xml:space="preserve"> **Multi-format Support** - JPEG, PNG, GIF, TIFF, WebP, BMP su</w:t>
      </w:r>
      <w:r>
        <w:rPr>
          <w:rStyle w:val="NormalTok"/>
        </w:rPr>
        <w:t>ppor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📤</w:t>
      </w:r>
      <w:r>
        <w:rPr>
          <w:rStyle w:val="NormalTok"/>
        </w:rPr>
        <w:t xml:space="preserve"> **Export Functionality** - Export logs to CSV forma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⚡</w:t>
      </w:r>
      <w:r>
        <w:rPr>
          <w:rStyle w:val="NormalTok"/>
        </w:rPr>
        <w:t xml:space="preserve"> **Performance Optimized** - Processes every 3rd frame for smooth opera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🔄</w:t>
      </w:r>
      <w:r>
        <w:rPr>
          <w:rStyle w:val="NormalTok"/>
        </w:rPr>
        <w:t xml:space="preserve"> **Auto-save** - Automatic history backup with configurable cooldown</w:t>
      </w:r>
      <w:r>
        <w:br/>
      </w:r>
      <w:r>
        <w:br/>
      </w:r>
      <w:r>
        <w:rPr>
          <w:rStyle w:val="FunctionTok"/>
        </w:rPr>
        <w:t>User Interfac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🖥</w:t>
      </w:r>
      <w:r>
        <w:rPr>
          <w:rStyle w:val="NormalTok"/>
        </w:rPr>
        <w:t>️</w:t>
      </w:r>
      <w:r>
        <w:rPr>
          <w:rStyle w:val="NormalTok"/>
        </w:rPr>
        <w:t xml:space="preserve"> **Dual Mode** </w:t>
      </w:r>
      <w:r>
        <w:rPr>
          <w:rStyle w:val="NormalTok"/>
        </w:rPr>
        <w:t>- Command-line interface and GUI suppor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🎯</w:t>
      </w:r>
      <w:r>
        <w:rPr>
          <w:rStyle w:val="NormalTok"/>
        </w:rPr>
        <w:t xml:space="preserve"> **Real-time Feedback** - Live detection info and statistic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📸</w:t>
      </w:r>
      <w:r>
        <w:rPr>
          <w:rStyle w:val="NormalTok"/>
        </w:rPr>
        <w:t xml:space="preserve"> **Capture &amp; Add** - Add new faces on-the-fly during recogni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👥</w:t>
      </w:r>
      <w:r>
        <w:rPr>
          <w:rStyle w:val="NormalTok"/>
        </w:rPr>
        <w:t xml:space="preserve"> **Face Management** - Easy add/remove/view known fac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📊</w:t>
      </w:r>
      <w:r>
        <w:rPr>
          <w:rStyle w:val="NormalTok"/>
        </w:rPr>
        <w:t xml:space="preserve"> **History Viewer</w:t>
      </w:r>
      <w:r>
        <w:rPr>
          <w:rStyle w:val="NormalTok"/>
        </w:rPr>
        <w:t>** - Browse and filter recognition history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🎨</w:t>
      </w:r>
      <w:r>
        <w:rPr>
          <w:rStyle w:val="NormalTok"/>
        </w:rPr>
        <w:t xml:space="preserve"> **Dark Theme** - Professional dark-mode interface</w:t>
      </w:r>
      <w:r>
        <w:br/>
      </w:r>
      <w:r>
        <w:br/>
      </w:r>
      <w:r>
        <w:br/>
      </w:r>
      <w:r>
        <w:rPr>
          <w:rStyle w:val="FunctionTok"/>
        </w:rPr>
        <w:t>🎬</w:t>
      </w:r>
      <w:r>
        <w:rPr>
          <w:rStyle w:val="FunctionTok"/>
        </w:rPr>
        <w:t xml:space="preserve"> Demo</w:t>
      </w:r>
      <w:r>
        <w:br/>
      </w:r>
      <w:r>
        <w:br/>
      </w:r>
      <w:r>
        <w:rPr>
          <w:rStyle w:val="FunctionTok"/>
        </w:rPr>
        <w:t>### Command Line Interface</w:t>
      </w:r>
      <w:r>
        <w:br/>
      </w:r>
      <w:r>
        <w:rPr>
          <w:rStyle w:val="InformationTok"/>
        </w:rPr>
        <w:t>```bash</w:t>
      </w:r>
      <w:r>
        <w:br/>
      </w:r>
      <w:r>
        <w:rPr>
          <w:rStyle w:val="CommentTok"/>
        </w:rPr>
        <w:t># Start CLI mod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</w:p>
    <w:p w14:paraId="05AE0C1F" w14:textId="77777777" w:rsidR="00C96FDA" w:rsidRDefault="00E041B2">
      <w:pPr>
        <w:pStyle w:val="FirstParagraph"/>
      </w:pPr>
      <w:r>
        <w:rPr>
          <w:b/>
          <w:bCs/>
        </w:rPr>
        <w:t>Output:</w:t>
      </w:r>
      <w:r>
        <w:t xml:space="preserve"> </w:t>
      </w:r>
      <w:r>
        <w:t>- Green boxes around recognized faces with names - Red boxes around unknown faces - Confidence percentage display - Real-time FPS counter</w:t>
      </w:r>
    </w:p>
    <w:p w14:paraId="0113B9E9" w14:textId="77777777" w:rsidR="00C96FDA" w:rsidRDefault="00E041B2">
      <w:pPr>
        <w:pStyle w:val="Heading3"/>
      </w:pPr>
      <w:bookmarkStart w:id="2" w:name="graphical-user-interface"/>
      <w:r>
        <w:t>Graphical User Interface</w:t>
      </w:r>
    </w:p>
    <w:p w14:paraId="6CCFDF68" w14:textId="77777777" w:rsidR="00C96FDA" w:rsidRDefault="00E041B2">
      <w:pPr>
        <w:pStyle w:val="SourceCode"/>
      </w:pPr>
      <w:r>
        <w:rPr>
          <w:rStyle w:val="CommentTok"/>
        </w:rPr>
        <w:t># Start GUI mod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in.py </w:t>
      </w:r>
      <w:r>
        <w:rPr>
          <w:rStyle w:val="AttributeTok"/>
        </w:rPr>
        <w:t>--gui</w:t>
      </w:r>
    </w:p>
    <w:p w14:paraId="7DBA88B9" w14:textId="21774CC4" w:rsidR="00C96FDA" w:rsidRDefault="00E041B2">
      <w:pPr>
        <w:pStyle w:val="FirstParagraph"/>
      </w:pPr>
      <w:r>
        <w:rPr>
          <w:b/>
          <w:bCs/>
        </w:rPr>
        <w:t>Features:</w:t>
      </w:r>
      <w:r>
        <w:t xml:space="preserve"> - Video feed with live recognition - Face det</w:t>
      </w:r>
      <w:r>
        <w:t>ection statistics - Known faces management - Recognition history viewer - Export functionality</w:t>
      </w:r>
    </w:p>
    <w:p w14:paraId="78C8C47B" w14:textId="4926A2E3" w:rsidR="00483057" w:rsidRDefault="00483057" w:rsidP="00483057">
      <w:pPr>
        <w:pStyle w:val="BodyText"/>
      </w:pPr>
    </w:p>
    <w:p w14:paraId="6A43B036" w14:textId="41CBE7FA" w:rsidR="00483057" w:rsidRDefault="00483057" w:rsidP="00483057">
      <w:pPr>
        <w:pStyle w:val="BodyText"/>
      </w:pPr>
    </w:p>
    <w:p w14:paraId="468F2BED" w14:textId="7D94EF39" w:rsidR="00483057" w:rsidRDefault="00483057" w:rsidP="00483057">
      <w:pPr>
        <w:pStyle w:val="BodyText"/>
      </w:pPr>
    </w:p>
    <w:p w14:paraId="55AA4C86" w14:textId="0146A366" w:rsidR="00483057" w:rsidRDefault="00483057" w:rsidP="00483057">
      <w:pPr>
        <w:pStyle w:val="BodyText"/>
      </w:pPr>
    </w:p>
    <w:p w14:paraId="0DF7370E" w14:textId="6007D400" w:rsidR="00483057" w:rsidRDefault="00483057" w:rsidP="00483057">
      <w:pPr>
        <w:pStyle w:val="BodyText"/>
      </w:pPr>
    </w:p>
    <w:p w14:paraId="275CE705" w14:textId="77777777" w:rsidR="00483057" w:rsidRPr="00483057" w:rsidRDefault="00483057" w:rsidP="00483057">
      <w:pPr>
        <w:pStyle w:val="BodyText"/>
      </w:pPr>
    </w:p>
    <w:p w14:paraId="781C14D1" w14:textId="77777777" w:rsidR="00C96FDA" w:rsidRDefault="00E041B2">
      <w:r>
        <w:lastRenderedPageBreak/>
        <w:pict w14:anchorId="6A1D332B">
          <v:rect id="_x0000_i1975" style="width:0;height:1.5pt" o:hralign="center" o:hrstd="t" o:hr="t"/>
        </w:pict>
      </w:r>
    </w:p>
    <w:p w14:paraId="6857A09E" w14:textId="77777777" w:rsidR="00C96FDA" w:rsidRDefault="00E041B2">
      <w:pPr>
        <w:pStyle w:val="Heading2"/>
      </w:pPr>
      <w:bookmarkStart w:id="3" w:name="installation"/>
      <w:bookmarkEnd w:id="1"/>
      <w:bookmarkEnd w:id="2"/>
      <w:r>
        <w:t>🚀</w:t>
      </w:r>
      <w:r>
        <w:t xml:space="preserve"> Installation</w:t>
      </w:r>
    </w:p>
    <w:p w14:paraId="04B9AFA2" w14:textId="77777777" w:rsidR="00C96FDA" w:rsidRDefault="00E041B2">
      <w:pPr>
        <w:pStyle w:val="Heading3"/>
      </w:pPr>
      <w:bookmarkStart w:id="4" w:name="prerequisites"/>
      <w:r>
        <w:t>Prerequisites</w:t>
      </w:r>
    </w:p>
    <w:p w14:paraId="62939259" w14:textId="77777777" w:rsidR="00C96FDA" w:rsidRDefault="00E041B2">
      <w:pPr>
        <w:pStyle w:val="Compact"/>
        <w:numPr>
          <w:ilvl w:val="0"/>
          <w:numId w:val="2"/>
        </w:numPr>
      </w:pPr>
      <w:r>
        <w:rPr>
          <w:b/>
          <w:bCs/>
        </w:rPr>
        <w:t>Python 3.10 or higher</w:t>
      </w:r>
    </w:p>
    <w:p w14:paraId="52623886" w14:textId="77777777" w:rsidR="00C96FDA" w:rsidRDefault="00E041B2">
      <w:pPr>
        <w:pStyle w:val="Compact"/>
        <w:numPr>
          <w:ilvl w:val="0"/>
          <w:numId w:val="2"/>
        </w:numPr>
      </w:pPr>
      <w:r>
        <w:rPr>
          <w:b/>
          <w:bCs/>
        </w:rPr>
        <w:t>Windows 10/11</w:t>
      </w:r>
      <w:r>
        <w:t xml:space="preserve"> (primary support)</w:t>
      </w:r>
    </w:p>
    <w:p w14:paraId="1D1F3E81" w14:textId="77777777" w:rsidR="00C96FDA" w:rsidRDefault="00E041B2">
      <w:pPr>
        <w:pStyle w:val="Compact"/>
        <w:numPr>
          <w:ilvl w:val="0"/>
          <w:numId w:val="2"/>
        </w:numPr>
      </w:pPr>
      <w:r>
        <w:rPr>
          <w:b/>
          <w:bCs/>
        </w:rPr>
        <w:t>Webcam</w:t>
      </w:r>
      <w:r>
        <w:t xml:space="preserve"> (for real-time recognition)</w:t>
      </w:r>
    </w:p>
    <w:p w14:paraId="52AD9BD3" w14:textId="77777777" w:rsidR="00C96FDA" w:rsidRDefault="00E041B2">
      <w:pPr>
        <w:pStyle w:val="Compact"/>
        <w:numPr>
          <w:ilvl w:val="0"/>
          <w:numId w:val="2"/>
        </w:numPr>
      </w:pPr>
      <w:r>
        <w:rPr>
          <w:b/>
          <w:bCs/>
        </w:rPr>
        <w:t>4GB RAM minimum</w:t>
      </w:r>
      <w:r>
        <w:t xml:space="preserve"> (8GB recommended)</w:t>
      </w:r>
    </w:p>
    <w:p w14:paraId="693FD9FF" w14:textId="77777777" w:rsidR="00C96FDA" w:rsidRDefault="00E041B2">
      <w:pPr>
        <w:pStyle w:val="Heading3"/>
      </w:pPr>
      <w:bookmarkStart w:id="5" w:name="step-1-clone-repository"/>
      <w:bookmarkEnd w:id="4"/>
      <w:r>
        <w:t>Step 1</w:t>
      </w:r>
      <w:r>
        <w:t>: Clone Repository</w:t>
      </w:r>
    </w:p>
    <w:p w14:paraId="519AFE80" w14:textId="77777777" w:rsidR="00C96FDA" w:rsidRDefault="00E041B2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yourusername/face-recognition-system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ace-recognition-system</w:t>
      </w:r>
    </w:p>
    <w:p w14:paraId="42225FCC" w14:textId="77777777" w:rsidR="00C96FDA" w:rsidRDefault="00E041B2">
      <w:pPr>
        <w:pStyle w:val="Heading3"/>
      </w:pPr>
      <w:bookmarkStart w:id="6" w:name="Xaa98cc59b975b9fc06dab9364d78ddc5b37f0dc"/>
      <w:bookmarkEnd w:id="5"/>
      <w:r>
        <w:t>Step 2: Create Virtual Environment (Recommended)</w:t>
      </w:r>
    </w:p>
    <w:p w14:paraId="3BC1F325" w14:textId="77777777" w:rsidR="00C96FDA" w:rsidRDefault="00E041B2">
      <w:pPr>
        <w:pStyle w:val="SourceCode"/>
      </w:pPr>
      <w:r>
        <w:rPr>
          <w:rStyle w:val="CommentTok"/>
        </w:rPr>
        <w:t># Windows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>venv\Scripts\activate</w:t>
      </w:r>
      <w:r>
        <w:br/>
      </w:r>
      <w:r>
        <w:br/>
      </w:r>
      <w:r>
        <w:rPr>
          <w:rStyle w:val="CommentTok"/>
        </w:rPr>
        <w:t># Linux/Mac</w:t>
      </w:r>
      <w:r>
        <w:br/>
      </w: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>sourc</w:t>
      </w:r>
      <w:r>
        <w:rPr>
          <w:rStyle w:val="BuiltInTok"/>
        </w:rPr>
        <w:t>e</w:t>
      </w:r>
      <w:r>
        <w:rPr>
          <w:rStyle w:val="NormalTok"/>
        </w:rPr>
        <w:t xml:space="preserve"> venv/bin/activate</w:t>
      </w:r>
    </w:p>
    <w:p w14:paraId="1A99AAB6" w14:textId="77777777" w:rsidR="00C96FDA" w:rsidRDefault="00E041B2">
      <w:pPr>
        <w:pStyle w:val="Heading3"/>
      </w:pPr>
      <w:bookmarkStart w:id="7" w:name="step-3-install-dependencies"/>
      <w:bookmarkEnd w:id="6"/>
      <w:r>
        <w:t>Step 3: Install Dependencies</w:t>
      </w:r>
    </w:p>
    <w:p w14:paraId="1436BA8C" w14:textId="77777777" w:rsidR="00C96FDA" w:rsidRDefault="00E041B2">
      <w:pPr>
        <w:pStyle w:val="Heading4"/>
      </w:pPr>
      <w:bookmarkStart w:id="8" w:name="option-a-standard-installation"/>
      <w:r>
        <w:t>Option A: Standard Installation</w:t>
      </w:r>
    </w:p>
    <w:p w14:paraId="129F49B4" w14:textId="77777777" w:rsidR="00C96FDA" w:rsidRDefault="00E041B2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upgrade</w:t>
      </w:r>
      <w:r>
        <w:rPr>
          <w:rStyle w:val="NormalTok"/>
        </w:rPr>
        <w:t xml:space="preserve"> pip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opencv-python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numpy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Pillow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pandas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PyYAML</w:t>
      </w:r>
    </w:p>
    <w:p w14:paraId="03DB44C1" w14:textId="77777777" w:rsidR="00C96FDA" w:rsidRDefault="00E041B2">
      <w:pPr>
        <w:pStyle w:val="Heading4"/>
      </w:pPr>
      <w:bookmarkStart w:id="9" w:name="option-b-install-from-requirements.txt"/>
      <w:bookmarkEnd w:id="8"/>
      <w:r>
        <w:t>Option B: Install from requirements.txt</w:t>
      </w:r>
    </w:p>
    <w:p w14:paraId="0DE942BC" w14:textId="77777777" w:rsidR="00C96FDA" w:rsidRDefault="00E041B2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48B1D6A0" w14:textId="77777777" w:rsidR="00C96FDA" w:rsidRDefault="00E041B2">
      <w:pPr>
        <w:pStyle w:val="Heading4"/>
      </w:pPr>
      <w:bookmarkStart w:id="10" w:name="Xac5e56d963a5a1253c47e3af9f3b01fb10274b0"/>
      <w:bookmarkEnd w:id="9"/>
      <w:r>
        <w:t>Option C: Install face_recognition (Recommended)</w:t>
      </w:r>
    </w:p>
    <w:p w14:paraId="69839808" w14:textId="77777777" w:rsidR="00C96FDA" w:rsidRDefault="00E041B2">
      <w:pPr>
        <w:pStyle w:val="FirstParagraph"/>
      </w:pPr>
      <w:r>
        <w:rPr>
          <w:b/>
          <w:bCs/>
        </w:rPr>
        <w:t>For Windows:</w:t>
      </w:r>
    </w:p>
    <w:p w14:paraId="786C57EC" w14:textId="77777777" w:rsidR="00C96FDA" w:rsidRDefault="00E041B2">
      <w:pPr>
        <w:pStyle w:val="SourceCode"/>
      </w:pPr>
      <w:r>
        <w:rPr>
          <w:rStyle w:val="CommentTok"/>
        </w:rPr>
        <w:t># Install CMake first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cmake</w:t>
      </w:r>
      <w:r>
        <w:br/>
      </w:r>
      <w:r>
        <w:br/>
      </w:r>
      <w:r>
        <w:rPr>
          <w:rStyle w:val="CommentTok"/>
        </w:rPr>
        <w:t># Install dlib (pre-compiled wheel)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https://github.com/sachadee/Dlib/raw/main/dlib-19.22.99-cp310-cp310-win_amd64.whl</w:t>
      </w:r>
      <w:r>
        <w:br/>
      </w:r>
      <w:r>
        <w:br/>
      </w:r>
      <w:r>
        <w:rPr>
          <w:rStyle w:val="CommentTok"/>
        </w:rPr>
        <w:t># Install face_recognition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face-recognition</w:t>
      </w:r>
    </w:p>
    <w:p w14:paraId="6F7603F3" w14:textId="77777777" w:rsidR="00C96FDA" w:rsidRDefault="00E041B2">
      <w:pPr>
        <w:pStyle w:val="FirstParagraph"/>
      </w:pPr>
      <w:r>
        <w:rPr>
          <w:b/>
          <w:bCs/>
        </w:rPr>
        <w:lastRenderedPageBreak/>
        <w:t>For Linux/Mac:</w:t>
      </w:r>
    </w:p>
    <w:p w14:paraId="1D826E00" w14:textId="77777777" w:rsidR="00C96FDA" w:rsidRDefault="00E041B2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-get install cmak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-get install python3-dev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d</w:t>
      </w:r>
      <w:r>
        <w:rPr>
          <w:rStyle w:val="NormalTok"/>
        </w:rPr>
        <w:t>lib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face-recognition</w:t>
      </w:r>
    </w:p>
    <w:p w14:paraId="2FC2BF0E" w14:textId="77777777" w:rsidR="00C96FDA" w:rsidRDefault="00E041B2">
      <w:pPr>
        <w:pStyle w:val="Heading3"/>
      </w:pPr>
      <w:bookmarkStart w:id="11" w:name="step-4-verify-installation"/>
      <w:bookmarkEnd w:id="7"/>
      <w:bookmarkEnd w:id="10"/>
      <w:r>
        <w:t>Step 4: Verify Installation</w:t>
      </w:r>
    </w:p>
    <w:p w14:paraId="5D2859BF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test_imports.py</w:t>
      </w:r>
    </w:p>
    <w:p w14:paraId="7007D02C" w14:textId="77777777" w:rsidR="00C96FDA" w:rsidRDefault="00E041B2">
      <w:pPr>
        <w:pStyle w:val="FirstParagraph"/>
      </w:pPr>
      <w:r>
        <w:rPr>
          <w:b/>
          <w:bCs/>
        </w:rPr>
        <w:t>Expected Output:</w:t>
      </w:r>
    </w:p>
    <w:p w14:paraId="76CA1560" w14:textId="77777777" w:rsidR="00C96FDA" w:rsidRDefault="00E041B2">
      <w:pPr>
        <w:pStyle w:val="SourceCode"/>
      </w:pPr>
      <w:r>
        <w:rPr>
          <w:rStyle w:val="VerbatimChar"/>
        </w:rPr>
        <w:t>✅</w:t>
      </w:r>
      <w:r>
        <w:rPr>
          <w:rStyle w:val="VerbatimChar"/>
        </w:rPr>
        <w:t xml:space="preserve"> OpenCV 4.12.0</w:t>
      </w:r>
      <w:r>
        <w:br/>
      </w:r>
      <w:r>
        <w:rPr>
          <w:rStyle w:val="VerbatimChar"/>
        </w:rPr>
        <w:t>✅</w:t>
      </w:r>
      <w:r>
        <w:rPr>
          <w:rStyle w:val="VerbatimChar"/>
        </w:rPr>
        <w:t xml:space="preserve"> NumPy 2.2.6</w:t>
      </w:r>
      <w:r>
        <w:br/>
      </w:r>
      <w:r>
        <w:rPr>
          <w:rStyle w:val="VerbatimChar"/>
        </w:rPr>
        <w:t>✅</w:t>
      </w:r>
      <w:r>
        <w:rPr>
          <w:rStyle w:val="VerbatimChar"/>
        </w:rPr>
        <w:t xml:space="preserve"> Pillow 12.0.0</w:t>
      </w:r>
      <w:r>
        <w:br/>
      </w:r>
      <w:r>
        <w:rPr>
          <w:rStyle w:val="VerbatimChar"/>
        </w:rPr>
        <w:t>✅</w:t>
      </w:r>
      <w:r>
        <w:rPr>
          <w:rStyle w:val="VerbatimChar"/>
        </w:rPr>
        <w:t xml:space="preserve"> Pandas 2.1.3</w:t>
      </w:r>
      <w:r>
        <w:br/>
      </w:r>
      <w:r>
        <w:rPr>
          <w:rStyle w:val="VerbatimChar"/>
        </w:rPr>
        <w:t>✅</w:t>
      </w:r>
      <w:r>
        <w:rPr>
          <w:rStyle w:val="VerbatimChar"/>
        </w:rPr>
        <w:t xml:space="preserve"> PyYAML 6.0.1</w:t>
      </w:r>
      <w:r>
        <w:br/>
      </w:r>
      <w:r>
        <w:rPr>
          <w:rStyle w:val="VerbatimChar"/>
        </w:rPr>
        <w:t>✅</w:t>
      </w:r>
      <w:r>
        <w:rPr>
          <w:rStyle w:val="VerbatimChar"/>
        </w:rPr>
        <w:t xml:space="preserve"> Face Recognition 1.3.0</w:t>
      </w:r>
      <w:r>
        <w:br/>
      </w:r>
      <w:r>
        <w:rPr>
          <w:rStyle w:val="VerbatimChar"/>
        </w:rPr>
        <w:t>✅</w:t>
      </w:r>
      <w:r>
        <w:rPr>
          <w:rStyle w:val="VerbatimChar"/>
        </w:rPr>
        <w:t xml:space="preserve"> All 6 packages are installed correctly!</w:t>
      </w:r>
    </w:p>
    <w:p w14:paraId="41A30B92" w14:textId="77777777" w:rsidR="00C96FDA" w:rsidRDefault="00E041B2">
      <w:r>
        <w:pict w14:anchorId="7D40DF0B">
          <v:rect id="_x0000_i1976" style="width:0;height:1.5pt" o:hralign="center" o:hrstd="t" o:hr="t"/>
        </w:pict>
      </w:r>
    </w:p>
    <w:p w14:paraId="26FFB815" w14:textId="0CAE284D" w:rsidR="00C96FDA" w:rsidRDefault="00E041B2">
      <w:pPr>
        <w:pStyle w:val="Heading2"/>
      </w:pPr>
      <w:bookmarkStart w:id="12" w:name="quick-start"/>
      <w:bookmarkEnd w:id="3"/>
      <w:bookmarkEnd w:id="11"/>
      <w:r>
        <w:t>⚡</w:t>
      </w:r>
      <w:r>
        <w:t xml:space="preserve"> Quick St</w:t>
      </w:r>
      <w:r>
        <w:t>art</w:t>
      </w:r>
    </w:p>
    <w:p w14:paraId="3B45C184" w14:textId="77777777" w:rsidR="00C96FDA" w:rsidRDefault="00E041B2">
      <w:pPr>
        <w:pStyle w:val="Heading3"/>
      </w:pPr>
      <w:bookmarkStart w:id="13" w:name="add-your-first-face"/>
      <w:r>
        <w:t>1. Add Your First Face</w:t>
      </w:r>
    </w:p>
    <w:p w14:paraId="7E1DAE28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add_faces.py</w:t>
      </w:r>
    </w:p>
    <w:p w14:paraId="53AF2021" w14:textId="77777777" w:rsidR="00C96FDA" w:rsidRDefault="00E041B2">
      <w:pPr>
        <w:pStyle w:val="FirstParagraph"/>
      </w:pPr>
      <w:r>
        <w:rPr>
          <w:b/>
          <w:bCs/>
        </w:rPr>
        <w:t>Steps:</w:t>
      </w:r>
      <w:r>
        <w:t xml:space="preserve"> 1. Enter person’s name when prompted 2. Position face in camera (look at blue rectangle) 3. Press </w:t>
      </w:r>
      <w:r>
        <w:rPr>
          <w:b/>
          <w:bCs/>
        </w:rPr>
        <w:t>SPACE</w:t>
      </w:r>
      <w:r>
        <w:t xml:space="preserve"> to capture 4. Press </w:t>
      </w:r>
      <w:r>
        <w:rPr>
          <w:b/>
          <w:bCs/>
        </w:rPr>
        <w:t>3</w:t>
      </w:r>
      <w:r>
        <w:t xml:space="preserve"> to exit</w:t>
      </w:r>
    </w:p>
    <w:p w14:paraId="0070658A" w14:textId="77777777" w:rsidR="00C96FDA" w:rsidRDefault="00E041B2">
      <w:pPr>
        <w:pStyle w:val="Heading3"/>
      </w:pPr>
      <w:bookmarkStart w:id="14" w:name="run-face-recognition"/>
      <w:bookmarkEnd w:id="13"/>
      <w:r>
        <w:t>2. Run Face Recognition</w:t>
      </w:r>
    </w:p>
    <w:p w14:paraId="72F4008C" w14:textId="77777777" w:rsidR="00C96FDA" w:rsidRDefault="00E041B2">
      <w:pPr>
        <w:pStyle w:val="FirstParagraph"/>
      </w:pPr>
      <w:r>
        <w:rPr>
          <w:b/>
          <w:bCs/>
        </w:rPr>
        <w:t>GUI Mode (Recommended):</w:t>
      </w:r>
    </w:p>
    <w:p w14:paraId="15C5FB84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in.py </w:t>
      </w:r>
      <w:r>
        <w:rPr>
          <w:rStyle w:val="AttributeTok"/>
        </w:rPr>
        <w:t>--gui</w:t>
      </w:r>
    </w:p>
    <w:p w14:paraId="674EB152" w14:textId="77777777" w:rsidR="00C96FDA" w:rsidRDefault="00E041B2">
      <w:pPr>
        <w:pStyle w:val="FirstParagraph"/>
      </w:pPr>
      <w:r>
        <w:rPr>
          <w:b/>
          <w:bCs/>
        </w:rPr>
        <w:t>CLI Mode:</w:t>
      </w:r>
    </w:p>
    <w:p w14:paraId="50F583BC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</w:p>
    <w:p w14:paraId="75CBA12E" w14:textId="77777777" w:rsidR="00C96FDA" w:rsidRDefault="00E041B2">
      <w:pPr>
        <w:pStyle w:val="Heading3"/>
      </w:pPr>
      <w:bookmarkStart w:id="15" w:name="test-detection"/>
      <w:bookmarkEnd w:id="14"/>
      <w:r>
        <w:t>3. Test Detection</w:t>
      </w:r>
    </w:p>
    <w:p w14:paraId="1FF35268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onitor_confidence.py</w:t>
      </w:r>
    </w:p>
    <w:p w14:paraId="3DC83A79" w14:textId="291DC3A3" w:rsidR="00483057" w:rsidRDefault="00E041B2" w:rsidP="00483057">
      <w:r>
        <w:pict w14:anchorId="3CB9B4D0">
          <v:rect id="_x0000_i1977" style="width:0;height:1.5pt" o:hralign="center" o:bullet="t" o:hrstd="t" o:hr="t"/>
        </w:pict>
      </w:r>
      <w:bookmarkStart w:id="16" w:name="usage"/>
      <w:bookmarkEnd w:id="12"/>
      <w:bookmarkEnd w:id="15"/>
    </w:p>
    <w:p w14:paraId="75E711D6" w14:textId="77777777" w:rsidR="00483057" w:rsidRDefault="00483057" w:rsidP="00483057"/>
    <w:p w14:paraId="0FDC903D" w14:textId="254E0951" w:rsidR="00C96FDA" w:rsidRDefault="00E041B2">
      <w:pPr>
        <w:pStyle w:val="Heading2"/>
      </w:pPr>
      <w:r>
        <w:rPr>
          <w:rFonts w:ascii="Segoe UI Emoji" w:hAnsi="Segoe UI Emoji" w:cs="Segoe UI Emoji"/>
        </w:rPr>
        <w:lastRenderedPageBreak/>
        <w:t>📖</w:t>
      </w:r>
      <w:r>
        <w:t xml:space="preserve"> Usage</w:t>
      </w:r>
    </w:p>
    <w:p w14:paraId="1B961B33" w14:textId="77777777" w:rsidR="00C96FDA" w:rsidRDefault="00E041B2">
      <w:pPr>
        <w:pStyle w:val="Heading3"/>
      </w:pPr>
      <w:bookmarkStart w:id="17" w:name="command-line-arguments"/>
      <w:r>
        <w:t>Command Line Arguments</w:t>
      </w:r>
    </w:p>
    <w:p w14:paraId="689E3F5A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in.py </w:t>
      </w:r>
      <w:r>
        <w:rPr>
          <w:rStyle w:val="PreprocessorTok"/>
        </w:rPr>
        <w:t>[</w:t>
      </w:r>
      <w:r>
        <w:rPr>
          <w:rStyle w:val="SpecialStringTok"/>
        </w:rPr>
        <w:t>OPTIONS</w:t>
      </w:r>
      <w:r>
        <w:rPr>
          <w:rStyle w:val="PreprocessorTok"/>
        </w:rPr>
        <w:t>]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26"/>
        <w:gridCol w:w="3802"/>
        <w:gridCol w:w="2632"/>
      </w:tblGrid>
      <w:tr w:rsidR="00C96FDA" w14:paraId="0DF4F871" w14:textId="77777777" w:rsidTr="00C96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75" w:type="dxa"/>
          </w:tcPr>
          <w:p w14:paraId="19F15902" w14:textId="77777777" w:rsidR="00C96FDA" w:rsidRDefault="00E041B2">
            <w:pPr>
              <w:pStyle w:val="Compact"/>
            </w:pPr>
            <w:r>
              <w:t>Argument</w:t>
            </w:r>
          </w:p>
        </w:tc>
        <w:tc>
          <w:tcPr>
            <w:tcW w:w="3217" w:type="dxa"/>
          </w:tcPr>
          <w:p w14:paraId="5AF05820" w14:textId="77777777" w:rsidR="00C96FDA" w:rsidRDefault="00E041B2">
            <w:pPr>
              <w:pStyle w:val="Compact"/>
            </w:pPr>
            <w:r>
              <w:t>Description</w:t>
            </w:r>
          </w:p>
        </w:tc>
        <w:tc>
          <w:tcPr>
            <w:tcW w:w="2227" w:type="dxa"/>
          </w:tcPr>
          <w:p w14:paraId="51719885" w14:textId="77777777" w:rsidR="00C96FDA" w:rsidRDefault="00E041B2">
            <w:pPr>
              <w:pStyle w:val="Compact"/>
            </w:pPr>
            <w:r>
              <w:t>Example</w:t>
            </w:r>
          </w:p>
        </w:tc>
      </w:tr>
      <w:tr w:rsidR="00C96FDA" w14:paraId="46B2E059" w14:textId="77777777">
        <w:tc>
          <w:tcPr>
            <w:tcW w:w="2475" w:type="dxa"/>
          </w:tcPr>
          <w:p w14:paraId="09EBBD87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--gui</w:t>
            </w:r>
          </w:p>
        </w:tc>
        <w:tc>
          <w:tcPr>
            <w:tcW w:w="3217" w:type="dxa"/>
          </w:tcPr>
          <w:p w14:paraId="33D2998B" w14:textId="77777777" w:rsidR="00C96FDA" w:rsidRDefault="00E041B2">
            <w:pPr>
              <w:pStyle w:val="Compact"/>
            </w:pPr>
            <w:r>
              <w:t>Launch GUI interface</w:t>
            </w:r>
          </w:p>
        </w:tc>
        <w:tc>
          <w:tcPr>
            <w:tcW w:w="2227" w:type="dxa"/>
          </w:tcPr>
          <w:p w14:paraId="3159377F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python main.py --gui</w:t>
            </w:r>
          </w:p>
        </w:tc>
      </w:tr>
      <w:tr w:rsidR="00C96FDA" w14:paraId="05C92868" w14:textId="77777777">
        <w:tc>
          <w:tcPr>
            <w:tcW w:w="2475" w:type="dxa"/>
          </w:tcPr>
          <w:p w14:paraId="57558EAC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--video SOURCE</w:t>
            </w:r>
          </w:p>
        </w:tc>
        <w:tc>
          <w:tcPr>
            <w:tcW w:w="3217" w:type="dxa"/>
          </w:tcPr>
          <w:p w14:paraId="084F3C3F" w14:textId="77777777" w:rsidR="00C96FDA" w:rsidRDefault="00E041B2">
            <w:pPr>
              <w:pStyle w:val="Compact"/>
            </w:pPr>
            <w:r>
              <w:t>Video source (0=webcam, or path)</w:t>
            </w:r>
          </w:p>
        </w:tc>
        <w:tc>
          <w:tcPr>
            <w:tcW w:w="2227" w:type="dxa"/>
          </w:tcPr>
          <w:p w14:paraId="62C6F59B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python main.py --video 0</w:t>
            </w:r>
          </w:p>
        </w:tc>
      </w:tr>
      <w:tr w:rsidR="00C96FDA" w14:paraId="3039128E" w14:textId="77777777">
        <w:tc>
          <w:tcPr>
            <w:tcW w:w="2475" w:type="dxa"/>
          </w:tcPr>
          <w:p w14:paraId="111FE33E" w14:textId="77777777" w:rsidR="00C96FDA" w:rsidRDefault="00E041B2">
            <w:pPr>
              <w:pStyle w:val="Compact"/>
            </w:pPr>
            <w:r>
              <w:t>No arguments</w:t>
            </w:r>
          </w:p>
        </w:tc>
        <w:tc>
          <w:tcPr>
            <w:tcW w:w="3217" w:type="dxa"/>
          </w:tcPr>
          <w:p w14:paraId="0F5D839D" w14:textId="77777777" w:rsidR="00C96FDA" w:rsidRDefault="00E041B2">
            <w:pPr>
              <w:pStyle w:val="Compact"/>
            </w:pPr>
            <w:r>
              <w:t>Launch CLI mode</w:t>
            </w:r>
          </w:p>
        </w:tc>
        <w:tc>
          <w:tcPr>
            <w:tcW w:w="2227" w:type="dxa"/>
          </w:tcPr>
          <w:p w14:paraId="118ED975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python main.py</w:t>
            </w:r>
          </w:p>
        </w:tc>
      </w:tr>
    </w:tbl>
    <w:p w14:paraId="18899C24" w14:textId="77777777" w:rsidR="00C96FDA" w:rsidRDefault="00E041B2">
      <w:pPr>
        <w:pStyle w:val="Heading3"/>
      </w:pPr>
      <w:bookmarkStart w:id="18" w:name="examples"/>
      <w:bookmarkEnd w:id="17"/>
      <w:r>
        <w:t>Examples</w:t>
      </w:r>
    </w:p>
    <w:p w14:paraId="7237E0A6" w14:textId="77777777" w:rsidR="00C96FDA" w:rsidRDefault="00E041B2">
      <w:pPr>
        <w:pStyle w:val="Heading4"/>
      </w:pPr>
      <w:bookmarkStart w:id="19" w:name="start-with-gui"/>
      <w:r>
        <w:t>1. Start with GUI</w:t>
      </w:r>
    </w:p>
    <w:p w14:paraId="64B23CC2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in.py </w:t>
      </w:r>
      <w:r>
        <w:rPr>
          <w:rStyle w:val="AttributeTok"/>
        </w:rPr>
        <w:t>--gui</w:t>
      </w:r>
    </w:p>
    <w:p w14:paraId="24D1D371" w14:textId="77777777" w:rsidR="00C96FDA" w:rsidRDefault="00E041B2">
      <w:pPr>
        <w:pStyle w:val="Heading4"/>
      </w:pPr>
      <w:bookmarkStart w:id="20" w:name="start-with-cli-default-webcam"/>
      <w:bookmarkEnd w:id="19"/>
      <w:r>
        <w:t>2. Start with CLI (Default Webcam)</w:t>
      </w:r>
    </w:p>
    <w:p w14:paraId="20A95E49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</w:p>
    <w:p w14:paraId="1C92CDE5" w14:textId="77777777" w:rsidR="00C96FDA" w:rsidRDefault="00E041B2">
      <w:pPr>
        <w:pStyle w:val="Heading4"/>
      </w:pPr>
      <w:bookmarkStart w:id="21" w:name="use-video-file"/>
      <w:bookmarkEnd w:id="20"/>
      <w:r>
        <w:t>3. Use Video File</w:t>
      </w:r>
    </w:p>
    <w:p w14:paraId="46F18695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in.py </w:t>
      </w:r>
      <w:r>
        <w:rPr>
          <w:rStyle w:val="AttributeTok"/>
        </w:rPr>
        <w:t>--video</w:t>
      </w:r>
      <w:r>
        <w:rPr>
          <w:rStyle w:val="NormalTok"/>
        </w:rPr>
        <w:t xml:space="preserve"> </w:t>
      </w:r>
      <w:r>
        <w:rPr>
          <w:rStyle w:val="StringTok"/>
        </w:rPr>
        <w:t>"path/to/video.mp4"</w:t>
      </w:r>
    </w:p>
    <w:p w14:paraId="3AC4EB67" w14:textId="77777777" w:rsidR="00C96FDA" w:rsidRDefault="00E041B2">
      <w:pPr>
        <w:pStyle w:val="Heading4"/>
      </w:pPr>
      <w:bookmarkStart w:id="22" w:name="use-external-webcam"/>
      <w:bookmarkEnd w:id="21"/>
      <w:r>
        <w:t>4. Use External Webcam</w:t>
      </w:r>
    </w:p>
    <w:p w14:paraId="2F87B020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in.py </w:t>
      </w:r>
      <w:r>
        <w:rPr>
          <w:rStyle w:val="AttributeTok"/>
        </w:rPr>
        <w:t>--video</w:t>
      </w:r>
      <w:r>
        <w:rPr>
          <w:rStyle w:val="NormalTok"/>
        </w:rPr>
        <w:t xml:space="preserve"> 1</w:t>
      </w:r>
    </w:p>
    <w:p w14:paraId="037C9013" w14:textId="77777777" w:rsidR="00C96FDA" w:rsidRDefault="00E041B2">
      <w:pPr>
        <w:pStyle w:val="Heading3"/>
      </w:pPr>
      <w:bookmarkStart w:id="23" w:name="keyboard-controls-cli-mode"/>
      <w:bookmarkEnd w:id="18"/>
      <w:bookmarkEnd w:id="22"/>
      <w:r>
        <w:t>Keyboard Controls (CLI Mode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6"/>
        <w:gridCol w:w="4114"/>
      </w:tblGrid>
      <w:tr w:rsidR="00C96FDA" w14:paraId="13FF9054" w14:textId="77777777" w:rsidTr="00C96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AFD136" w14:textId="77777777" w:rsidR="00C96FDA" w:rsidRDefault="00E041B2">
            <w:pPr>
              <w:pStyle w:val="Compact"/>
            </w:pPr>
            <w:r>
              <w:t>Key</w:t>
            </w:r>
          </w:p>
        </w:tc>
        <w:tc>
          <w:tcPr>
            <w:tcW w:w="0" w:type="auto"/>
          </w:tcPr>
          <w:p w14:paraId="5FF9FA2E" w14:textId="77777777" w:rsidR="00C96FDA" w:rsidRDefault="00E041B2">
            <w:pPr>
              <w:pStyle w:val="Compact"/>
            </w:pPr>
            <w:r>
              <w:t>Action</w:t>
            </w:r>
          </w:p>
        </w:tc>
      </w:tr>
      <w:tr w:rsidR="00C96FDA" w14:paraId="196B45C0" w14:textId="77777777">
        <w:tc>
          <w:tcPr>
            <w:tcW w:w="0" w:type="auto"/>
          </w:tcPr>
          <w:p w14:paraId="4E50A348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q</w:t>
            </w:r>
          </w:p>
        </w:tc>
        <w:tc>
          <w:tcPr>
            <w:tcW w:w="0" w:type="auto"/>
          </w:tcPr>
          <w:p w14:paraId="0694E6EA" w14:textId="77777777" w:rsidR="00C96FDA" w:rsidRDefault="00E041B2">
            <w:pPr>
              <w:pStyle w:val="Compact"/>
            </w:pPr>
            <w:r>
              <w:t>Quit the application</w:t>
            </w:r>
          </w:p>
        </w:tc>
      </w:tr>
      <w:tr w:rsidR="00C96FDA" w14:paraId="493D758D" w14:textId="77777777">
        <w:tc>
          <w:tcPr>
            <w:tcW w:w="0" w:type="auto"/>
          </w:tcPr>
          <w:p w14:paraId="435F86B4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42BF8AD2" w14:textId="77777777" w:rsidR="00C96FDA" w:rsidRDefault="00E041B2">
            <w:pPr>
              <w:pStyle w:val="Compact"/>
            </w:pPr>
            <w:r>
              <w:t xml:space="preserve">Save screenshot to </w:t>
            </w:r>
            <w:r>
              <w:rPr>
                <w:rStyle w:val="VerbatimChar"/>
              </w:rPr>
              <w:t>captured_images/</w:t>
            </w:r>
          </w:p>
        </w:tc>
      </w:tr>
      <w:tr w:rsidR="00C96FDA" w14:paraId="48F73C19" w14:textId="77777777">
        <w:tc>
          <w:tcPr>
            <w:tcW w:w="0" w:type="auto"/>
          </w:tcPr>
          <w:p w14:paraId="55D38534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2EA9F3B5" w14:textId="77777777" w:rsidR="00C96FDA" w:rsidRDefault="00E041B2">
            <w:pPr>
              <w:pStyle w:val="Compact"/>
            </w:pPr>
            <w:r>
              <w:t>Capture and add new face</w:t>
            </w:r>
          </w:p>
        </w:tc>
      </w:tr>
    </w:tbl>
    <w:p w14:paraId="4FC960A6" w14:textId="77777777" w:rsidR="00C96FDA" w:rsidRDefault="00E041B2">
      <w:pPr>
        <w:pStyle w:val="Heading3"/>
      </w:pPr>
      <w:bookmarkStart w:id="24" w:name="gui-controls"/>
      <w:bookmarkEnd w:id="23"/>
      <w:r>
        <w:t>GUI Controls</w:t>
      </w:r>
    </w:p>
    <w:p w14:paraId="7B8DAAC6" w14:textId="77777777" w:rsidR="00C96FDA" w:rsidRDefault="00E041B2">
      <w:pPr>
        <w:pStyle w:val="Heading4"/>
      </w:pPr>
      <w:bookmarkStart w:id="25" w:name="main-window"/>
      <w:r>
        <w:t>Main Window</w:t>
      </w:r>
    </w:p>
    <w:p w14:paraId="04DD7268" w14:textId="77777777" w:rsidR="00C96FDA" w:rsidRDefault="00E041B2">
      <w:pPr>
        <w:pStyle w:val="Compact"/>
        <w:numPr>
          <w:ilvl w:val="0"/>
          <w:numId w:val="3"/>
        </w:numPr>
      </w:pPr>
      <w:r>
        <w:rPr>
          <w:b/>
          <w:bCs/>
        </w:rPr>
        <w:t>▶ Start Camera</w:t>
      </w:r>
      <w:r>
        <w:t xml:space="preserve"> </w:t>
      </w:r>
      <w:r>
        <w:t>- Begin face recognition</w:t>
      </w:r>
    </w:p>
    <w:p w14:paraId="3E7AB8A7" w14:textId="77777777" w:rsidR="00C96FDA" w:rsidRDefault="00E041B2">
      <w:pPr>
        <w:pStyle w:val="Compact"/>
        <w:numPr>
          <w:ilvl w:val="0"/>
          <w:numId w:val="3"/>
        </w:numPr>
      </w:pPr>
      <w:r>
        <w:rPr>
          <w:b/>
          <w:bCs/>
        </w:rPr>
        <w:t>⏹</w:t>
      </w:r>
      <w:r>
        <w:rPr>
          <w:b/>
          <w:bCs/>
        </w:rPr>
        <w:t xml:space="preserve"> Stop Camera</w:t>
      </w:r>
      <w:r>
        <w:t xml:space="preserve"> - Stop recognition</w:t>
      </w:r>
    </w:p>
    <w:p w14:paraId="050AB357" w14:textId="77777777" w:rsidR="00C96FDA" w:rsidRDefault="00E041B2">
      <w:pPr>
        <w:pStyle w:val="Compact"/>
        <w:numPr>
          <w:ilvl w:val="0"/>
          <w:numId w:val="3"/>
        </w:numPr>
      </w:pPr>
      <w:r>
        <w:rPr>
          <w:b/>
          <w:bCs/>
        </w:rPr>
        <w:t>📸</w:t>
      </w:r>
      <w:r>
        <w:rPr>
          <w:b/>
          <w:bCs/>
        </w:rPr>
        <w:t xml:space="preserve"> Capture Face</w:t>
      </w:r>
      <w:r>
        <w:t xml:space="preserve"> - Add new face from current frame</w:t>
      </w:r>
    </w:p>
    <w:p w14:paraId="068ECDD3" w14:textId="77777777" w:rsidR="00C96FDA" w:rsidRDefault="00E041B2">
      <w:pPr>
        <w:pStyle w:val="Heading4"/>
      </w:pPr>
      <w:bookmarkStart w:id="26" w:name="menu-options"/>
      <w:bookmarkEnd w:id="25"/>
      <w:r>
        <w:t>Menu Options</w:t>
      </w:r>
    </w:p>
    <w:p w14:paraId="2F7ADA7D" w14:textId="77777777" w:rsidR="00C96FDA" w:rsidRDefault="00E041B2">
      <w:pPr>
        <w:pStyle w:val="Compact"/>
        <w:numPr>
          <w:ilvl w:val="0"/>
          <w:numId w:val="4"/>
        </w:numPr>
      </w:pPr>
      <w:r>
        <w:rPr>
          <w:b/>
          <w:bCs/>
        </w:rPr>
        <w:t>File → Add Face from File</w:t>
      </w:r>
      <w:r>
        <w:t xml:space="preserve"> - Import face from image</w:t>
      </w:r>
    </w:p>
    <w:p w14:paraId="171CC827" w14:textId="77777777" w:rsidR="00C96FDA" w:rsidRDefault="00E041B2">
      <w:pPr>
        <w:pStyle w:val="Compact"/>
        <w:numPr>
          <w:ilvl w:val="0"/>
          <w:numId w:val="4"/>
        </w:numPr>
      </w:pPr>
      <w:r>
        <w:rPr>
          <w:b/>
          <w:bCs/>
        </w:rPr>
        <w:t>File → Export Recognition History</w:t>
      </w:r>
      <w:r>
        <w:t xml:space="preserve"> - Save history to CSV</w:t>
      </w:r>
    </w:p>
    <w:p w14:paraId="4637325F" w14:textId="77777777" w:rsidR="00C96FDA" w:rsidRDefault="00E041B2">
      <w:pPr>
        <w:pStyle w:val="Compact"/>
        <w:numPr>
          <w:ilvl w:val="0"/>
          <w:numId w:val="4"/>
        </w:numPr>
      </w:pPr>
      <w:r>
        <w:rPr>
          <w:b/>
          <w:bCs/>
        </w:rPr>
        <w:t>File → Export Database Logs</w:t>
      </w:r>
      <w:r>
        <w:t xml:space="preserve"> - Export DB to CSV</w:t>
      </w:r>
    </w:p>
    <w:p w14:paraId="4E9434D0" w14:textId="77777777" w:rsidR="00C96FDA" w:rsidRDefault="00E041B2">
      <w:pPr>
        <w:pStyle w:val="Compact"/>
        <w:numPr>
          <w:ilvl w:val="0"/>
          <w:numId w:val="4"/>
        </w:numPr>
      </w:pPr>
      <w:r>
        <w:rPr>
          <w:b/>
          <w:bCs/>
        </w:rPr>
        <w:t>File → Clear History</w:t>
      </w:r>
      <w:r>
        <w:t xml:space="preserve"> - Delete all history records</w:t>
      </w:r>
    </w:p>
    <w:p w14:paraId="26BAE249" w14:textId="77777777" w:rsidR="00C96FDA" w:rsidRDefault="00E041B2">
      <w:pPr>
        <w:pStyle w:val="Compact"/>
        <w:numPr>
          <w:ilvl w:val="0"/>
          <w:numId w:val="4"/>
        </w:numPr>
      </w:pPr>
      <w:r>
        <w:rPr>
          <w:b/>
          <w:bCs/>
        </w:rPr>
        <w:t>View → Recognition History</w:t>
      </w:r>
      <w:r>
        <w:t xml:space="preserve"> - View all recognitions</w:t>
      </w:r>
    </w:p>
    <w:p w14:paraId="6A87D260" w14:textId="77777777" w:rsidR="00C96FDA" w:rsidRDefault="00E041B2">
      <w:pPr>
        <w:pStyle w:val="Compact"/>
        <w:numPr>
          <w:ilvl w:val="0"/>
          <w:numId w:val="4"/>
        </w:numPr>
      </w:pPr>
      <w:r>
        <w:rPr>
          <w:b/>
          <w:bCs/>
        </w:rPr>
        <w:t>View → Database History</w:t>
      </w:r>
      <w:r>
        <w:t xml:space="preserve"> - View DB logs</w:t>
      </w:r>
    </w:p>
    <w:p w14:paraId="779E8E21" w14:textId="77777777" w:rsidR="00C96FDA" w:rsidRDefault="00E041B2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View → Today’s Recognitions</w:t>
      </w:r>
      <w:r>
        <w:t xml:space="preserve"> - Filter today’s data</w:t>
      </w:r>
    </w:p>
    <w:p w14:paraId="18BF7F5A" w14:textId="77777777" w:rsidR="00C96FDA" w:rsidRDefault="00E041B2">
      <w:pPr>
        <w:pStyle w:val="Compact"/>
        <w:numPr>
          <w:ilvl w:val="0"/>
          <w:numId w:val="4"/>
        </w:numPr>
      </w:pPr>
      <w:r>
        <w:rPr>
          <w:b/>
          <w:bCs/>
        </w:rPr>
        <w:t xml:space="preserve">View → Known Faces </w:t>
      </w:r>
      <w:r>
        <w:rPr>
          <w:b/>
          <w:bCs/>
        </w:rPr>
        <w:t>Gallery</w:t>
      </w:r>
      <w:r>
        <w:t xml:space="preserve"> - Browse registered faces</w:t>
      </w:r>
    </w:p>
    <w:p w14:paraId="058560D0" w14:textId="77777777" w:rsidR="00C96FDA" w:rsidRDefault="00E041B2">
      <w:pPr>
        <w:pStyle w:val="Compact"/>
        <w:numPr>
          <w:ilvl w:val="0"/>
          <w:numId w:val="4"/>
        </w:numPr>
      </w:pPr>
      <w:r>
        <w:rPr>
          <w:b/>
          <w:bCs/>
        </w:rPr>
        <w:t>Settings → Auto-save History</w:t>
      </w:r>
      <w:r>
        <w:t xml:space="preserve"> - Toggle auto-save</w:t>
      </w:r>
    </w:p>
    <w:p w14:paraId="68DFB91E" w14:textId="77777777" w:rsidR="00C96FDA" w:rsidRDefault="00E041B2">
      <w:pPr>
        <w:pStyle w:val="Compact"/>
        <w:numPr>
          <w:ilvl w:val="0"/>
          <w:numId w:val="4"/>
        </w:numPr>
      </w:pPr>
      <w:r>
        <w:rPr>
          <w:b/>
          <w:bCs/>
        </w:rPr>
        <w:t>Settings → Set Recognition Cooldown</w:t>
      </w:r>
      <w:r>
        <w:t xml:space="preserve"> - Configure cooldown</w:t>
      </w:r>
    </w:p>
    <w:p w14:paraId="69CD9E85" w14:textId="77777777" w:rsidR="00C96FDA" w:rsidRDefault="00E041B2">
      <w:r>
        <w:pict w14:anchorId="3B5A674E">
          <v:rect id="_x0000_i1978" style="width:0;height:1.5pt" o:hralign="center" o:hrstd="t" o:hr="t"/>
        </w:pict>
      </w:r>
    </w:p>
    <w:p w14:paraId="1047405E" w14:textId="77777777" w:rsidR="00C96FDA" w:rsidRDefault="00E041B2">
      <w:pPr>
        <w:pStyle w:val="Heading2"/>
      </w:pPr>
      <w:bookmarkStart w:id="27" w:name="project-structure"/>
      <w:bookmarkEnd w:id="16"/>
      <w:bookmarkEnd w:id="24"/>
      <w:bookmarkEnd w:id="26"/>
      <w:r>
        <w:t>📁</w:t>
      </w:r>
      <w:r>
        <w:t xml:space="preserve"> Project Structure</w:t>
      </w:r>
    </w:p>
    <w:p w14:paraId="187D06C8" w14:textId="77777777" w:rsidR="00C96FDA" w:rsidRDefault="00E041B2">
      <w:pPr>
        <w:pStyle w:val="SourceCode"/>
      </w:pPr>
      <w:r>
        <w:rPr>
          <w:rStyle w:val="VerbatimChar"/>
        </w:rPr>
        <w:t>face_recognition_project/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📁</w:t>
      </w:r>
      <w:r>
        <w:rPr>
          <w:rStyle w:val="VerbatimChar"/>
        </w:rPr>
        <w:t xml:space="preserve"> src/                           # Source code</w:t>
      </w:r>
      <w:r>
        <w:br/>
      </w:r>
      <w:r>
        <w:rPr>
          <w:rStyle w:val="VerbatimChar"/>
        </w:rPr>
        <w:t>│   ├── __init</w:t>
      </w:r>
      <w:r>
        <w:rPr>
          <w:rStyle w:val="VerbatimChar"/>
        </w:rPr>
        <w:t>__.py                   # Package initialization</w:t>
      </w:r>
      <w:r>
        <w:br/>
      </w:r>
      <w:r>
        <w:rPr>
          <w:rStyle w:val="VerbatimChar"/>
        </w:rPr>
        <w:t>│   ├── face_recognition_system.py   # Main recognition engine</w:t>
      </w:r>
      <w:r>
        <w:br/>
      </w:r>
      <w:r>
        <w:rPr>
          <w:rStyle w:val="VerbatimChar"/>
        </w:rPr>
        <w:t>│   ├── face_detector.py             # Face detection module</w:t>
      </w:r>
      <w:r>
        <w:br/>
      </w:r>
      <w:r>
        <w:rPr>
          <w:rStyle w:val="VerbatimChar"/>
        </w:rPr>
        <w:t>│   ├── face_encoder.py              # Face encoding module</w:t>
      </w:r>
      <w:r>
        <w:br/>
      </w:r>
      <w:r>
        <w:rPr>
          <w:rStyle w:val="VerbatimChar"/>
        </w:rPr>
        <w:t>│   ├── database_manage</w:t>
      </w:r>
      <w:r>
        <w:rPr>
          <w:rStyle w:val="VerbatimChar"/>
        </w:rPr>
        <w:t>r.py          # Database operations</w:t>
      </w:r>
      <w:r>
        <w:br/>
      </w:r>
      <w:r>
        <w:rPr>
          <w:rStyle w:val="VerbatimChar"/>
        </w:rPr>
        <w:t>│   └── utils.py                     # Utility function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📁</w:t>
      </w:r>
      <w:r>
        <w:rPr>
          <w:rStyle w:val="VerbatimChar"/>
        </w:rPr>
        <w:t xml:space="preserve"> gui/                           # GUI application</w:t>
      </w:r>
      <w:r>
        <w:br/>
      </w:r>
      <w:r>
        <w:rPr>
          <w:rStyle w:val="VerbatimChar"/>
        </w:rPr>
        <w:t>│   ├── __init__.py                   # GUI package init</w:t>
      </w:r>
      <w:r>
        <w:br/>
      </w:r>
      <w:r>
        <w:rPr>
          <w:rStyle w:val="VerbatimChar"/>
        </w:rPr>
        <w:t xml:space="preserve">│   ├── app.py                       # Main GUI </w:t>
      </w:r>
      <w:r>
        <w:rPr>
          <w:rStyle w:val="VerbatimChar"/>
        </w:rPr>
        <w:t>application</w:t>
      </w:r>
      <w:r>
        <w:br/>
      </w:r>
      <w:r>
        <w:rPr>
          <w:rStyle w:val="VerbatimChar"/>
        </w:rPr>
        <w:t>│   └── widgets.py                   # Custom widget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📁</w:t>
      </w:r>
      <w:r>
        <w:rPr>
          <w:rStyle w:val="VerbatimChar"/>
        </w:rPr>
        <w:t xml:space="preserve"> known_faces/                   # Known face images</w:t>
      </w:r>
      <w:r>
        <w:br/>
      </w:r>
      <w:r>
        <w:rPr>
          <w:rStyle w:val="VerbatimChar"/>
        </w:rPr>
        <w:t>│   ├── John_Doe.jpg                 # Face images (auto-generated)</w:t>
      </w:r>
      <w:r>
        <w:br/>
      </w:r>
      <w:r>
        <w:rPr>
          <w:rStyle w:val="VerbatimChar"/>
        </w:rPr>
        <w:t>│   └── README.md                    # Folder instruction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📁</w:t>
      </w:r>
      <w:r>
        <w:rPr>
          <w:rStyle w:val="VerbatimChar"/>
        </w:rPr>
        <w:t xml:space="preserve"> data/                          # Data storage</w:t>
      </w:r>
      <w:r>
        <w:br/>
      </w:r>
      <w:r>
        <w:rPr>
          <w:rStyle w:val="VerbatimChar"/>
        </w:rPr>
        <w:t>│   ├── face_encodings.pkl           # Cached face encodings</w:t>
      </w:r>
      <w:r>
        <w:br/>
      </w:r>
      <w:r>
        <w:rPr>
          <w:rStyle w:val="VerbatimChar"/>
        </w:rPr>
        <w:t>│   ├── recognition_history.csv      # Recognition logs</w:t>
      </w:r>
      <w:r>
        <w:br/>
      </w:r>
      <w:r>
        <w:rPr>
          <w:rStyle w:val="VerbatimChar"/>
        </w:rPr>
        <w:t>│   ├── recognition_log.csv          # Exported logs</w:t>
      </w:r>
      <w:r>
        <w:br/>
      </w:r>
      <w:r>
        <w:rPr>
          <w:rStyle w:val="VerbatimChar"/>
        </w:rPr>
        <w:t xml:space="preserve">│   └── database.db              </w:t>
      </w:r>
      <w:r>
        <w:rPr>
          <w:rStyle w:val="VerbatimChar"/>
        </w:rPr>
        <w:t xml:space="preserve">    # SQLite database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📁</w:t>
      </w:r>
      <w:r>
        <w:rPr>
          <w:rStyle w:val="VerbatimChar"/>
        </w:rPr>
        <w:t xml:space="preserve"> captured_images/               # Screenshots</w:t>
      </w:r>
      <w:r>
        <w:br/>
      </w:r>
      <w:r>
        <w:rPr>
          <w:rStyle w:val="VerbatimChar"/>
        </w:rPr>
        <w:t>│   └── capture_*.jpg                # Saved capture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📁</w:t>
      </w:r>
      <w:r>
        <w:rPr>
          <w:rStyle w:val="VerbatimChar"/>
        </w:rPr>
        <w:t xml:space="preserve"> config/                        # Configuration</w:t>
      </w:r>
      <w:r>
        <w:br/>
      </w:r>
      <w:r>
        <w:rPr>
          <w:rStyle w:val="VerbatimChar"/>
        </w:rPr>
        <w:t>│   ├── config.yaml                  # System configuration</w:t>
      </w:r>
      <w:r>
        <w:br/>
      </w:r>
      <w:r>
        <w:rPr>
          <w:rStyle w:val="VerbatimChar"/>
        </w:rPr>
        <w:t>│   └── se</w:t>
      </w:r>
      <w:r>
        <w:rPr>
          <w:rStyle w:val="VerbatimChar"/>
        </w:rPr>
        <w:t>ttings.json                # User setting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📁</w:t>
      </w:r>
      <w:r>
        <w:rPr>
          <w:rStyle w:val="VerbatimChar"/>
        </w:rPr>
        <w:t xml:space="preserve"> logs/                          # Application logs</w:t>
      </w:r>
      <w:r>
        <w:br/>
      </w:r>
      <w:r>
        <w:rPr>
          <w:rStyle w:val="VerbatimChar"/>
        </w:rPr>
        <w:t>│   └── app.log                      # Runtime log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📁</w:t>
      </w:r>
      <w:r>
        <w:rPr>
          <w:rStyle w:val="VerbatimChar"/>
        </w:rPr>
        <w:t xml:space="preserve"> docs/                          # Documentation</w:t>
      </w:r>
      <w:r>
        <w:br/>
      </w:r>
      <w:r>
        <w:rPr>
          <w:rStyle w:val="VerbatimChar"/>
        </w:rPr>
        <w:t>│   ├── README.md                    # This fi</w:t>
      </w:r>
      <w:r>
        <w:rPr>
          <w:rStyle w:val="VerbatimChar"/>
        </w:rPr>
        <w:t>le</w:t>
      </w:r>
      <w:r>
        <w:br/>
      </w:r>
      <w:r>
        <w:rPr>
          <w:rStyle w:val="VerbatimChar"/>
        </w:rPr>
        <w:t>│   ├── INSTALLATION.md              # Installation guide</w:t>
      </w:r>
      <w:r>
        <w:br/>
      </w:r>
      <w:r>
        <w:rPr>
          <w:rStyle w:val="VerbatimChar"/>
        </w:rPr>
        <w:t>│   ├── USER_GUIDE.md                # User manual</w:t>
      </w:r>
      <w:r>
        <w:br/>
      </w:r>
      <w:r>
        <w:rPr>
          <w:rStyle w:val="VerbatimChar"/>
        </w:rPr>
        <w:t>│   ├── API.md                       # API documentation</w:t>
      </w:r>
      <w:r>
        <w:br/>
      </w:r>
      <w:r>
        <w:rPr>
          <w:rStyle w:val="VerbatimChar"/>
        </w:rPr>
        <w:lastRenderedPageBreak/>
        <w:t>│   └── TROUBLESHOOTING.md           # Common issue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main.py                     </w:t>
      </w:r>
      <w:r>
        <w:rPr>
          <w:rStyle w:val="VerbatimChar"/>
        </w:rPr>
        <w:t xml:space="preserve">     # Application entry point</w:t>
      </w:r>
      <w:r>
        <w:br/>
      </w:r>
      <w:r>
        <w:rPr>
          <w:rStyle w:val="VerbatimChar"/>
        </w:rPr>
        <w:t>├── add_faces.py                     # Add faces utility</w:t>
      </w:r>
      <w:r>
        <w:br/>
      </w:r>
      <w:r>
        <w:rPr>
          <w:rStyle w:val="VerbatimChar"/>
        </w:rPr>
        <w:t>├── monitor_confidence.py            # Confidence testing</w:t>
      </w:r>
      <w:r>
        <w:br/>
      </w:r>
      <w:r>
        <w:rPr>
          <w:rStyle w:val="VerbatimChar"/>
        </w:rPr>
        <w:t>├── test_imports.py                  # Verify installation</w:t>
      </w:r>
      <w:r>
        <w:br/>
      </w:r>
      <w:r>
        <w:rPr>
          <w:rStyle w:val="VerbatimChar"/>
        </w:rPr>
        <w:t>├── requirements.txt                 # Python depen</w:t>
      </w:r>
      <w:r>
        <w:rPr>
          <w:rStyle w:val="VerbatimChar"/>
        </w:rPr>
        <w:t>dencies</w:t>
      </w:r>
      <w:r>
        <w:br/>
      </w:r>
      <w:r>
        <w:rPr>
          <w:rStyle w:val="VerbatimChar"/>
        </w:rPr>
        <w:t>├── .gitignore                       # Git ignore rules</w:t>
      </w:r>
      <w:r>
        <w:br/>
      </w:r>
      <w:r>
        <w:rPr>
          <w:rStyle w:val="VerbatimChar"/>
        </w:rPr>
        <w:t>└── README.md                        # This file</w:t>
      </w:r>
    </w:p>
    <w:p w14:paraId="0F79D5B7" w14:textId="77777777" w:rsidR="00C96FDA" w:rsidRDefault="00E041B2">
      <w:r>
        <w:pict w14:anchorId="1639E9B7">
          <v:rect id="_x0000_i1979" style="width:0;height:1.5pt" o:hralign="center" o:hrstd="t" o:hr="t"/>
        </w:pict>
      </w:r>
    </w:p>
    <w:p w14:paraId="500883A7" w14:textId="77777777" w:rsidR="00C96FDA" w:rsidRDefault="00E041B2">
      <w:pPr>
        <w:pStyle w:val="Heading2"/>
      </w:pPr>
      <w:bookmarkStart w:id="28" w:name="technologies"/>
      <w:bookmarkEnd w:id="27"/>
      <w:r>
        <w:t>🛠</w:t>
      </w:r>
      <w:r>
        <w:t>️</w:t>
      </w:r>
      <w:r>
        <w:t xml:space="preserve"> Technologies</w:t>
      </w:r>
    </w:p>
    <w:p w14:paraId="71AF8404" w14:textId="77777777" w:rsidR="00C96FDA" w:rsidRDefault="00E041B2">
      <w:pPr>
        <w:pStyle w:val="Heading3"/>
      </w:pPr>
      <w:bookmarkStart w:id="29" w:name="core-technologies"/>
      <w:r>
        <w:t>Core Technolog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96"/>
        <w:gridCol w:w="1009"/>
        <w:gridCol w:w="4314"/>
      </w:tblGrid>
      <w:tr w:rsidR="00C96FDA" w14:paraId="2C1FF637" w14:textId="77777777" w:rsidTr="00C96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68924C" w14:textId="77777777" w:rsidR="00C96FDA" w:rsidRDefault="00E041B2">
            <w:pPr>
              <w:pStyle w:val="Compact"/>
            </w:pPr>
            <w:r>
              <w:t>Technology</w:t>
            </w:r>
          </w:p>
        </w:tc>
        <w:tc>
          <w:tcPr>
            <w:tcW w:w="0" w:type="auto"/>
          </w:tcPr>
          <w:p w14:paraId="47C16FC2" w14:textId="77777777" w:rsidR="00C96FDA" w:rsidRDefault="00E041B2">
            <w:pPr>
              <w:pStyle w:val="Compact"/>
            </w:pPr>
            <w:r>
              <w:t>Version</w:t>
            </w:r>
          </w:p>
        </w:tc>
        <w:tc>
          <w:tcPr>
            <w:tcW w:w="0" w:type="auto"/>
          </w:tcPr>
          <w:p w14:paraId="62E952F2" w14:textId="77777777" w:rsidR="00C96FDA" w:rsidRDefault="00E041B2">
            <w:pPr>
              <w:pStyle w:val="Compact"/>
            </w:pPr>
            <w:r>
              <w:t>Purpose</w:t>
            </w:r>
          </w:p>
        </w:tc>
      </w:tr>
      <w:tr w:rsidR="00C96FDA" w14:paraId="6C81887A" w14:textId="77777777">
        <w:tc>
          <w:tcPr>
            <w:tcW w:w="0" w:type="auto"/>
          </w:tcPr>
          <w:p w14:paraId="61356FD3" w14:textId="77777777" w:rsidR="00C96FDA" w:rsidRDefault="00E041B2">
            <w:pPr>
              <w:pStyle w:val="Compact"/>
            </w:pPr>
            <w:r>
              <w:t>Python</w:t>
            </w:r>
          </w:p>
        </w:tc>
        <w:tc>
          <w:tcPr>
            <w:tcW w:w="0" w:type="auto"/>
          </w:tcPr>
          <w:p w14:paraId="5A0FD54E" w14:textId="77777777" w:rsidR="00C96FDA" w:rsidRDefault="00E041B2">
            <w:pPr>
              <w:pStyle w:val="Compact"/>
            </w:pPr>
            <w:r>
              <w:t>3.10+</w:t>
            </w:r>
          </w:p>
        </w:tc>
        <w:tc>
          <w:tcPr>
            <w:tcW w:w="0" w:type="auto"/>
          </w:tcPr>
          <w:p w14:paraId="2C770181" w14:textId="77777777" w:rsidR="00C96FDA" w:rsidRDefault="00E041B2">
            <w:pPr>
              <w:pStyle w:val="Compact"/>
            </w:pPr>
            <w:r>
              <w:t>Primary language</w:t>
            </w:r>
          </w:p>
        </w:tc>
      </w:tr>
      <w:tr w:rsidR="00C96FDA" w14:paraId="570F05AC" w14:textId="77777777">
        <w:tc>
          <w:tcPr>
            <w:tcW w:w="0" w:type="auto"/>
          </w:tcPr>
          <w:p w14:paraId="405DAFA0" w14:textId="77777777" w:rsidR="00C96FDA" w:rsidRDefault="00E041B2">
            <w:pPr>
              <w:pStyle w:val="Compact"/>
            </w:pPr>
            <w:r>
              <w:t>OpenCV</w:t>
            </w:r>
          </w:p>
        </w:tc>
        <w:tc>
          <w:tcPr>
            <w:tcW w:w="0" w:type="auto"/>
          </w:tcPr>
          <w:p w14:paraId="652757FA" w14:textId="77777777" w:rsidR="00C96FDA" w:rsidRDefault="00E041B2">
            <w:pPr>
              <w:pStyle w:val="Compact"/>
            </w:pPr>
            <w:r>
              <w:t>4.12+</w:t>
            </w:r>
          </w:p>
        </w:tc>
        <w:tc>
          <w:tcPr>
            <w:tcW w:w="0" w:type="auto"/>
          </w:tcPr>
          <w:p w14:paraId="3166FD45" w14:textId="77777777" w:rsidR="00C96FDA" w:rsidRDefault="00E041B2">
            <w:pPr>
              <w:pStyle w:val="Compact"/>
            </w:pPr>
            <w:r>
              <w:t>Computer vision &amp; video processing</w:t>
            </w:r>
          </w:p>
        </w:tc>
      </w:tr>
      <w:tr w:rsidR="00C96FDA" w14:paraId="3A748759" w14:textId="77777777">
        <w:tc>
          <w:tcPr>
            <w:tcW w:w="0" w:type="auto"/>
          </w:tcPr>
          <w:p w14:paraId="76598DDE" w14:textId="77777777" w:rsidR="00C96FDA" w:rsidRDefault="00E041B2">
            <w:pPr>
              <w:pStyle w:val="Compact"/>
            </w:pPr>
            <w:r>
              <w:t>dlib</w:t>
            </w:r>
          </w:p>
        </w:tc>
        <w:tc>
          <w:tcPr>
            <w:tcW w:w="0" w:type="auto"/>
          </w:tcPr>
          <w:p w14:paraId="64A47D8D" w14:textId="77777777" w:rsidR="00C96FDA" w:rsidRDefault="00E041B2">
            <w:pPr>
              <w:pStyle w:val="Compact"/>
            </w:pPr>
            <w:r>
              <w:t>19.24+</w:t>
            </w:r>
          </w:p>
        </w:tc>
        <w:tc>
          <w:tcPr>
            <w:tcW w:w="0" w:type="auto"/>
          </w:tcPr>
          <w:p w14:paraId="15716676" w14:textId="77777777" w:rsidR="00C96FDA" w:rsidRDefault="00E041B2">
            <w:pPr>
              <w:pStyle w:val="Compact"/>
            </w:pPr>
            <w:r>
              <w:t>Face detection &amp; recognition algorithms</w:t>
            </w:r>
          </w:p>
        </w:tc>
      </w:tr>
      <w:tr w:rsidR="00C96FDA" w14:paraId="1C79B4E7" w14:textId="77777777">
        <w:tc>
          <w:tcPr>
            <w:tcW w:w="0" w:type="auto"/>
          </w:tcPr>
          <w:p w14:paraId="237929F1" w14:textId="77777777" w:rsidR="00C96FDA" w:rsidRDefault="00E041B2">
            <w:pPr>
              <w:pStyle w:val="Compact"/>
            </w:pPr>
            <w:r>
              <w:t>face_recognition</w:t>
            </w:r>
          </w:p>
        </w:tc>
        <w:tc>
          <w:tcPr>
            <w:tcW w:w="0" w:type="auto"/>
          </w:tcPr>
          <w:p w14:paraId="7A4AB666" w14:textId="77777777" w:rsidR="00C96FDA" w:rsidRDefault="00E041B2">
            <w:pPr>
              <w:pStyle w:val="Compact"/>
            </w:pPr>
            <w:r>
              <w:t>1.3.0</w:t>
            </w:r>
          </w:p>
        </w:tc>
        <w:tc>
          <w:tcPr>
            <w:tcW w:w="0" w:type="auto"/>
          </w:tcPr>
          <w:p w14:paraId="1F445B92" w14:textId="77777777" w:rsidR="00C96FDA" w:rsidRDefault="00E041B2">
            <w:pPr>
              <w:pStyle w:val="Compact"/>
            </w:pPr>
            <w:r>
              <w:t>High-level face recognition API</w:t>
            </w:r>
          </w:p>
        </w:tc>
      </w:tr>
    </w:tbl>
    <w:p w14:paraId="041DB2A0" w14:textId="77777777" w:rsidR="00C96FDA" w:rsidRDefault="00E041B2">
      <w:pPr>
        <w:pStyle w:val="Heading3"/>
      </w:pPr>
      <w:bookmarkStart w:id="30" w:name="supporting-libraries"/>
      <w:bookmarkEnd w:id="29"/>
      <w:r>
        <w:t>Supporting Librar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42"/>
        <w:gridCol w:w="4221"/>
      </w:tblGrid>
      <w:tr w:rsidR="00C96FDA" w14:paraId="64B01712" w14:textId="77777777" w:rsidTr="00C96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5A5A27" w14:textId="77777777" w:rsidR="00C96FDA" w:rsidRDefault="00E041B2">
            <w:pPr>
              <w:pStyle w:val="Compact"/>
            </w:pPr>
            <w:r>
              <w:t>Library</w:t>
            </w:r>
          </w:p>
        </w:tc>
        <w:tc>
          <w:tcPr>
            <w:tcW w:w="0" w:type="auto"/>
          </w:tcPr>
          <w:p w14:paraId="5F413C38" w14:textId="77777777" w:rsidR="00C96FDA" w:rsidRDefault="00E041B2">
            <w:pPr>
              <w:pStyle w:val="Compact"/>
            </w:pPr>
            <w:r>
              <w:t>Purpose</w:t>
            </w:r>
          </w:p>
        </w:tc>
      </w:tr>
      <w:tr w:rsidR="00C96FDA" w14:paraId="640605D3" w14:textId="77777777">
        <w:tc>
          <w:tcPr>
            <w:tcW w:w="0" w:type="auto"/>
          </w:tcPr>
          <w:p w14:paraId="5271FF81" w14:textId="77777777" w:rsidR="00C96FDA" w:rsidRDefault="00E041B2">
            <w:pPr>
              <w:pStyle w:val="Compact"/>
            </w:pPr>
            <w:r>
              <w:t>NumPy</w:t>
            </w:r>
          </w:p>
        </w:tc>
        <w:tc>
          <w:tcPr>
            <w:tcW w:w="0" w:type="auto"/>
          </w:tcPr>
          <w:p w14:paraId="7A63DC44" w14:textId="77777777" w:rsidR="00C96FDA" w:rsidRDefault="00E041B2">
            <w:pPr>
              <w:pStyle w:val="Compact"/>
            </w:pPr>
            <w:r>
              <w:t>Numerical operations &amp; array handling</w:t>
            </w:r>
          </w:p>
        </w:tc>
      </w:tr>
      <w:tr w:rsidR="00C96FDA" w14:paraId="3A8EF792" w14:textId="77777777">
        <w:tc>
          <w:tcPr>
            <w:tcW w:w="0" w:type="auto"/>
          </w:tcPr>
          <w:p w14:paraId="561A69DC" w14:textId="77777777" w:rsidR="00C96FDA" w:rsidRDefault="00E041B2">
            <w:pPr>
              <w:pStyle w:val="Compact"/>
            </w:pPr>
            <w:r>
              <w:t>Pillow (PIL)</w:t>
            </w:r>
          </w:p>
        </w:tc>
        <w:tc>
          <w:tcPr>
            <w:tcW w:w="0" w:type="auto"/>
          </w:tcPr>
          <w:p w14:paraId="4E5C0093" w14:textId="77777777" w:rsidR="00C96FDA" w:rsidRDefault="00E041B2">
            <w:pPr>
              <w:pStyle w:val="Compact"/>
            </w:pPr>
            <w:r>
              <w:t>Image processing &amp; format conversion</w:t>
            </w:r>
          </w:p>
        </w:tc>
      </w:tr>
      <w:tr w:rsidR="00C96FDA" w14:paraId="7FDF6E3B" w14:textId="77777777">
        <w:tc>
          <w:tcPr>
            <w:tcW w:w="0" w:type="auto"/>
          </w:tcPr>
          <w:p w14:paraId="19BC72A9" w14:textId="77777777" w:rsidR="00C96FDA" w:rsidRDefault="00E041B2">
            <w:pPr>
              <w:pStyle w:val="Compact"/>
            </w:pPr>
            <w:r>
              <w:t>Pandas</w:t>
            </w:r>
          </w:p>
        </w:tc>
        <w:tc>
          <w:tcPr>
            <w:tcW w:w="0" w:type="auto"/>
          </w:tcPr>
          <w:p w14:paraId="6D876FF8" w14:textId="77777777" w:rsidR="00C96FDA" w:rsidRDefault="00E041B2">
            <w:pPr>
              <w:pStyle w:val="Compact"/>
            </w:pPr>
            <w:r>
              <w:t>Data manipulation &amp; CSV export</w:t>
            </w:r>
          </w:p>
        </w:tc>
      </w:tr>
      <w:tr w:rsidR="00C96FDA" w14:paraId="0AB6C8FC" w14:textId="77777777">
        <w:tc>
          <w:tcPr>
            <w:tcW w:w="0" w:type="auto"/>
          </w:tcPr>
          <w:p w14:paraId="3994D86D" w14:textId="77777777" w:rsidR="00C96FDA" w:rsidRDefault="00E041B2">
            <w:pPr>
              <w:pStyle w:val="Compact"/>
            </w:pPr>
            <w:r>
              <w:t>PyYAML</w:t>
            </w:r>
          </w:p>
        </w:tc>
        <w:tc>
          <w:tcPr>
            <w:tcW w:w="0" w:type="auto"/>
          </w:tcPr>
          <w:p w14:paraId="1E3FA557" w14:textId="77777777" w:rsidR="00C96FDA" w:rsidRDefault="00E041B2">
            <w:pPr>
              <w:pStyle w:val="Compact"/>
            </w:pPr>
            <w:r>
              <w:t>Configuration file management</w:t>
            </w:r>
          </w:p>
        </w:tc>
      </w:tr>
      <w:tr w:rsidR="00C96FDA" w14:paraId="5B1282CD" w14:textId="77777777">
        <w:tc>
          <w:tcPr>
            <w:tcW w:w="0" w:type="auto"/>
          </w:tcPr>
          <w:p w14:paraId="21491EE0" w14:textId="77777777" w:rsidR="00C96FDA" w:rsidRDefault="00E041B2">
            <w:pPr>
              <w:pStyle w:val="Compact"/>
            </w:pPr>
            <w:r>
              <w:t>Tkinter</w:t>
            </w:r>
          </w:p>
        </w:tc>
        <w:tc>
          <w:tcPr>
            <w:tcW w:w="0" w:type="auto"/>
          </w:tcPr>
          <w:p w14:paraId="0D323B1D" w14:textId="77777777" w:rsidR="00C96FDA" w:rsidRDefault="00E041B2">
            <w:pPr>
              <w:pStyle w:val="Compact"/>
            </w:pPr>
            <w:r>
              <w:t>GUI framework (built-in)</w:t>
            </w:r>
          </w:p>
        </w:tc>
      </w:tr>
      <w:tr w:rsidR="00C96FDA" w14:paraId="6C1D8FD2" w14:textId="77777777">
        <w:tc>
          <w:tcPr>
            <w:tcW w:w="0" w:type="auto"/>
          </w:tcPr>
          <w:p w14:paraId="7030E64F" w14:textId="77777777" w:rsidR="00C96FDA" w:rsidRDefault="00E041B2">
            <w:pPr>
              <w:pStyle w:val="Compact"/>
            </w:pPr>
            <w:r>
              <w:t>SQLite3</w:t>
            </w:r>
          </w:p>
        </w:tc>
        <w:tc>
          <w:tcPr>
            <w:tcW w:w="0" w:type="auto"/>
          </w:tcPr>
          <w:p w14:paraId="1F005DDC" w14:textId="77777777" w:rsidR="00C96FDA" w:rsidRDefault="00E041B2">
            <w:pPr>
              <w:pStyle w:val="Compact"/>
            </w:pPr>
            <w:r>
              <w:t>Database (built-in)</w:t>
            </w:r>
          </w:p>
        </w:tc>
      </w:tr>
    </w:tbl>
    <w:p w14:paraId="45234F65" w14:textId="77777777" w:rsidR="00C96FDA" w:rsidRDefault="00E041B2">
      <w:pPr>
        <w:pStyle w:val="Heading3"/>
      </w:pPr>
      <w:bookmarkStart w:id="31" w:name="algorithms-models"/>
      <w:bookmarkEnd w:id="30"/>
      <w:r>
        <w:t>Algorithms &amp; Models</w:t>
      </w:r>
    </w:p>
    <w:p w14:paraId="76A9A2F1" w14:textId="77777777" w:rsidR="00C96FDA" w:rsidRDefault="00E041B2">
      <w:pPr>
        <w:pStyle w:val="Compact"/>
        <w:numPr>
          <w:ilvl w:val="0"/>
          <w:numId w:val="5"/>
        </w:numPr>
      </w:pPr>
      <w:r>
        <w:rPr>
          <w:b/>
          <w:bCs/>
        </w:rPr>
        <w:t>Face Detection</w:t>
      </w:r>
      <w:r>
        <w:t>: HOG (Histogram of Oriented Gradients)</w:t>
      </w:r>
    </w:p>
    <w:p w14:paraId="64DCDBCE" w14:textId="77777777" w:rsidR="00C96FDA" w:rsidRDefault="00E041B2">
      <w:pPr>
        <w:pStyle w:val="Compact"/>
        <w:numPr>
          <w:ilvl w:val="0"/>
          <w:numId w:val="5"/>
        </w:numPr>
      </w:pPr>
      <w:r>
        <w:rPr>
          <w:b/>
          <w:bCs/>
        </w:rPr>
        <w:t>Face Recognition</w:t>
      </w:r>
      <w:r>
        <w:t>: 128-dimensional face embeddings</w:t>
      </w:r>
    </w:p>
    <w:p w14:paraId="07E9492D" w14:textId="77777777" w:rsidR="00C96FDA" w:rsidRDefault="00E041B2">
      <w:pPr>
        <w:pStyle w:val="Compact"/>
        <w:numPr>
          <w:ilvl w:val="0"/>
          <w:numId w:val="5"/>
        </w:numPr>
      </w:pPr>
      <w:r>
        <w:rPr>
          <w:b/>
          <w:bCs/>
        </w:rPr>
        <w:t>Distance Metric</w:t>
      </w:r>
      <w:r>
        <w:t>: Euclidean distance</w:t>
      </w:r>
    </w:p>
    <w:p w14:paraId="1BA906EF" w14:textId="77777777" w:rsidR="00C96FDA" w:rsidRDefault="00E041B2">
      <w:pPr>
        <w:pStyle w:val="Compact"/>
        <w:numPr>
          <w:ilvl w:val="0"/>
          <w:numId w:val="5"/>
        </w:numPr>
      </w:pPr>
      <w:r>
        <w:rPr>
          <w:b/>
          <w:bCs/>
        </w:rPr>
        <w:t>Threshold</w:t>
      </w:r>
      <w:r>
        <w:t>: 0.6 (configurable)</w:t>
      </w:r>
    </w:p>
    <w:p w14:paraId="3E7BD285" w14:textId="77777777" w:rsidR="00C96FDA" w:rsidRDefault="00E041B2">
      <w:r>
        <w:pict w14:anchorId="46C7C4CE">
          <v:rect id="_x0000_i1980" style="width:0;height:1.5pt" o:hralign="center" o:hrstd="t" o:hr="t"/>
        </w:pict>
      </w:r>
    </w:p>
    <w:p w14:paraId="761A0D98" w14:textId="608889EF" w:rsidR="00483057" w:rsidRDefault="00483057">
      <w:pPr>
        <w:pStyle w:val="Heading2"/>
      </w:pPr>
      <w:bookmarkStart w:id="32" w:name="configuration"/>
      <w:bookmarkEnd w:id="28"/>
      <w:bookmarkEnd w:id="31"/>
    </w:p>
    <w:p w14:paraId="712090A1" w14:textId="77777777" w:rsidR="00483057" w:rsidRPr="00483057" w:rsidRDefault="00483057" w:rsidP="00483057">
      <w:pPr>
        <w:pStyle w:val="BodyText"/>
      </w:pPr>
    </w:p>
    <w:p w14:paraId="2F480E09" w14:textId="577D1EF9" w:rsidR="00C96FDA" w:rsidRDefault="00E041B2">
      <w:pPr>
        <w:pStyle w:val="Heading2"/>
      </w:pPr>
      <w:r>
        <w:lastRenderedPageBreak/>
        <w:t>🎯</w:t>
      </w:r>
      <w:r>
        <w:t xml:space="preserve"> Configuration</w:t>
      </w:r>
    </w:p>
    <w:p w14:paraId="7A4F4150" w14:textId="77777777" w:rsidR="00C96FDA" w:rsidRDefault="00E041B2">
      <w:pPr>
        <w:pStyle w:val="Heading3"/>
      </w:pPr>
      <w:bookmarkStart w:id="33" w:name="configconfig.yaml"/>
      <w:r>
        <w:t>config/config.yaml</w:t>
      </w:r>
    </w:p>
    <w:p w14:paraId="4D89964B" w14:textId="77777777" w:rsidR="00C96FDA" w:rsidRDefault="00E041B2">
      <w:pPr>
        <w:pStyle w:val="SourceCode"/>
      </w:pPr>
      <w:r>
        <w:rPr>
          <w:rStyle w:val="FunctionTok"/>
        </w:rPr>
        <w:t>camer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evic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0</w:t>
      </w:r>
      <w:r>
        <w:rPr>
          <w:rStyle w:val="CommentTok"/>
        </w:rPr>
        <w:t xml:space="preserve">                    # Camera </w:t>
      </w:r>
      <w:r>
        <w:rPr>
          <w:rStyle w:val="CommentTok"/>
        </w:rPr>
        <w:t>index (0 = default webcam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widt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640</w:t>
      </w:r>
      <w:r>
        <w:rPr>
          <w:rStyle w:val="CommentTok"/>
        </w:rPr>
        <w:t xml:space="preserve">                   # Frame width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eigh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480</w:t>
      </w:r>
      <w:r>
        <w:rPr>
          <w:rStyle w:val="CommentTok"/>
        </w:rPr>
        <w:t xml:space="preserve">                  # Frame heigh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fp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30</w:t>
      </w:r>
      <w:r>
        <w:rPr>
          <w:rStyle w:val="CommentTok"/>
        </w:rPr>
        <w:t xml:space="preserve">                      # Frames per second</w:t>
      </w:r>
      <w:r>
        <w:br/>
      </w:r>
      <w:r>
        <w:br/>
      </w:r>
      <w:r>
        <w:rPr>
          <w:rStyle w:val="FunctionTok"/>
        </w:rPr>
        <w:t>face_recogni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oleranc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0.6</w:t>
      </w:r>
      <w:r>
        <w:rPr>
          <w:rStyle w:val="CommentTok"/>
        </w:rPr>
        <w:t xml:space="preserve">               # Recognition threshold (0.0-1.0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de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hog'</w:t>
      </w:r>
      <w:r>
        <w:rPr>
          <w:rStyle w:val="CommentTok"/>
        </w:rPr>
        <w:t xml:space="preserve">                 # Detection model: 'hog' or 'cnn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encoding_mode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large'</w:t>
      </w:r>
      <w:r>
        <w:rPr>
          <w:rStyle w:val="CommentTok"/>
        </w:rPr>
        <w:t xml:space="preserve">      # Encoding model: 'large' or 'small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um_jitter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rPr>
          <w:rStyle w:val="CommentTok"/>
        </w:rPr>
        <w:t xml:space="preserve">               # Encoding samples (higher = more accurate,</w:t>
      </w:r>
      <w:r>
        <w:rPr>
          <w:rStyle w:val="CommentTok"/>
        </w:rPr>
        <w:t xml:space="preserve"> slower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cess_interva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3</w:t>
      </w:r>
      <w:r>
        <w:rPr>
          <w:rStyle w:val="CommentTok"/>
        </w:rPr>
        <w:t xml:space="preserve">          # Process every Nth frame</w:t>
      </w:r>
      <w:r>
        <w:br/>
      </w:r>
      <w:r>
        <w:br/>
      </w:r>
      <w:r>
        <w:rPr>
          <w:rStyle w:val="FunctionTok"/>
        </w:rPr>
        <w:t>storag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known_faces_di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known_faces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aptured_images_di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captured_images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encodings_fi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data/face_encodings.pkl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atabase_fi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data/database.db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istory_fi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data/reco</w:t>
      </w:r>
      <w:r>
        <w:rPr>
          <w:rStyle w:val="StringTok"/>
        </w:rPr>
        <w:t>gnition_history.csv'</w:t>
      </w:r>
      <w:r>
        <w:br/>
      </w:r>
      <w:r>
        <w:br/>
      </w:r>
      <w:r>
        <w:rPr>
          <w:rStyle w:val="FunctionTok"/>
        </w:rPr>
        <w:t>ui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window_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Face Recognition System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how_fp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how_confidenc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he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dark'</w:t>
      </w:r>
    </w:p>
    <w:p w14:paraId="32579B61" w14:textId="77777777" w:rsidR="00C96FDA" w:rsidRDefault="00E041B2">
      <w:pPr>
        <w:pStyle w:val="Heading3"/>
      </w:pPr>
      <w:bookmarkStart w:id="34" w:name="adjust-settings"/>
      <w:bookmarkEnd w:id="33"/>
      <w:r>
        <w:t>Adjust Settings</w:t>
      </w:r>
    </w:p>
    <w:p w14:paraId="65F0B3CC" w14:textId="77777777" w:rsidR="00C96FDA" w:rsidRDefault="00E041B2">
      <w:pPr>
        <w:pStyle w:val="FirstParagraph"/>
      </w:pPr>
      <w:r>
        <w:rPr>
          <w:b/>
          <w:bCs/>
        </w:rPr>
        <w:t>Increase Accuracy:</w:t>
      </w:r>
    </w:p>
    <w:p w14:paraId="5E2E97F6" w14:textId="77777777" w:rsidR="00C96FDA" w:rsidRDefault="00E041B2">
      <w:pPr>
        <w:pStyle w:val="SourceCode"/>
      </w:pPr>
      <w:r>
        <w:rPr>
          <w:rStyle w:val="FunctionTok"/>
        </w:rPr>
        <w:t>face_recogni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oleranc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0.5</w:t>
      </w:r>
      <w:r>
        <w:rPr>
          <w:rStyle w:val="CommentTok"/>
        </w:rPr>
        <w:t xml:space="preserve">              # Stricter match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um_jitter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0</w:t>
      </w:r>
      <w:r>
        <w:rPr>
          <w:rStyle w:val="CommentTok"/>
        </w:rPr>
        <w:t xml:space="preserve">             # More encoding sampl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de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cnn'</w:t>
      </w:r>
      <w:r>
        <w:rPr>
          <w:rStyle w:val="CommentTok"/>
        </w:rPr>
        <w:t xml:space="preserve">                # More accurate (but slower)</w:t>
      </w:r>
    </w:p>
    <w:p w14:paraId="3C88A610" w14:textId="77777777" w:rsidR="00C96FDA" w:rsidRDefault="00E041B2">
      <w:pPr>
        <w:pStyle w:val="FirstParagraph"/>
      </w:pPr>
      <w:r>
        <w:rPr>
          <w:b/>
          <w:bCs/>
        </w:rPr>
        <w:t>Increase Speed:</w:t>
      </w:r>
    </w:p>
    <w:p w14:paraId="61578AA7" w14:textId="77777777" w:rsidR="00C96FDA" w:rsidRDefault="00E041B2">
      <w:pPr>
        <w:pStyle w:val="SourceCode"/>
      </w:pPr>
      <w:r>
        <w:rPr>
          <w:rStyle w:val="FunctionTok"/>
        </w:rPr>
        <w:t>face_recogni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oleranc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0.7</w:t>
      </w:r>
      <w:r>
        <w:rPr>
          <w:rStyle w:val="CommentTok"/>
        </w:rPr>
        <w:t xml:space="preserve">              # Looser match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um_jitter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rPr>
          <w:rStyle w:val="CommentTok"/>
        </w:rPr>
        <w:t xml:space="preserve">           </w:t>
      </w:r>
      <w:r>
        <w:rPr>
          <w:rStyle w:val="CommentTok"/>
        </w:rPr>
        <w:t xml:space="preserve">   # Faster encod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de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hog'</w:t>
      </w:r>
      <w:r>
        <w:rPr>
          <w:rStyle w:val="CommentTok"/>
        </w:rPr>
        <w:t xml:space="preserve">                # Faster detec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cess_interva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</w:t>
      </w:r>
      <w:r>
        <w:rPr>
          <w:rStyle w:val="CommentTok"/>
        </w:rPr>
        <w:t xml:space="preserve">         # Process every 5th frame</w:t>
      </w:r>
    </w:p>
    <w:p w14:paraId="766F1683" w14:textId="77777777" w:rsidR="00C96FDA" w:rsidRDefault="00E041B2">
      <w:r>
        <w:pict w14:anchorId="78D5FCEE">
          <v:rect id="_x0000_i1981" style="width:0;height:1.5pt" o:hralign="center" o:hrstd="t" o:hr="t"/>
        </w:pict>
      </w:r>
    </w:p>
    <w:p w14:paraId="1EBF845F" w14:textId="77777777" w:rsidR="00C96FDA" w:rsidRDefault="00E041B2">
      <w:pPr>
        <w:pStyle w:val="Heading2"/>
      </w:pPr>
      <w:bookmarkStart w:id="35" w:name="troubleshooting"/>
      <w:bookmarkEnd w:id="32"/>
      <w:bookmarkEnd w:id="34"/>
      <w:r>
        <w:lastRenderedPageBreak/>
        <w:t>🔧</w:t>
      </w:r>
      <w:r>
        <w:t xml:space="preserve"> Troubleshooting</w:t>
      </w:r>
    </w:p>
    <w:p w14:paraId="3445EFD4" w14:textId="77777777" w:rsidR="00C96FDA" w:rsidRDefault="00E041B2">
      <w:pPr>
        <w:pStyle w:val="Heading3"/>
      </w:pPr>
      <w:bookmarkStart w:id="36" w:name="common-issues"/>
      <w:r>
        <w:t>Common Issues</w:t>
      </w:r>
    </w:p>
    <w:p w14:paraId="7A0E5E25" w14:textId="77777777" w:rsidR="00C96FDA" w:rsidRDefault="00E041B2">
      <w:pPr>
        <w:pStyle w:val="Heading4"/>
      </w:pPr>
      <w:bookmarkStart w:id="37" w:name="modulenotfounderror-no-module-named-cv2"/>
      <w:r>
        <w:t>1. ModuleNotFoundError: No module named ‘cv2’</w:t>
      </w:r>
    </w:p>
    <w:p w14:paraId="143EB23F" w14:textId="77777777" w:rsidR="00C96FDA" w:rsidRDefault="00E041B2">
      <w:pPr>
        <w:pStyle w:val="FirstParagraph"/>
      </w:pPr>
      <w:r>
        <w:rPr>
          <w:b/>
          <w:bCs/>
        </w:rPr>
        <w:t>Solution:</w:t>
      </w:r>
    </w:p>
    <w:p w14:paraId="4448D7A7" w14:textId="77777777" w:rsidR="00C96FDA" w:rsidRDefault="00E041B2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opencv-python</w:t>
      </w:r>
    </w:p>
    <w:p w14:paraId="3986076C" w14:textId="77777777" w:rsidR="00C96FDA" w:rsidRDefault="00E041B2">
      <w:pPr>
        <w:pStyle w:val="Heading4"/>
      </w:pPr>
      <w:bookmarkStart w:id="38" w:name="dlib-installation-fails-on-windows"/>
      <w:bookmarkEnd w:id="37"/>
      <w:r>
        <w:t>2. dlib insta</w:t>
      </w:r>
      <w:r>
        <w:t>llation fails on Windows</w:t>
      </w:r>
    </w:p>
    <w:p w14:paraId="65D78755" w14:textId="77777777" w:rsidR="00C96FDA" w:rsidRDefault="00E041B2">
      <w:pPr>
        <w:pStyle w:val="FirstParagraph"/>
      </w:pPr>
      <w:r>
        <w:rPr>
          <w:b/>
          <w:bCs/>
        </w:rPr>
        <w:t>Solution:</w:t>
      </w:r>
    </w:p>
    <w:p w14:paraId="186FC490" w14:textId="77777777" w:rsidR="00C96FDA" w:rsidRDefault="00E041B2">
      <w:pPr>
        <w:pStyle w:val="SourceCode"/>
      </w:pPr>
      <w:r>
        <w:rPr>
          <w:rStyle w:val="CommentTok"/>
        </w:rPr>
        <w:t># Use pre-compiled wheel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https://github.com/sachadee/Dlib/raw/main/dlib-19.22.99-cp310-cp310-win_amd64.whl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face-recognition</w:t>
      </w:r>
    </w:p>
    <w:p w14:paraId="12D48562" w14:textId="77777777" w:rsidR="00C96FDA" w:rsidRDefault="00E041B2">
      <w:pPr>
        <w:pStyle w:val="Heading4"/>
      </w:pPr>
      <w:bookmarkStart w:id="39" w:name="unsupported-image-type-error"/>
      <w:bookmarkEnd w:id="38"/>
      <w:r>
        <w:t>3. “Unsupported image type” error</w:t>
      </w:r>
    </w:p>
    <w:p w14:paraId="7E0DB57F" w14:textId="77777777" w:rsidR="00C96FDA" w:rsidRDefault="00E041B2">
      <w:pPr>
        <w:pStyle w:val="FirstParagraph"/>
      </w:pPr>
      <w:r>
        <w:rPr>
          <w:b/>
          <w:bCs/>
        </w:rPr>
        <w:t>Solution:</w:t>
      </w:r>
      <w:r>
        <w:t xml:space="preserve"> </w:t>
      </w:r>
      <w:r>
        <w:t xml:space="preserve">- Delete corrupted images from </w:t>
      </w:r>
      <w:r>
        <w:rPr>
          <w:rStyle w:val="VerbatimChar"/>
        </w:rPr>
        <w:t>known_faces/</w:t>
      </w:r>
      <w:r>
        <w:t xml:space="preserve"> - Re-add faces using </w:t>
      </w:r>
      <w:r>
        <w:rPr>
          <w:rStyle w:val="VerbatimChar"/>
        </w:rPr>
        <w:t>python add_faces.py</w:t>
      </w:r>
      <w:r>
        <w:t xml:space="preserve"> - Ensure images are RGB format</w:t>
      </w:r>
    </w:p>
    <w:p w14:paraId="6EF8D27A" w14:textId="77777777" w:rsidR="00C96FDA" w:rsidRDefault="00E041B2">
      <w:pPr>
        <w:pStyle w:val="Heading4"/>
      </w:pPr>
      <w:bookmarkStart w:id="40" w:name="camera-not-opening"/>
      <w:bookmarkEnd w:id="39"/>
      <w:r>
        <w:t>4. Camera not opening</w:t>
      </w:r>
    </w:p>
    <w:p w14:paraId="5AAF9093" w14:textId="77777777" w:rsidR="00C96FDA" w:rsidRDefault="00E041B2">
      <w:pPr>
        <w:pStyle w:val="FirstParagraph"/>
      </w:pPr>
      <w:r>
        <w:rPr>
          <w:b/>
          <w:bCs/>
        </w:rPr>
        <w:t>Solutions:</w:t>
      </w:r>
    </w:p>
    <w:p w14:paraId="1C4A33CB" w14:textId="77777777" w:rsidR="00C96FDA" w:rsidRDefault="00E041B2">
      <w:pPr>
        <w:pStyle w:val="SourceCode"/>
      </w:pPr>
      <w:r>
        <w:rPr>
          <w:rStyle w:val="CommentTok"/>
        </w:rPr>
        <w:t># Try different camera index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in.py </w:t>
      </w:r>
      <w:r>
        <w:rPr>
          <w:rStyle w:val="AttributeTok"/>
        </w:rPr>
        <w:t>--video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># Check camera permissions (Windows)</w:t>
      </w:r>
      <w:r>
        <w:br/>
      </w:r>
      <w:r>
        <w:rPr>
          <w:rStyle w:val="ExtensionTok"/>
        </w:rPr>
        <w:t>Settings</w:t>
      </w:r>
      <w:r>
        <w:rPr>
          <w:rStyle w:val="NormalTok"/>
        </w:rPr>
        <w:t xml:space="preserve"> → Priv</w:t>
      </w:r>
      <w:r>
        <w:rPr>
          <w:rStyle w:val="NormalTok"/>
        </w:rPr>
        <w:t>acy → Camera → Allow apps to access camera</w:t>
      </w:r>
    </w:p>
    <w:p w14:paraId="65B1A4CC" w14:textId="77777777" w:rsidR="00C96FDA" w:rsidRDefault="00E041B2">
      <w:pPr>
        <w:pStyle w:val="Heading4"/>
      </w:pPr>
      <w:bookmarkStart w:id="41" w:name="low-fps-laggy-performance"/>
      <w:bookmarkEnd w:id="40"/>
      <w:r>
        <w:t>5. Low FPS / Laggy performance</w:t>
      </w:r>
    </w:p>
    <w:p w14:paraId="6B0C0CD5" w14:textId="77777777" w:rsidR="00C96FDA" w:rsidRDefault="00E041B2">
      <w:pPr>
        <w:pStyle w:val="FirstParagraph"/>
      </w:pPr>
      <w:r>
        <w:rPr>
          <w:b/>
          <w:bCs/>
        </w:rPr>
        <w:t>Solutions:</w:t>
      </w:r>
      <w:r>
        <w:t xml:space="preserve"> - Reduce camera resolution in </w:t>
      </w:r>
      <w:r>
        <w:rPr>
          <w:rStyle w:val="VerbatimChar"/>
        </w:rPr>
        <w:t>config.yaml</w:t>
      </w:r>
      <w:r>
        <w:t xml:space="preserve"> - Increase </w:t>
      </w:r>
      <w:r>
        <w:rPr>
          <w:rStyle w:val="VerbatimChar"/>
        </w:rPr>
        <w:t>process_interval</w:t>
      </w:r>
      <w:r>
        <w:t xml:space="preserve"> to 5 or 7 - Use HOG instead of CNN model - Close other applications</w:t>
      </w:r>
    </w:p>
    <w:p w14:paraId="485548B4" w14:textId="77777777" w:rsidR="00C96FDA" w:rsidRDefault="00E041B2">
      <w:pPr>
        <w:pStyle w:val="Heading4"/>
      </w:pPr>
      <w:bookmarkStart w:id="42" w:name="face-not-recognized"/>
      <w:bookmarkEnd w:id="41"/>
      <w:r>
        <w:t>6. Face not recognized</w:t>
      </w:r>
    </w:p>
    <w:p w14:paraId="0AD30F04" w14:textId="77777777" w:rsidR="00C96FDA" w:rsidRDefault="00E041B2">
      <w:pPr>
        <w:pStyle w:val="FirstParagraph"/>
      </w:pPr>
      <w:r>
        <w:rPr>
          <w:b/>
          <w:bCs/>
        </w:rPr>
        <w:t>Solutions:</w:t>
      </w:r>
      <w:r>
        <w:t xml:space="preserve"> - Ensure good lighting - Look directly at camera - Re-add face with better image quality - Adjust tolerance in config (increase to 0.65-0.7)</w:t>
      </w:r>
    </w:p>
    <w:p w14:paraId="5DF3B5F6" w14:textId="77777777" w:rsidR="00C96FDA" w:rsidRDefault="00E041B2">
      <w:pPr>
        <w:pStyle w:val="Heading3"/>
      </w:pPr>
      <w:bookmarkStart w:id="43" w:name="for-more-issues"/>
      <w:bookmarkEnd w:id="36"/>
      <w:bookmarkEnd w:id="42"/>
      <w:r>
        <w:t>For More Issues</w:t>
      </w:r>
    </w:p>
    <w:p w14:paraId="69989055" w14:textId="517258CC" w:rsidR="00C96FDA" w:rsidRDefault="00E041B2">
      <w:pPr>
        <w:pStyle w:val="FirstParagraph"/>
      </w:pPr>
      <w:r>
        <w:t xml:space="preserve">See </w:t>
      </w:r>
      <w:hyperlink r:id="rId7">
        <w:r>
          <w:rPr>
            <w:rStyle w:val="Hyperlink"/>
          </w:rPr>
          <w:t>TROUBLESHOOTING.md</w:t>
        </w:r>
      </w:hyperlink>
      <w:r>
        <w:t xml:space="preserve"> for detailed solutions.</w:t>
      </w:r>
    </w:p>
    <w:p w14:paraId="1CE5F149" w14:textId="77777777" w:rsidR="00C96FDA" w:rsidRDefault="00E041B2">
      <w:r>
        <w:pict w14:anchorId="44553E75">
          <v:rect id="_x0000_i1982" style="width:0;height:1.5pt" o:hralign="center" o:hrstd="t" o:hr="t"/>
        </w:pict>
      </w:r>
    </w:p>
    <w:p w14:paraId="3C664048" w14:textId="77777777" w:rsidR="00C96FDA" w:rsidRDefault="00E041B2">
      <w:pPr>
        <w:pStyle w:val="Heading2"/>
      </w:pPr>
      <w:bookmarkStart w:id="44" w:name="performance-benchmarks"/>
      <w:bookmarkEnd w:id="35"/>
      <w:bookmarkEnd w:id="43"/>
      <w:r>
        <w:lastRenderedPageBreak/>
        <w:t>📊</w:t>
      </w:r>
      <w:r>
        <w:t xml:space="preserve"> Performance Benchmarks</w:t>
      </w:r>
    </w:p>
    <w:p w14:paraId="39BCDDED" w14:textId="77777777" w:rsidR="00C96FDA" w:rsidRDefault="00E041B2">
      <w:pPr>
        <w:pStyle w:val="Heading3"/>
      </w:pPr>
      <w:bookmarkStart w:id="45" w:name="system-requirements"/>
      <w:r>
        <w:t>System Requirem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06"/>
        <w:gridCol w:w="2061"/>
        <w:gridCol w:w="2259"/>
      </w:tblGrid>
      <w:tr w:rsidR="00C96FDA" w14:paraId="11C1E5FF" w14:textId="77777777" w:rsidTr="00C96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9AA9C9" w14:textId="77777777" w:rsidR="00C96FDA" w:rsidRDefault="00E041B2">
            <w:pPr>
              <w:pStyle w:val="Compact"/>
            </w:pPr>
            <w:r>
              <w:t>Component</w:t>
            </w:r>
          </w:p>
        </w:tc>
        <w:tc>
          <w:tcPr>
            <w:tcW w:w="0" w:type="auto"/>
          </w:tcPr>
          <w:p w14:paraId="517051F2" w14:textId="77777777" w:rsidR="00C96FDA" w:rsidRDefault="00E041B2">
            <w:pPr>
              <w:pStyle w:val="Compact"/>
            </w:pPr>
            <w:r>
              <w:t>Minimum</w:t>
            </w:r>
          </w:p>
        </w:tc>
        <w:tc>
          <w:tcPr>
            <w:tcW w:w="0" w:type="auto"/>
          </w:tcPr>
          <w:p w14:paraId="5D048728" w14:textId="77777777" w:rsidR="00C96FDA" w:rsidRDefault="00E041B2">
            <w:pPr>
              <w:pStyle w:val="Compact"/>
            </w:pPr>
            <w:r>
              <w:t>Recommended</w:t>
            </w:r>
          </w:p>
        </w:tc>
      </w:tr>
      <w:tr w:rsidR="00C96FDA" w14:paraId="0D779A40" w14:textId="77777777">
        <w:tc>
          <w:tcPr>
            <w:tcW w:w="0" w:type="auto"/>
          </w:tcPr>
          <w:p w14:paraId="56A120A8" w14:textId="77777777" w:rsidR="00C96FDA" w:rsidRDefault="00E041B2">
            <w:pPr>
              <w:pStyle w:val="Compact"/>
            </w:pPr>
            <w:r>
              <w:t>CPU</w:t>
            </w:r>
          </w:p>
        </w:tc>
        <w:tc>
          <w:tcPr>
            <w:tcW w:w="0" w:type="auto"/>
          </w:tcPr>
          <w:p w14:paraId="7E6EAFA2" w14:textId="77777777" w:rsidR="00C96FDA" w:rsidRDefault="00E041B2">
            <w:pPr>
              <w:pStyle w:val="Compact"/>
            </w:pPr>
            <w:r>
              <w:t>Dual-core 2.0 GHz</w:t>
            </w:r>
          </w:p>
        </w:tc>
        <w:tc>
          <w:tcPr>
            <w:tcW w:w="0" w:type="auto"/>
          </w:tcPr>
          <w:p w14:paraId="7754DB8D" w14:textId="77777777" w:rsidR="00C96FDA" w:rsidRDefault="00E041B2">
            <w:pPr>
              <w:pStyle w:val="Compact"/>
            </w:pPr>
            <w:r>
              <w:t>Quad-core 3.0+ GHz</w:t>
            </w:r>
          </w:p>
        </w:tc>
      </w:tr>
      <w:tr w:rsidR="00C96FDA" w14:paraId="1C7A7DAB" w14:textId="77777777">
        <w:tc>
          <w:tcPr>
            <w:tcW w:w="0" w:type="auto"/>
          </w:tcPr>
          <w:p w14:paraId="40653DA0" w14:textId="77777777" w:rsidR="00C96FDA" w:rsidRDefault="00E041B2">
            <w:pPr>
              <w:pStyle w:val="Compact"/>
            </w:pPr>
            <w:r>
              <w:t>RAM</w:t>
            </w:r>
          </w:p>
        </w:tc>
        <w:tc>
          <w:tcPr>
            <w:tcW w:w="0" w:type="auto"/>
          </w:tcPr>
          <w:p w14:paraId="06F9FBB2" w14:textId="77777777" w:rsidR="00C96FDA" w:rsidRDefault="00E041B2">
            <w:pPr>
              <w:pStyle w:val="Compact"/>
            </w:pPr>
            <w:r>
              <w:t>4 GB</w:t>
            </w:r>
          </w:p>
        </w:tc>
        <w:tc>
          <w:tcPr>
            <w:tcW w:w="0" w:type="auto"/>
          </w:tcPr>
          <w:p w14:paraId="3F39839A" w14:textId="77777777" w:rsidR="00C96FDA" w:rsidRDefault="00E041B2">
            <w:pPr>
              <w:pStyle w:val="Compact"/>
            </w:pPr>
            <w:r>
              <w:t>8 GB</w:t>
            </w:r>
          </w:p>
        </w:tc>
      </w:tr>
      <w:tr w:rsidR="00C96FDA" w14:paraId="0BB7A9BF" w14:textId="77777777">
        <w:tc>
          <w:tcPr>
            <w:tcW w:w="0" w:type="auto"/>
          </w:tcPr>
          <w:p w14:paraId="2233D0FB" w14:textId="77777777" w:rsidR="00C96FDA" w:rsidRDefault="00E041B2">
            <w:pPr>
              <w:pStyle w:val="Compact"/>
            </w:pPr>
            <w:r>
              <w:t>Storage</w:t>
            </w:r>
          </w:p>
        </w:tc>
        <w:tc>
          <w:tcPr>
            <w:tcW w:w="0" w:type="auto"/>
          </w:tcPr>
          <w:p w14:paraId="38E4E814" w14:textId="77777777" w:rsidR="00C96FDA" w:rsidRDefault="00E041B2">
            <w:pPr>
              <w:pStyle w:val="Compact"/>
            </w:pPr>
            <w:r>
              <w:t>500 MB</w:t>
            </w:r>
          </w:p>
        </w:tc>
        <w:tc>
          <w:tcPr>
            <w:tcW w:w="0" w:type="auto"/>
          </w:tcPr>
          <w:p w14:paraId="40A81843" w14:textId="77777777" w:rsidR="00C96FDA" w:rsidRDefault="00E041B2">
            <w:pPr>
              <w:pStyle w:val="Compact"/>
            </w:pPr>
            <w:r>
              <w:t>2 GB</w:t>
            </w:r>
          </w:p>
        </w:tc>
      </w:tr>
      <w:tr w:rsidR="00C96FDA" w14:paraId="2D89981E" w14:textId="77777777">
        <w:tc>
          <w:tcPr>
            <w:tcW w:w="0" w:type="auto"/>
          </w:tcPr>
          <w:p w14:paraId="1FF7AAFA" w14:textId="77777777" w:rsidR="00C96FDA" w:rsidRDefault="00E041B2">
            <w:pPr>
              <w:pStyle w:val="Compact"/>
            </w:pPr>
            <w:r>
              <w:t>Camera</w:t>
            </w:r>
          </w:p>
        </w:tc>
        <w:tc>
          <w:tcPr>
            <w:tcW w:w="0" w:type="auto"/>
          </w:tcPr>
          <w:p w14:paraId="7B670133" w14:textId="77777777" w:rsidR="00C96FDA" w:rsidRDefault="00E041B2">
            <w:pPr>
              <w:pStyle w:val="Compact"/>
            </w:pPr>
            <w:r>
              <w:t>480p</w:t>
            </w:r>
          </w:p>
        </w:tc>
        <w:tc>
          <w:tcPr>
            <w:tcW w:w="0" w:type="auto"/>
          </w:tcPr>
          <w:p w14:paraId="39A5ED33" w14:textId="77777777" w:rsidR="00C96FDA" w:rsidRDefault="00E041B2">
            <w:pPr>
              <w:pStyle w:val="Compact"/>
            </w:pPr>
            <w:r>
              <w:t>720p+</w:t>
            </w:r>
          </w:p>
        </w:tc>
      </w:tr>
    </w:tbl>
    <w:p w14:paraId="129D8188" w14:textId="77777777" w:rsidR="00C96FDA" w:rsidRDefault="00E041B2">
      <w:pPr>
        <w:pStyle w:val="Heading3"/>
      </w:pPr>
      <w:bookmarkStart w:id="46" w:name="performance-metrics"/>
      <w:bookmarkEnd w:id="45"/>
      <w:r>
        <w:t>Performance Metric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62"/>
        <w:gridCol w:w="828"/>
        <w:gridCol w:w="1308"/>
        <w:gridCol w:w="1153"/>
      </w:tblGrid>
      <w:tr w:rsidR="00C96FDA" w14:paraId="43E4B1F8" w14:textId="77777777" w:rsidTr="00C96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7EEE96" w14:textId="77777777" w:rsidR="00C96FDA" w:rsidRDefault="00E041B2">
            <w:pPr>
              <w:pStyle w:val="Compact"/>
            </w:pPr>
            <w:r>
              <w:t>Configuration</w:t>
            </w:r>
          </w:p>
        </w:tc>
        <w:tc>
          <w:tcPr>
            <w:tcW w:w="0" w:type="auto"/>
          </w:tcPr>
          <w:p w14:paraId="0393C278" w14:textId="77777777" w:rsidR="00C96FDA" w:rsidRDefault="00E041B2">
            <w:pPr>
              <w:pStyle w:val="Compact"/>
            </w:pPr>
            <w:r>
              <w:t>FPS</w:t>
            </w:r>
          </w:p>
        </w:tc>
        <w:tc>
          <w:tcPr>
            <w:tcW w:w="0" w:type="auto"/>
          </w:tcPr>
          <w:p w14:paraId="56981E21" w14:textId="77777777" w:rsidR="00C96FDA" w:rsidRDefault="00E041B2">
            <w:pPr>
              <w:pStyle w:val="Compact"/>
            </w:pPr>
            <w:r>
              <w:t>CPU Usage</w:t>
            </w:r>
          </w:p>
        </w:tc>
        <w:tc>
          <w:tcPr>
            <w:tcW w:w="0" w:type="auto"/>
          </w:tcPr>
          <w:p w14:paraId="24C8BC18" w14:textId="77777777" w:rsidR="00C96FDA" w:rsidRDefault="00E041B2">
            <w:pPr>
              <w:pStyle w:val="Compact"/>
            </w:pPr>
            <w:r>
              <w:t>Accuracy</w:t>
            </w:r>
          </w:p>
        </w:tc>
      </w:tr>
      <w:tr w:rsidR="00C96FDA" w14:paraId="05277B30" w14:textId="77777777">
        <w:tc>
          <w:tcPr>
            <w:tcW w:w="0" w:type="auto"/>
          </w:tcPr>
          <w:p w14:paraId="378C5B59" w14:textId="77777777" w:rsidR="00C96FDA" w:rsidRDefault="00E041B2">
            <w:pPr>
              <w:pStyle w:val="Compact"/>
            </w:pPr>
            <w:r>
              <w:t>HOG + Process every 3rd</w:t>
            </w:r>
          </w:p>
        </w:tc>
        <w:tc>
          <w:tcPr>
            <w:tcW w:w="0" w:type="auto"/>
          </w:tcPr>
          <w:p w14:paraId="1E994086" w14:textId="77777777" w:rsidR="00C96FDA" w:rsidRDefault="00E041B2">
            <w:pPr>
              <w:pStyle w:val="Compact"/>
            </w:pPr>
            <w:r>
              <w:t>25-30</w:t>
            </w:r>
          </w:p>
        </w:tc>
        <w:tc>
          <w:tcPr>
            <w:tcW w:w="0" w:type="auto"/>
          </w:tcPr>
          <w:p w14:paraId="784D0A53" w14:textId="77777777" w:rsidR="00C96FDA" w:rsidRDefault="00E041B2">
            <w:pPr>
              <w:pStyle w:val="Compact"/>
            </w:pPr>
            <w:r>
              <w:t>15-25%</w:t>
            </w:r>
          </w:p>
        </w:tc>
        <w:tc>
          <w:tcPr>
            <w:tcW w:w="0" w:type="auto"/>
          </w:tcPr>
          <w:p w14:paraId="3E921474" w14:textId="77777777" w:rsidR="00C96FDA" w:rsidRDefault="00E041B2">
            <w:pPr>
              <w:pStyle w:val="Compact"/>
            </w:pPr>
            <w:r>
              <w:t>95%+</w:t>
            </w:r>
          </w:p>
        </w:tc>
      </w:tr>
      <w:tr w:rsidR="00C96FDA" w14:paraId="42F30A5D" w14:textId="77777777">
        <w:tc>
          <w:tcPr>
            <w:tcW w:w="0" w:type="auto"/>
          </w:tcPr>
          <w:p w14:paraId="56AD9A22" w14:textId="77777777" w:rsidR="00C96FDA" w:rsidRDefault="00E041B2">
            <w:pPr>
              <w:pStyle w:val="Compact"/>
            </w:pPr>
            <w:r>
              <w:t>HOG + Process every 5th</w:t>
            </w:r>
          </w:p>
        </w:tc>
        <w:tc>
          <w:tcPr>
            <w:tcW w:w="0" w:type="auto"/>
          </w:tcPr>
          <w:p w14:paraId="5CFEDEF2" w14:textId="77777777" w:rsidR="00C96FDA" w:rsidRDefault="00E041B2">
            <w:pPr>
              <w:pStyle w:val="Compact"/>
            </w:pPr>
            <w:r>
              <w:t>30-35</w:t>
            </w:r>
          </w:p>
        </w:tc>
        <w:tc>
          <w:tcPr>
            <w:tcW w:w="0" w:type="auto"/>
          </w:tcPr>
          <w:p w14:paraId="38BBC687" w14:textId="77777777" w:rsidR="00C96FDA" w:rsidRDefault="00E041B2">
            <w:pPr>
              <w:pStyle w:val="Compact"/>
            </w:pPr>
            <w:r>
              <w:t>10-15%</w:t>
            </w:r>
          </w:p>
        </w:tc>
        <w:tc>
          <w:tcPr>
            <w:tcW w:w="0" w:type="auto"/>
          </w:tcPr>
          <w:p w14:paraId="16BBF001" w14:textId="77777777" w:rsidR="00C96FDA" w:rsidRDefault="00E041B2">
            <w:pPr>
              <w:pStyle w:val="Compact"/>
            </w:pPr>
            <w:r>
              <w:t>93%+</w:t>
            </w:r>
          </w:p>
        </w:tc>
      </w:tr>
      <w:tr w:rsidR="00C96FDA" w14:paraId="173B959C" w14:textId="77777777">
        <w:tc>
          <w:tcPr>
            <w:tcW w:w="0" w:type="auto"/>
          </w:tcPr>
          <w:p w14:paraId="00E16DE0" w14:textId="77777777" w:rsidR="00C96FDA" w:rsidRDefault="00E041B2">
            <w:pPr>
              <w:pStyle w:val="Compact"/>
            </w:pPr>
            <w:r>
              <w:t>CNN + Process every 3rd</w:t>
            </w:r>
          </w:p>
        </w:tc>
        <w:tc>
          <w:tcPr>
            <w:tcW w:w="0" w:type="auto"/>
          </w:tcPr>
          <w:p w14:paraId="6340E6EA" w14:textId="77777777" w:rsidR="00C96FDA" w:rsidRDefault="00E041B2">
            <w:pPr>
              <w:pStyle w:val="Compact"/>
            </w:pPr>
            <w:r>
              <w:t>15-20</w:t>
            </w:r>
          </w:p>
        </w:tc>
        <w:tc>
          <w:tcPr>
            <w:tcW w:w="0" w:type="auto"/>
          </w:tcPr>
          <w:p w14:paraId="4BE79638" w14:textId="77777777" w:rsidR="00C96FDA" w:rsidRDefault="00E041B2">
            <w:pPr>
              <w:pStyle w:val="Compact"/>
            </w:pPr>
            <w:r>
              <w:t>35-50%</w:t>
            </w:r>
          </w:p>
        </w:tc>
        <w:tc>
          <w:tcPr>
            <w:tcW w:w="0" w:type="auto"/>
          </w:tcPr>
          <w:p w14:paraId="0E7AC747" w14:textId="77777777" w:rsidR="00C96FDA" w:rsidRDefault="00E041B2">
            <w:pPr>
              <w:pStyle w:val="Compact"/>
            </w:pPr>
            <w:r>
              <w:t>98%+</w:t>
            </w:r>
          </w:p>
        </w:tc>
      </w:tr>
    </w:tbl>
    <w:p w14:paraId="63E73898" w14:textId="77777777" w:rsidR="00C96FDA" w:rsidRDefault="00E041B2">
      <w:r>
        <w:pict w14:anchorId="1549DC0F">
          <v:rect id="_x0000_i1983" style="width:0;height:1.5pt" o:hralign="center" o:hrstd="t" o:hr="t"/>
        </w:pict>
      </w:r>
    </w:p>
    <w:p w14:paraId="3872FE87" w14:textId="77777777" w:rsidR="00C96FDA" w:rsidRDefault="00E041B2">
      <w:pPr>
        <w:pStyle w:val="Heading2"/>
      </w:pPr>
      <w:bookmarkStart w:id="47" w:name="known-issues-solutions"/>
      <w:bookmarkEnd w:id="44"/>
      <w:bookmarkEnd w:id="46"/>
      <w:r>
        <w:t>🐛</w:t>
      </w:r>
      <w:r>
        <w:t xml:space="preserve"> Known Issues &amp; Solutions</w:t>
      </w:r>
    </w:p>
    <w:p w14:paraId="2E9B5CAF" w14:textId="77777777" w:rsidR="00C96FDA" w:rsidRDefault="00E041B2">
      <w:pPr>
        <w:pStyle w:val="Heading3"/>
      </w:pPr>
      <w:bookmarkStart w:id="48" w:name="issues-encountered-during-development"/>
      <w:r>
        <w:t>Issues Encountered During Development</w:t>
      </w:r>
    </w:p>
    <w:p w14:paraId="193F5EAC" w14:textId="77777777" w:rsidR="00C96FDA" w:rsidRDefault="00E041B2">
      <w:pPr>
        <w:pStyle w:val="Heading4"/>
      </w:pPr>
      <w:bookmarkStart w:id="49" w:name="database-logging-error"/>
      <w:r>
        <w:t xml:space="preserve">1. ❌ </w:t>
      </w:r>
      <w:r>
        <w:rPr>
          <w:b/>
        </w:rPr>
        <w:t>Database Logging Error</w:t>
      </w:r>
    </w:p>
    <w:p w14:paraId="2F1FAFB2" w14:textId="77777777" w:rsidR="00C96FDA" w:rsidRDefault="00E041B2">
      <w:pPr>
        <w:pStyle w:val="SourceCode"/>
      </w:pPr>
      <w:r>
        <w:rPr>
          <w:rStyle w:val="VerbatimChar"/>
        </w:rPr>
        <w:t>Error binding parameter 0 - probably unsupported type</w:t>
      </w:r>
    </w:p>
    <w:p w14:paraId="6DA416E1" w14:textId="77777777" w:rsidR="00C96FDA" w:rsidRDefault="00E041B2">
      <w:pPr>
        <w:pStyle w:val="FirstParagraph"/>
      </w:pPr>
      <w:r>
        <w:rPr>
          <w:b/>
          <w:bCs/>
        </w:rPr>
        <w:t>Cause:</w:t>
      </w:r>
      <w:r>
        <w:t xml:space="preserve"> NumPy float64 incompatible with SQLite</w:t>
      </w:r>
    </w:p>
    <w:p w14:paraId="4B0EA010" w14:textId="77777777" w:rsidR="00C96FDA" w:rsidRDefault="00E041B2">
      <w:pPr>
        <w:pStyle w:val="BodyText"/>
      </w:pPr>
      <w:r>
        <w:rPr>
          <w:b/>
          <w:bCs/>
        </w:rPr>
        <w:t>Solution:</w:t>
      </w:r>
    </w:p>
    <w:p w14:paraId="0B1F5610" w14:textId="77777777" w:rsidR="00C96FDA" w:rsidRDefault="00E041B2">
      <w:pPr>
        <w:pStyle w:val="SourceCode"/>
      </w:pPr>
      <w:r>
        <w:rPr>
          <w:rStyle w:val="CommentTok"/>
        </w:rPr>
        <w:t># Convert numpy types to Python types</w:t>
      </w:r>
      <w:r>
        <w:br/>
      </w:r>
      <w:r>
        <w:rPr>
          <w:rStyle w:val="NormalTok"/>
        </w:rPr>
        <w:t xml:space="preserve">confidence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 xml:space="preserve">(confidence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br/>
      </w:r>
      <w:r>
        <w:rPr>
          <w:rStyle w:val="VariableTok"/>
        </w:rPr>
        <w:t>self</w:t>
      </w:r>
      <w:r>
        <w:rPr>
          <w:rStyle w:val="NormalTok"/>
        </w:rPr>
        <w:t>.db_manager.log_recognition(name, co</w:t>
      </w:r>
      <w:r>
        <w:rPr>
          <w:rStyle w:val="NormalTok"/>
        </w:rPr>
        <w:t>nfidence_value)</w:t>
      </w:r>
    </w:p>
    <w:p w14:paraId="4C356BE5" w14:textId="77777777" w:rsidR="00C96FDA" w:rsidRDefault="00E041B2">
      <w:pPr>
        <w:pStyle w:val="Heading4"/>
      </w:pPr>
      <w:bookmarkStart w:id="50" w:name="opencv-puttext-error"/>
      <w:bookmarkEnd w:id="49"/>
      <w:r>
        <w:t xml:space="preserve">2. ❌ </w:t>
      </w:r>
      <w:r>
        <w:rPr>
          <w:b/>
        </w:rPr>
        <w:t>OpenCV putText Error</w:t>
      </w:r>
    </w:p>
    <w:p w14:paraId="3878FFFE" w14:textId="77777777" w:rsidR="00C96FDA" w:rsidRDefault="00E041B2">
      <w:pPr>
        <w:pStyle w:val="SourceCode"/>
      </w:pPr>
      <w:r>
        <w:rPr>
          <w:rStyle w:val="VerbatimChar"/>
        </w:rPr>
        <w:t>Can't convert object to 'str' for 'text'</w:t>
      </w:r>
    </w:p>
    <w:p w14:paraId="150177E9" w14:textId="77777777" w:rsidR="00C96FDA" w:rsidRDefault="00E041B2">
      <w:pPr>
        <w:pStyle w:val="FirstParagraph"/>
      </w:pPr>
      <w:r>
        <w:rPr>
          <w:b/>
          <w:bCs/>
        </w:rPr>
        <w:t>Cause:</w:t>
      </w:r>
      <w:r>
        <w:t xml:space="preserve"> Non-string values passed to cv2.putText()</w:t>
      </w:r>
    </w:p>
    <w:p w14:paraId="7461E7CE" w14:textId="77777777" w:rsidR="00C96FDA" w:rsidRDefault="00E041B2">
      <w:pPr>
        <w:pStyle w:val="BodyText"/>
      </w:pPr>
      <w:r>
        <w:rPr>
          <w:b/>
          <w:bCs/>
        </w:rPr>
        <w:t>Solution:</w:t>
      </w:r>
    </w:p>
    <w:p w14:paraId="6B06B295" w14:textId="77777777" w:rsidR="00C96FDA" w:rsidRDefault="00E041B2">
      <w:pPr>
        <w:pStyle w:val="SourceCode"/>
      </w:pPr>
      <w:r>
        <w:rPr>
          <w:rStyle w:val="CommentTok"/>
        </w:rPr>
        <w:t># Ensure all text is converted to string</w:t>
      </w:r>
      <w:r>
        <w:br/>
      </w:r>
      <w:r>
        <w:rPr>
          <w:rStyle w:val="NormalTok"/>
        </w:rPr>
        <w:t xml:space="preserve">cv2.putText(frame, </w:t>
      </w:r>
      <w:r>
        <w:rPr>
          <w:rStyle w:val="BuiltInTok"/>
        </w:rPr>
        <w:t>str</w:t>
      </w:r>
      <w:r>
        <w:rPr>
          <w:rStyle w:val="NormalTok"/>
        </w:rPr>
        <w:t>(name), ...)</w:t>
      </w:r>
      <w:r>
        <w:br/>
      </w:r>
      <w:r>
        <w:rPr>
          <w:rStyle w:val="NormalTok"/>
        </w:rPr>
        <w:t xml:space="preserve">cv2.putText(frame,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BuiltInTok"/>
        </w:rPr>
        <w:t>float</w:t>
      </w:r>
      <w:r>
        <w:rPr>
          <w:rStyle w:val="NormalTok"/>
        </w:rPr>
        <w:t>(confidence)</w:t>
      </w:r>
      <w:r>
        <w:rPr>
          <w:rStyle w:val="SpecialCharTok"/>
        </w:rPr>
        <w:t>:.1f}</w:t>
      </w:r>
      <w:r>
        <w:rPr>
          <w:rStyle w:val="SpecialStringTok"/>
        </w:rPr>
        <w:t>%"</w:t>
      </w:r>
      <w:r>
        <w:rPr>
          <w:rStyle w:val="NormalTok"/>
        </w:rPr>
        <w:t>, ...)</w:t>
      </w:r>
    </w:p>
    <w:p w14:paraId="7AFDFBEE" w14:textId="77777777" w:rsidR="00C96FDA" w:rsidRDefault="00E041B2">
      <w:pPr>
        <w:pStyle w:val="Heading4"/>
      </w:pPr>
      <w:bookmarkStart w:id="51" w:name="image-format-not-supported"/>
      <w:bookmarkEnd w:id="50"/>
      <w:r>
        <w:t xml:space="preserve">3. ❌ </w:t>
      </w:r>
      <w:r>
        <w:rPr>
          <w:b/>
        </w:rPr>
        <w:t>Image Format Not Supported</w:t>
      </w:r>
    </w:p>
    <w:p w14:paraId="7CB6D8C3" w14:textId="77777777" w:rsidR="00C96FDA" w:rsidRDefault="00E041B2">
      <w:pPr>
        <w:pStyle w:val="SourceCode"/>
      </w:pPr>
      <w:r>
        <w:rPr>
          <w:rStyle w:val="VerbatimChar"/>
        </w:rPr>
        <w:t>Unsupported image type, must be 8bit gray or RGB image</w:t>
      </w:r>
    </w:p>
    <w:p w14:paraId="0DA6A20F" w14:textId="77777777" w:rsidR="00C96FDA" w:rsidRDefault="00E041B2">
      <w:pPr>
        <w:pStyle w:val="FirstParagraph"/>
      </w:pPr>
      <w:r>
        <w:rPr>
          <w:b/>
          <w:bCs/>
        </w:rPr>
        <w:t>Cause:</w:t>
      </w:r>
      <w:r>
        <w:t xml:space="preserve"> Incorrect dtype when converting PIL to NumPy</w:t>
      </w:r>
    </w:p>
    <w:p w14:paraId="4CA3DE9C" w14:textId="77777777" w:rsidR="00C96FDA" w:rsidRDefault="00E041B2">
      <w:pPr>
        <w:pStyle w:val="BodyText"/>
      </w:pPr>
      <w:r>
        <w:rPr>
          <w:b/>
          <w:bCs/>
        </w:rPr>
        <w:lastRenderedPageBreak/>
        <w:t>Solution:</w:t>
      </w:r>
    </w:p>
    <w:p w14:paraId="459FD340" w14:textId="77777777" w:rsidR="00C96FDA" w:rsidRDefault="00E041B2">
      <w:pPr>
        <w:pStyle w:val="SourceCode"/>
      </w:pPr>
      <w:r>
        <w:rPr>
          <w:rStyle w:val="CommentTok"/>
        </w:rPr>
        <w:t># Explicitly set dtype to uint8</w:t>
      </w:r>
      <w:r>
        <w:br/>
      </w:r>
      <w:r>
        <w:rPr>
          <w:rStyle w:val="NormalTok"/>
        </w:rPr>
        <w:t xml:space="preserve">image_array </w:t>
      </w:r>
      <w:r>
        <w:rPr>
          <w:rStyle w:val="OperatorTok"/>
        </w:rPr>
        <w:t>=</w:t>
      </w:r>
      <w:r>
        <w:rPr>
          <w:rStyle w:val="NormalTok"/>
        </w:rPr>
        <w:t xml:space="preserve"> np.array(pil_image, dtype</w:t>
      </w:r>
      <w:r>
        <w:rPr>
          <w:rStyle w:val="OperatorTok"/>
        </w:rPr>
        <w:t>=</w:t>
      </w:r>
      <w:r>
        <w:rPr>
          <w:rStyle w:val="NormalTok"/>
        </w:rPr>
        <w:t>np.uint8)</w:t>
      </w:r>
    </w:p>
    <w:p w14:paraId="1F780A28" w14:textId="77777777" w:rsidR="00C96FDA" w:rsidRDefault="00E041B2">
      <w:pPr>
        <w:pStyle w:val="Heading4"/>
      </w:pPr>
      <w:bookmarkStart w:id="52" w:name="laggy-video-feed"/>
      <w:bookmarkEnd w:id="51"/>
      <w:r>
        <w:t xml:space="preserve">4. ❌ </w:t>
      </w:r>
      <w:r>
        <w:rPr>
          <w:b/>
        </w:rPr>
        <w:t>Laggy Video Feed</w:t>
      </w:r>
    </w:p>
    <w:p w14:paraId="5B2A5415" w14:textId="77777777" w:rsidR="00C96FDA" w:rsidRDefault="00E041B2">
      <w:pPr>
        <w:pStyle w:val="FirstParagraph"/>
      </w:pPr>
      <w:r>
        <w:rPr>
          <w:b/>
          <w:bCs/>
        </w:rPr>
        <w:t>Cause:</w:t>
      </w:r>
      <w:r>
        <w:t xml:space="preserve"> Processing every frame with face recognition</w:t>
      </w:r>
    </w:p>
    <w:p w14:paraId="01E88246" w14:textId="77777777" w:rsidR="00C96FDA" w:rsidRDefault="00E041B2">
      <w:pPr>
        <w:pStyle w:val="BodyText"/>
      </w:pPr>
      <w:r>
        <w:rPr>
          <w:b/>
          <w:bCs/>
        </w:rPr>
        <w:t>Solution:</w:t>
      </w:r>
    </w:p>
    <w:p w14:paraId="4FDA6656" w14:textId="77777777" w:rsidR="00C96FDA" w:rsidRDefault="00E041B2">
      <w:pPr>
        <w:pStyle w:val="SourceCode"/>
      </w:pPr>
      <w:r>
        <w:rPr>
          <w:rStyle w:val="CommentTok"/>
        </w:rPr>
        <w:t># Process every 3rd fram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frame_count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erform face recogni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># Draw results on every frame (smooth display)</w:t>
      </w:r>
    </w:p>
    <w:p w14:paraId="0894BFD9" w14:textId="77777777" w:rsidR="00C96FDA" w:rsidRDefault="00E041B2">
      <w:pPr>
        <w:pStyle w:val="Heading4"/>
      </w:pPr>
      <w:bookmarkStart w:id="53" w:name="cmake-not-found-windows"/>
      <w:bookmarkEnd w:id="52"/>
      <w:r>
        <w:t xml:space="preserve">5. ❌ </w:t>
      </w:r>
      <w:r>
        <w:rPr>
          <w:b/>
        </w:rPr>
        <w:t>CMake Not Found (Windows)</w:t>
      </w:r>
    </w:p>
    <w:p w14:paraId="4D90A0B4" w14:textId="77777777" w:rsidR="00C96FDA" w:rsidRDefault="00E041B2">
      <w:pPr>
        <w:pStyle w:val="FirstParagraph"/>
      </w:pPr>
      <w:r>
        <w:rPr>
          <w:b/>
          <w:bCs/>
        </w:rPr>
        <w:t>Cause:</w:t>
      </w:r>
      <w:r>
        <w:t xml:space="preserve"> dlib requires CMake to build</w:t>
      </w:r>
    </w:p>
    <w:p w14:paraId="4071EE0F" w14:textId="77777777" w:rsidR="00C96FDA" w:rsidRDefault="00E041B2">
      <w:pPr>
        <w:pStyle w:val="BodyText"/>
      </w:pPr>
      <w:r>
        <w:rPr>
          <w:b/>
          <w:bCs/>
        </w:rPr>
        <w:t>Solution:</w:t>
      </w:r>
    </w:p>
    <w:p w14:paraId="6DC69907" w14:textId="77777777" w:rsidR="00C96FDA" w:rsidRDefault="00E041B2">
      <w:pPr>
        <w:pStyle w:val="SourceCode"/>
      </w:pPr>
      <w:r>
        <w:rPr>
          <w:rStyle w:val="CommentTok"/>
        </w:rPr>
        <w:t># Install via pip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cmake</w:t>
      </w:r>
      <w:r>
        <w:br/>
      </w:r>
      <w:r>
        <w:br/>
      </w:r>
      <w:r>
        <w:rPr>
          <w:rStyle w:val="CommentTok"/>
        </w:rPr>
        <w:t># Or use pre-compiled wheel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https://github.com/sachadee/Dlib/raw/main/dlib-19.22.99-cp310-cp310-win_amd64.whl</w:t>
      </w:r>
    </w:p>
    <w:p w14:paraId="76E98ABD" w14:textId="77777777" w:rsidR="00C96FDA" w:rsidRDefault="00E041B2">
      <w:pPr>
        <w:pStyle w:val="Heading4"/>
      </w:pPr>
      <w:bookmarkStart w:id="54" w:name="multiple-history-entries-for-same-person"/>
      <w:bookmarkEnd w:id="53"/>
      <w:r>
        <w:t xml:space="preserve">6. ❌ </w:t>
      </w:r>
      <w:r>
        <w:rPr>
          <w:b/>
        </w:rPr>
        <w:t>Multiple History Entries for Same Person</w:t>
      </w:r>
    </w:p>
    <w:p w14:paraId="787C75C2" w14:textId="77777777" w:rsidR="00C96FDA" w:rsidRDefault="00E041B2">
      <w:pPr>
        <w:pStyle w:val="FirstParagraph"/>
      </w:pPr>
      <w:r>
        <w:rPr>
          <w:b/>
          <w:bCs/>
        </w:rPr>
        <w:t>Cause:</w:t>
      </w:r>
      <w:r>
        <w:t xml:space="preserve"> No c</w:t>
      </w:r>
      <w:r>
        <w:t>ooldown between recognitions</w:t>
      </w:r>
    </w:p>
    <w:p w14:paraId="59BE927B" w14:textId="77777777" w:rsidR="00C96FDA" w:rsidRDefault="00E041B2">
      <w:pPr>
        <w:pStyle w:val="BodyText"/>
      </w:pPr>
      <w:r>
        <w:rPr>
          <w:b/>
          <w:bCs/>
        </w:rPr>
        <w:t>Solution:</w:t>
      </w:r>
    </w:p>
    <w:p w14:paraId="7F064E06" w14:textId="77777777" w:rsidR="00C96FDA" w:rsidRDefault="00E041B2">
      <w:pPr>
        <w:pStyle w:val="SourceCode"/>
      </w:pPr>
      <w:r>
        <w:rPr>
          <w:rStyle w:val="CommentTok"/>
        </w:rPr>
        <w:t># Implement recognition cooldown (5 second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nam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last_recognized:</w:t>
      </w:r>
      <w:r>
        <w:br/>
      </w:r>
      <w:r>
        <w:rPr>
          <w:rStyle w:val="NormalTok"/>
        </w:rPr>
        <w:t xml:space="preserve">    time_diff </w:t>
      </w:r>
      <w:r>
        <w:rPr>
          <w:rStyle w:val="OperatorTok"/>
        </w:rPr>
        <w:t>=</w:t>
      </w:r>
      <w:r>
        <w:rPr>
          <w:rStyle w:val="NormalTok"/>
        </w:rPr>
        <w:t xml:space="preserve"> (current_tim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last_recognized[name]).total_second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time_diff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recognition_cooldow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 </w:t>
      </w:r>
      <w:r>
        <w:rPr>
          <w:rStyle w:val="CommentTok"/>
        </w:rPr>
        <w:t># Skip logging</w:t>
      </w:r>
    </w:p>
    <w:p w14:paraId="2FEC381D" w14:textId="77777777" w:rsidR="00C96FDA" w:rsidRDefault="00E041B2">
      <w:r>
        <w:pict w14:anchorId="4D8BDED9">
          <v:rect id="_x0000_i1984" style="width:0;height:1.5pt" o:hralign="center" o:hrstd="t" o:hr="t"/>
        </w:pict>
      </w:r>
    </w:p>
    <w:p w14:paraId="143174CC" w14:textId="77777777" w:rsidR="00C96FDA" w:rsidRDefault="00E041B2">
      <w:pPr>
        <w:pStyle w:val="Heading2"/>
      </w:pPr>
      <w:bookmarkStart w:id="55" w:name="api-documentation"/>
      <w:bookmarkEnd w:id="47"/>
      <w:bookmarkEnd w:id="48"/>
      <w:bookmarkEnd w:id="54"/>
      <w:r>
        <w:t>📚</w:t>
      </w:r>
      <w:r>
        <w:t xml:space="preserve"> API Documentation</w:t>
      </w:r>
    </w:p>
    <w:p w14:paraId="485A7BCB" w14:textId="017241B1" w:rsidR="00C96FDA" w:rsidRDefault="00E041B2">
      <w:pPr>
        <w:pStyle w:val="FirstParagraph"/>
      </w:pPr>
      <w:r>
        <w:t xml:space="preserve">See </w:t>
      </w:r>
      <w:hyperlink r:id="rId8">
        <w:r>
          <w:rPr>
            <w:rStyle w:val="Hyperlink"/>
          </w:rPr>
          <w:t>API.md</w:t>
        </w:r>
      </w:hyperlink>
      <w:r>
        <w:t xml:space="preserve"> for detailed API documentation.</w:t>
      </w:r>
    </w:p>
    <w:p w14:paraId="524BF1BD" w14:textId="77777777" w:rsidR="00C96FDA" w:rsidRDefault="00E041B2">
      <w:pPr>
        <w:pStyle w:val="Heading3"/>
      </w:pPr>
      <w:bookmarkStart w:id="56" w:name="quick-reference"/>
      <w:r>
        <w:t>Quick Reference</w:t>
      </w:r>
    </w:p>
    <w:p w14:paraId="4685B514" w14:textId="77777777" w:rsidR="00C96FDA" w:rsidRDefault="00E041B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rc.face_recognition_system </w:t>
      </w:r>
      <w:r>
        <w:rPr>
          <w:rStyle w:val="ImportTok"/>
        </w:rPr>
        <w:t>import</w:t>
      </w:r>
      <w:r>
        <w:rPr>
          <w:rStyle w:val="NormalTok"/>
        </w:rPr>
        <w:t xml:space="preserve"> FaceRecognitionSystem</w:t>
      </w:r>
      <w:r>
        <w:br/>
      </w:r>
      <w:r>
        <w:br/>
      </w:r>
      <w:r>
        <w:rPr>
          <w:rStyle w:val="CommentTok"/>
        </w:rPr>
        <w:t># Initialize system</w:t>
      </w:r>
      <w:r>
        <w:br/>
      </w:r>
      <w:r>
        <w:rPr>
          <w:rStyle w:val="NormalTok"/>
        </w:rPr>
        <w:lastRenderedPageBreak/>
        <w:t>syste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aceRecognitionSystem()</w:t>
      </w:r>
      <w:r>
        <w:br/>
      </w:r>
      <w:r>
        <w:br/>
      </w:r>
      <w:r>
        <w:rPr>
          <w:rStyle w:val="CommentTok"/>
        </w:rPr>
        <w:t># Load known faces</w:t>
      </w:r>
      <w:r>
        <w:br/>
      </w:r>
      <w:r>
        <w:rPr>
          <w:rStyle w:val="NormalTok"/>
        </w:rPr>
        <w:t>system.load_known_faces(</w:t>
      </w:r>
      <w:r>
        <w:rPr>
          <w:rStyle w:val="StringTok"/>
        </w:rPr>
        <w:t>"known_faces/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cognize face in image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image.j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cessed_frame, info </w:t>
      </w:r>
      <w:r>
        <w:rPr>
          <w:rStyle w:val="OperatorTok"/>
        </w:rPr>
        <w:t>=</w:t>
      </w:r>
      <w:r>
        <w:rPr>
          <w:rStyle w:val="NormalTok"/>
        </w:rPr>
        <w:t xml:space="preserve"> system.process_frame(frame)</w:t>
      </w:r>
      <w:r>
        <w:br/>
      </w:r>
      <w:r>
        <w:br/>
      </w:r>
      <w:r>
        <w:rPr>
          <w:rStyle w:val="CommentTok"/>
        </w:rPr>
        <w:t># Get result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face </w:t>
      </w:r>
      <w:r>
        <w:rPr>
          <w:rStyle w:val="KeywordTok"/>
        </w:rPr>
        <w:t>in</w:t>
      </w:r>
      <w:r>
        <w:rPr>
          <w:rStyle w:val="NormalTok"/>
        </w:rPr>
        <w:t xml:space="preserve"> info[</w:t>
      </w:r>
      <w:r>
        <w:rPr>
          <w:rStyle w:val="StringTok"/>
        </w:rPr>
        <w:t>'faces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Name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face[</w:t>
      </w:r>
      <w:r>
        <w:rPr>
          <w:rStyle w:val="StringTok"/>
        </w:rPr>
        <w:t>'name'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Confidence: </w:t>
      </w:r>
      <w:r>
        <w:rPr>
          <w:rStyle w:val="SpecialCharTok"/>
        </w:rPr>
        <w:t>{</w:t>
      </w:r>
      <w:r>
        <w:rPr>
          <w:rStyle w:val="NormalTok"/>
        </w:rPr>
        <w:t>face[</w:t>
      </w:r>
      <w:r>
        <w:rPr>
          <w:rStyle w:val="StringTok"/>
        </w:rPr>
        <w:t>'confidence'</w:t>
      </w:r>
      <w:r>
        <w:rPr>
          <w:rStyle w:val="NormalTok"/>
        </w:rPr>
        <w:t>]</w:t>
      </w:r>
      <w:r>
        <w:rPr>
          <w:rStyle w:val="SpecialCharTok"/>
        </w:rPr>
        <w:t>:.1f}</w:t>
      </w:r>
      <w:r>
        <w:rPr>
          <w:rStyle w:val="SpecialStringTok"/>
        </w:rPr>
        <w:t>%"</w:t>
      </w:r>
      <w:r>
        <w:rPr>
          <w:rStyle w:val="NormalTok"/>
        </w:rPr>
        <w:t>)</w:t>
      </w:r>
    </w:p>
    <w:p w14:paraId="12809CCE" w14:textId="77777777" w:rsidR="00C96FDA" w:rsidRDefault="00E041B2">
      <w:r>
        <w:pict w14:anchorId="09F11BE7">
          <v:rect id="_x0000_i1985" style="width:0;height:1.5pt" o:hralign="center" o:hrstd="t" o:hr="t"/>
        </w:pict>
      </w:r>
    </w:p>
    <w:p w14:paraId="6B0C4AD3" w14:textId="77777777" w:rsidR="00C96FDA" w:rsidRDefault="00E041B2">
      <w:pPr>
        <w:pStyle w:val="Heading2"/>
      </w:pPr>
      <w:bookmarkStart w:id="57" w:name="contributing"/>
      <w:bookmarkEnd w:id="55"/>
      <w:bookmarkEnd w:id="56"/>
      <w:r>
        <w:t>🤝</w:t>
      </w:r>
      <w:r>
        <w:t xml:space="preserve"> Contributing</w:t>
      </w:r>
    </w:p>
    <w:p w14:paraId="519F5F23" w14:textId="77777777" w:rsidR="00C96FDA" w:rsidRDefault="00E041B2">
      <w:pPr>
        <w:pStyle w:val="FirstParagraph"/>
      </w:pPr>
      <w:r>
        <w:t>Contributions are welcome! Please follow these steps:</w:t>
      </w:r>
    </w:p>
    <w:p w14:paraId="6A119D80" w14:textId="77777777" w:rsidR="00C96FDA" w:rsidRDefault="00E041B2">
      <w:pPr>
        <w:pStyle w:val="Compact"/>
        <w:numPr>
          <w:ilvl w:val="0"/>
          <w:numId w:val="6"/>
        </w:numPr>
      </w:pPr>
      <w:r>
        <w:rPr>
          <w:b/>
          <w:bCs/>
        </w:rPr>
        <w:t>Fork the repository</w:t>
      </w:r>
    </w:p>
    <w:p w14:paraId="40D424E5" w14:textId="77777777" w:rsidR="00C96FDA" w:rsidRDefault="00E041B2">
      <w:pPr>
        <w:pStyle w:val="Compact"/>
        <w:numPr>
          <w:ilvl w:val="0"/>
          <w:numId w:val="6"/>
        </w:numPr>
      </w:pPr>
      <w:r>
        <w:rPr>
          <w:b/>
          <w:bCs/>
        </w:rPr>
        <w:t>Create a feature branch</w:t>
      </w:r>
      <w:r>
        <w:t xml:space="preserve"> (</w:t>
      </w:r>
      <w:r>
        <w:rPr>
          <w:rStyle w:val="VerbatimChar"/>
        </w:rPr>
        <w:t>git checkout -b feature/AmazingFeature</w:t>
      </w:r>
      <w:r>
        <w:t>)</w:t>
      </w:r>
    </w:p>
    <w:p w14:paraId="25984686" w14:textId="77777777" w:rsidR="00C96FDA" w:rsidRDefault="00E041B2">
      <w:pPr>
        <w:pStyle w:val="Compact"/>
        <w:numPr>
          <w:ilvl w:val="0"/>
          <w:numId w:val="6"/>
        </w:numPr>
      </w:pPr>
      <w:r>
        <w:rPr>
          <w:b/>
          <w:bCs/>
        </w:rPr>
        <w:t>Commit changes</w:t>
      </w:r>
      <w:r>
        <w:t xml:space="preserve"> (</w:t>
      </w:r>
      <w:r>
        <w:rPr>
          <w:rStyle w:val="VerbatimChar"/>
        </w:rPr>
        <w:t>git commit -m 'Add AmazingFeature'</w:t>
      </w:r>
      <w:r>
        <w:t>)</w:t>
      </w:r>
    </w:p>
    <w:p w14:paraId="5DD65AA5" w14:textId="77777777" w:rsidR="00C96FDA" w:rsidRDefault="00E041B2">
      <w:pPr>
        <w:pStyle w:val="Compact"/>
        <w:numPr>
          <w:ilvl w:val="0"/>
          <w:numId w:val="6"/>
        </w:numPr>
      </w:pPr>
      <w:r>
        <w:rPr>
          <w:b/>
          <w:bCs/>
        </w:rPr>
        <w:t>Push to branch</w:t>
      </w:r>
      <w:r>
        <w:t xml:space="preserve"> (</w:t>
      </w:r>
      <w:r>
        <w:rPr>
          <w:rStyle w:val="VerbatimChar"/>
        </w:rPr>
        <w:t>git push origin feature/AmazingFeature</w:t>
      </w:r>
      <w:r>
        <w:t>)</w:t>
      </w:r>
    </w:p>
    <w:p w14:paraId="03604F3A" w14:textId="77777777" w:rsidR="00C96FDA" w:rsidRDefault="00E041B2">
      <w:pPr>
        <w:pStyle w:val="Compact"/>
        <w:numPr>
          <w:ilvl w:val="0"/>
          <w:numId w:val="6"/>
        </w:numPr>
      </w:pPr>
      <w:r>
        <w:rPr>
          <w:b/>
          <w:bCs/>
        </w:rPr>
        <w:t>Open a Pull Request</w:t>
      </w:r>
    </w:p>
    <w:p w14:paraId="20CC0B09" w14:textId="77777777" w:rsidR="00C96FDA" w:rsidRDefault="00E041B2">
      <w:pPr>
        <w:pStyle w:val="Heading3"/>
      </w:pPr>
      <w:bookmarkStart w:id="58" w:name="coding-standards"/>
      <w:r>
        <w:t>Coding Standards</w:t>
      </w:r>
    </w:p>
    <w:p w14:paraId="4ED01D21" w14:textId="77777777" w:rsidR="00C96FDA" w:rsidRDefault="00E041B2">
      <w:pPr>
        <w:pStyle w:val="Compact"/>
        <w:numPr>
          <w:ilvl w:val="0"/>
          <w:numId w:val="7"/>
        </w:numPr>
      </w:pPr>
      <w:r>
        <w:t>Follow PEP 8 style guide</w:t>
      </w:r>
    </w:p>
    <w:p w14:paraId="20FA520F" w14:textId="77777777" w:rsidR="00C96FDA" w:rsidRDefault="00E041B2">
      <w:pPr>
        <w:pStyle w:val="Compact"/>
        <w:numPr>
          <w:ilvl w:val="0"/>
          <w:numId w:val="7"/>
        </w:numPr>
      </w:pPr>
      <w:r>
        <w:t>Add docstrings to all functions</w:t>
      </w:r>
    </w:p>
    <w:p w14:paraId="3E2ABF79" w14:textId="77777777" w:rsidR="00C96FDA" w:rsidRDefault="00E041B2">
      <w:pPr>
        <w:pStyle w:val="Compact"/>
        <w:numPr>
          <w:ilvl w:val="0"/>
          <w:numId w:val="7"/>
        </w:numPr>
      </w:pPr>
      <w:r>
        <w:t>Include type h</w:t>
      </w:r>
      <w:r>
        <w:t>ints where applicable</w:t>
      </w:r>
    </w:p>
    <w:p w14:paraId="09005D60" w14:textId="77777777" w:rsidR="00C96FDA" w:rsidRDefault="00E041B2">
      <w:pPr>
        <w:pStyle w:val="Compact"/>
        <w:numPr>
          <w:ilvl w:val="0"/>
          <w:numId w:val="7"/>
        </w:numPr>
      </w:pPr>
      <w:r>
        <w:t>Write unit tests for new features</w:t>
      </w:r>
    </w:p>
    <w:p w14:paraId="6E0AEC3C" w14:textId="77777777" w:rsidR="00C96FDA" w:rsidRDefault="00E041B2">
      <w:r>
        <w:pict w14:anchorId="01C82412">
          <v:rect id="_x0000_i1986" style="width:0;height:1.5pt" o:hralign="center" o:hrstd="t" o:hr="t"/>
        </w:pict>
      </w:r>
    </w:p>
    <w:p w14:paraId="3415BB20" w14:textId="77777777" w:rsidR="00C96FDA" w:rsidRDefault="00E041B2">
      <w:pPr>
        <w:pStyle w:val="Heading2"/>
      </w:pPr>
      <w:bookmarkStart w:id="59" w:name="testing"/>
      <w:bookmarkEnd w:id="57"/>
      <w:bookmarkEnd w:id="58"/>
      <w:r>
        <w:t>🧪</w:t>
      </w:r>
      <w:r>
        <w:t xml:space="preserve"> Testing</w:t>
      </w:r>
    </w:p>
    <w:p w14:paraId="40B881E2" w14:textId="77777777" w:rsidR="00C96FDA" w:rsidRDefault="00E041B2">
      <w:pPr>
        <w:pStyle w:val="Heading3"/>
      </w:pPr>
      <w:bookmarkStart w:id="60" w:name="run-tests"/>
      <w:r>
        <w:t>Run Tests</w:t>
      </w:r>
    </w:p>
    <w:p w14:paraId="015B8AFB" w14:textId="77777777" w:rsidR="00C96FDA" w:rsidRDefault="00E041B2">
      <w:pPr>
        <w:pStyle w:val="SourceCode"/>
      </w:pPr>
      <w:r>
        <w:rPr>
          <w:rStyle w:val="CommentTok"/>
        </w:rPr>
        <w:t># Run all tests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pytest tests/</w:t>
      </w:r>
      <w:r>
        <w:br/>
      </w:r>
      <w:r>
        <w:br/>
      </w:r>
      <w:r>
        <w:rPr>
          <w:rStyle w:val="CommentTok"/>
        </w:rPr>
        <w:t># Run specific test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pytest tests/test_detection.py</w:t>
      </w:r>
      <w:r>
        <w:br/>
      </w:r>
      <w:r>
        <w:br/>
      </w:r>
      <w:r>
        <w:rPr>
          <w:rStyle w:val="CommentTok"/>
        </w:rPr>
        <w:t># Run with coverag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pytest </w:t>
      </w:r>
      <w:r>
        <w:rPr>
          <w:rStyle w:val="AttributeTok"/>
        </w:rPr>
        <w:t>--cov</w:t>
      </w:r>
      <w:r>
        <w:rPr>
          <w:rStyle w:val="OperatorTok"/>
        </w:rPr>
        <w:t>=</w:t>
      </w:r>
      <w:r>
        <w:rPr>
          <w:rStyle w:val="NormalTok"/>
        </w:rPr>
        <w:t>src tests/</w:t>
      </w:r>
    </w:p>
    <w:p w14:paraId="2FEF646D" w14:textId="77777777" w:rsidR="00C96FDA" w:rsidRDefault="00E041B2">
      <w:pPr>
        <w:pStyle w:val="Heading3"/>
      </w:pPr>
      <w:bookmarkStart w:id="61" w:name="manual-testing"/>
      <w:bookmarkEnd w:id="60"/>
      <w:r>
        <w:t>Manual Testing</w:t>
      </w:r>
    </w:p>
    <w:p w14:paraId="0DEC67A5" w14:textId="77777777" w:rsidR="00C96FDA" w:rsidRDefault="00E041B2">
      <w:pPr>
        <w:pStyle w:val="SourceCode"/>
      </w:pPr>
      <w:r>
        <w:rPr>
          <w:rStyle w:val="CommentTok"/>
        </w:rPr>
        <w:t># Test detection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test_detection.py</w:t>
      </w:r>
      <w:r>
        <w:br/>
      </w:r>
      <w:r>
        <w:lastRenderedPageBreak/>
        <w:br/>
      </w:r>
      <w:r>
        <w:rPr>
          <w:rStyle w:val="CommentTok"/>
        </w:rPr>
        <w:t># Test confidence scoring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onitor_confidence.py</w:t>
      </w:r>
      <w:r>
        <w:br/>
      </w:r>
      <w:r>
        <w:br/>
      </w:r>
      <w:r>
        <w:rPr>
          <w:rStyle w:val="CommentTok"/>
        </w:rPr>
        <w:t># Verify installation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test_imports.py</w:t>
      </w:r>
    </w:p>
    <w:p w14:paraId="4150CCD7" w14:textId="77777777" w:rsidR="00C96FDA" w:rsidRDefault="00E041B2">
      <w:r>
        <w:pict w14:anchorId="761C6E06">
          <v:rect id="_x0000_i1987" style="width:0;height:1.5pt" o:hralign="center" o:hrstd="t" o:hr="t"/>
        </w:pict>
      </w:r>
    </w:p>
    <w:p w14:paraId="53CF3686" w14:textId="77777777" w:rsidR="00C96FDA" w:rsidRDefault="00E041B2">
      <w:pPr>
        <w:pStyle w:val="Heading2"/>
      </w:pPr>
      <w:bookmarkStart w:id="62" w:name="changelog"/>
      <w:bookmarkEnd w:id="59"/>
      <w:bookmarkEnd w:id="61"/>
      <w:r>
        <w:t>📝</w:t>
      </w:r>
      <w:r>
        <w:t xml:space="preserve"> Changelog</w:t>
      </w:r>
    </w:p>
    <w:p w14:paraId="4F6B8FBD" w14:textId="77777777" w:rsidR="00C96FDA" w:rsidRDefault="00E041B2">
      <w:pPr>
        <w:pStyle w:val="Heading3"/>
      </w:pPr>
      <w:bookmarkStart w:id="63" w:name="version-1.0.0-2024-01-15"/>
      <w:r>
        <w:t>Version 1.0.0 (2024-01-15)</w:t>
      </w:r>
    </w:p>
    <w:p w14:paraId="6C76366D" w14:textId="77777777" w:rsidR="00C96FDA" w:rsidRDefault="00E041B2">
      <w:pPr>
        <w:pStyle w:val="Compact"/>
        <w:numPr>
          <w:ilvl w:val="0"/>
          <w:numId w:val="8"/>
        </w:numPr>
      </w:pPr>
      <w:r>
        <w:t>✅</w:t>
      </w:r>
      <w:r>
        <w:t xml:space="preserve"> Initial release</w:t>
      </w:r>
    </w:p>
    <w:p w14:paraId="0E12DB9A" w14:textId="77777777" w:rsidR="00C96FDA" w:rsidRDefault="00E041B2">
      <w:pPr>
        <w:pStyle w:val="Compact"/>
        <w:numPr>
          <w:ilvl w:val="0"/>
          <w:numId w:val="8"/>
        </w:numPr>
      </w:pPr>
      <w:r>
        <w:t>✅</w:t>
      </w:r>
      <w:r>
        <w:t xml:space="preserve"> Real-time face recognition</w:t>
      </w:r>
    </w:p>
    <w:p w14:paraId="047F5AEC" w14:textId="77777777" w:rsidR="00C96FDA" w:rsidRDefault="00E041B2">
      <w:pPr>
        <w:pStyle w:val="Compact"/>
        <w:numPr>
          <w:ilvl w:val="0"/>
          <w:numId w:val="8"/>
        </w:numPr>
      </w:pPr>
      <w:r>
        <w:t>✅</w:t>
      </w:r>
      <w:r>
        <w:t xml:space="preserve"> GUI an</w:t>
      </w:r>
      <w:r>
        <w:t>d CLI interfaces</w:t>
      </w:r>
    </w:p>
    <w:p w14:paraId="24CFB726" w14:textId="77777777" w:rsidR="00C96FDA" w:rsidRDefault="00E041B2">
      <w:pPr>
        <w:pStyle w:val="Compact"/>
        <w:numPr>
          <w:ilvl w:val="0"/>
          <w:numId w:val="8"/>
        </w:numPr>
      </w:pPr>
      <w:r>
        <w:t>✅</w:t>
      </w:r>
      <w:r>
        <w:t xml:space="preserve"> Confidence scoring</w:t>
      </w:r>
    </w:p>
    <w:p w14:paraId="4FB1F51C" w14:textId="77777777" w:rsidR="00C96FDA" w:rsidRDefault="00E041B2">
      <w:pPr>
        <w:pStyle w:val="Compact"/>
        <w:numPr>
          <w:ilvl w:val="0"/>
          <w:numId w:val="8"/>
        </w:numPr>
      </w:pPr>
      <w:r>
        <w:t>✅</w:t>
      </w:r>
      <w:r>
        <w:t xml:space="preserve"> Recognition history</w:t>
      </w:r>
    </w:p>
    <w:p w14:paraId="791517DF" w14:textId="77777777" w:rsidR="00C96FDA" w:rsidRDefault="00E041B2">
      <w:pPr>
        <w:pStyle w:val="Compact"/>
        <w:numPr>
          <w:ilvl w:val="0"/>
          <w:numId w:val="8"/>
        </w:numPr>
      </w:pPr>
      <w:r>
        <w:t>✅</w:t>
      </w:r>
      <w:r>
        <w:t xml:space="preserve"> Database integration</w:t>
      </w:r>
    </w:p>
    <w:p w14:paraId="3941CB03" w14:textId="3C24B53D" w:rsidR="00C96FDA" w:rsidRDefault="00E041B2">
      <w:pPr>
        <w:pStyle w:val="FirstParagraph"/>
      </w:pPr>
      <w:r>
        <w:t xml:space="preserve">See </w:t>
      </w:r>
      <w:hyperlink r:id="rId9">
        <w:r>
          <w:rPr>
            <w:rStyle w:val="Hyperlink"/>
          </w:rPr>
          <w:t>CHANGELOG.md</w:t>
        </w:r>
      </w:hyperlink>
      <w:r>
        <w:t xml:space="preserve"> for complete history.</w:t>
      </w:r>
    </w:p>
    <w:p w14:paraId="2C15F574" w14:textId="77777777" w:rsidR="00C96FDA" w:rsidRDefault="00E041B2">
      <w:r>
        <w:pict w14:anchorId="3BB5D1D2">
          <v:rect id="_x0000_i1988" style="width:0;height:1.5pt" o:hralign="center" o:hrstd="t" o:hr="t"/>
        </w:pict>
      </w:r>
    </w:p>
    <w:p w14:paraId="617621EE" w14:textId="77777777" w:rsidR="00C96FDA" w:rsidRDefault="00E041B2">
      <w:pPr>
        <w:pStyle w:val="Heading2"/>
      </w:pPr>
      <w:bookmarkStart w:id="64" w:name="license"/>
      <w:bookmarkEnd w:id="62"/>
      <w:bookmarkEnd w:id="63"/>
      <w:r>
        <w:t>📄</w:t>
      </w:r>
      <w:r>
        <w:t xml:space="preserve"> License</w:t>
      </w:r>
    </w:p>
    <w:p w14:paraId="0C00898C" w14:textId="0E14906F" w:rsidR="00C96FDA" w:rsidRDefault="00E041B2">
      <w:pPr>
        <w:pStyle w:val="FirstParagraph"/>
      </w:pPr>
      <w:r>
        <w:t xml:space="preserve">This project is licensed under the MIT License - see the </w:t>
      </w:r>
      <w:hyperlink r:id="rId10">
        <w:r>
          <w:rPr>
            <w:rStyle w:val="Hyperlink"/>
          </w:rPr>
          <w:t>LICENSE</w:t>
        </w:r>
      </w:hyperlink>
      <w:r>
        <w:t xml:space="preserve"> file for details.</w:t>
      </w:r>
    </w:p>
    <w:p w14:paraId="0BA96A6C" w14:textId="77777777" w:rsidR="00C96FDA" w:rsidRDefault="00E041B2">
      <w:pPr>
        <w:pStyle w:val="SourceCode"/>
      </w:pPr>
      <w:r>
        <w:rPr>
          <w:rStyle w:val="VerbatimChar"/>
        </w:rPr>
        <w:t>MIT License</w:t>
      </w:r>
      <w:r>
        <w:br/>
      </w:r>
      <w:r>
        <w:br/>
      </w:r>
      <w:r>
        <w:rPr>
          <w:rStyle w:val="VerbatimChar"/>
        </w:rPr>
        <w:t>Copyright (c) 2024 Your Name</w:t>
      </w:r>
      <w:r>
        <w:br/>
      </w:r>
      <w:r>
        <w:br/>
      </w:r>
      <w:r>
        <w:rPr>
          <w:rStyle w:val="VerbatimChar"/>
        </w:rPr>
        <w:t>Permission is hereby granted, free of charge, to any person obtaining a copy</w:t>
      </w:r>
      <w:r>
        <w:br/>
      </w:r>
      <w:r>
        <w:rPr>
          <w:rStyle w:val="VerbatimChar"/>
        </w:rPr>
        <w:t>of this software and assoc</w:t>
      </w:r>
      <w:r>
        <w:rPr>
          <w:rStyle w:val="VerbatimChar"/>
        </w:rPr>
        <w:t>iated documentation files (the "Software"), to deal</w:t>
      </w:r>
      <w:r>
        <w:br/>
      </w:r>
      <w:r>
        <w:rPr>
          <w:rStyle w:val="VerbatimChar"/>
        </w:rPr>
        <w:t>in the Software without restriction...</w:t>
      </w:r>
    </w:p>
    <w:p w14:paraId="7D646B4D" w14:textId="77777777" w:rsidR="00C96FDA" w:rsidRDefault="00E041B2">
      <w:r>
        <w:pict w14:anchorId="493F3696">
          <v:rect id="_x0000_i1989" style="width:0;height:1.5pt" o:hralign="center" o:hrstd="t" o:hr="t"/>
        </w:pict>
      </w:r>
    </w:p>
    <w:p w14:paraId="10756069" w14:textId="77777777" w:rsidR="00C96FDA" w:rsidRDefault="00E041B2">
      <w:pPr>
        <w:pStyle w:val="Heading2"/>
      </w:pPr>
      <w:bookmarkStart w:id="65" w:name="authors"/>
      <w:bookmarkEnd w:id="64"/>
      <w:r>
        <w:t>👥</w:t>
      </w:r>
      <w:r>
        <w:t xml:space="preserve"> Authors</w:t>
      </w:r>
    </w:p>
    <w:p w14:paraId="0200644E" w14:textId="77777777" w:rsidR="00C96FDA" w:rsidRDefault="00E041B2">
      <w:pPr>
        <w:pStyle w:val="Compact"/>
        <w:numPr>
          <w:ilvl w:val="0"/>
          <w:numId w:val="9"/>
        </w:numPr>
      </w:pPr>
      <w:r>
        <w:rPr>
          <w:b/>
          <w:bCs/>
        </w:rPr>
        <w:t>Your Name</w:t>
      </w:r>
      <w:r>
        <w:t xml:space="preserve"> - </w:t>
      </w:r>
      <w:r>
        <w:rPr>
          <w:i/>
          <w:iCs/>
        </w:rPr>
        <w:t>Initial work</w:t>
      </w:r>
      <w:r>
        <w:t xml:space="preserve"> - </w:t>
      </w:r>
      <w:hyperlink r:id="rId11">
        <w:r>
          <w:rPr>
            <w:rStyle w:val="Hyperlink"/>
          </w:rPr>
          <w:t>YourGitHub</w:t>
        </w:r>
      </w:hyperlink>
    </w:p>
    <w:p w14:paraId="6414B4BD" w14:textId="77777777" w:rsidR="00C96FDA" w:rsidRDefault="00E041B2">
      <w:pPr>
        <w:pStyle w:val="FirstParagraph"/>
      </w:pPr>
      <w:r>
        <w:t xml:space="preserve">See also the list of </w:t>
      </w:r>
      <w:hyperlink r:id="rId12">
        <w:r>
          <w:rPr>
            <w:rStyle w:val="Hyperlink"/>
          </w:rPr>
          <w:t>contributors</w:t>
        </w:r>
      </w:hyperlink>
      <w:r>
        <w:t xml:space="preserve"> who participated in this project.</w:t>
      </w:r>
    </w:p>
    <w:p w14:paraId="09669D8B" w14:textId="77777777" w:rsidR="00C96FDA" w:rsidRDefault="00E041B2">
      <w:r>
        <w:pict w14:anchorId="191DF568">
          <v:rect id="_x0000_i1990" style="width:0;height:1.5pt" o:hralign="center" o:hrstd="t" o:hr="t"/>
        </w:pict>
      </w:r>
    </w:p>
    <w:p w14:paraId="40B690AC" w14:textId="77777777" w:rsidR="00C96FDA" w:rsidRDefault="00E041B2">
      <w:pPr>
        <w:pStyle w:val="Heading2"/>
      </w:pPr>
      <w:bookmarkStart w:id="66" w:name="acknowledgments"/>
      <w:bookmarkEnd w:id="65"/>
      <w:r>
        <w:t>🙏</w:t>
      </w:r>
      <w:r>
        <w:t xml:space="preserve"> Acknowledgments</w:t>
      </w:r>
    </w:p>
    <w:p w14:paraId="36D8F2A6" w14:textId="77777777" w:rsidR="00C96FDA" w:rsidRDefault="00E041B2">
      <w:pPr>
        <w:pStyle w:val="Compact"/>
        <w:numPr>
          <w:ilvl w:val="0"/>
          <w:numId w:val="10"/>
        </w:numPr>
      </w:pPr>
      <w:r>
        <w:rPr>
          <w:b/>
          <w:bCs/>
        </w:rPr>
        <w:t>dlib</w:t>
      </w:r>
      <w:r>
        <w:t xml:space="preserve"> - Davis King for the amazing face recognition library</w:t>
      </w:r>
    </w:p>
    <w:p w14:paraId="3BE18DD1" w14:textId="77777777" w:rsidR="00C96FDA" w:rsidRDefault="00E041B2">
      <w:pPr>
        <w:pStyle w:val="Compact"/>
        <w:numPr>
          <w:ilvl w:val="0"/>
          <w:numId w:val="10"/>
        </w:numPr>
      </w:pPr>
      <w:r>
        <w:rPr>
          <w:b/>
          <w:bCs/>
        </w:rPr>
        <w:t>OpenCV</w:t>
      </w:r>
      <w:r>
        <w:t xml:space="preserve"> - Open Source Computer Vision Library</w:t>
      </w:r>
    </w:p>
    <w:p w14:paraId="570A57A7" w14:textId="77777777" w:rsidR="00C96FDA" w:rsidRDefault="00E041B2">
      <w:pPr>
        <w:pStyle w:val="Compact"/>
        <w:numPr>
          <w:ilvl w:val="0"/>
          <w:numId w:val="10"/>
        </w:numPr>
      </w:pPr>
      <w:r>
        <w:rPr>
          <w:b/>
          <w:bCs/>
        </w:rPr>
        <w:lastRenderedPageBreak/>
        <w:t>face_recognition</w:t>
      </w:r>
      <w:r>
        <w:t xml:space="preserve"> </w:t>
      </w:r>
      <w:r>
        <w:t>- Adam Geitgey for the simple face recognition API</w:t>
      </w:r>
    </w:p>
    <w:p w14:paraId="42D17B82" w14:textId="77777777" w:rsidR="00C96FDA" w:rsidRDefault="00E041B2">
      <w:pPr>
        <w:pStyle w:val="Compact"/>
        <w:numPr>
          <w:ilvl w:val="0"/>
          <w:numId w:val="10"/>
        </w:numPr>
      </w:pPr>
      <w:r>
        <w:rPr>
          <w:b/>
          <w:bCs/>
        </w:rPr>
        <w:t>Python Community</w:t>
      </w:r>
      <w:r>
        <w:t xml:space="preserve"> - For excellent documentation and support</w:t>
      </w:r>
    </w:p>
    <w:p w14:paraId="797BFBE5" w14:textId="77777777" w:rsidR="00C96FDA" w:rsidRDefault="00E041B2">
      <w:r>
        <w:pict w14:anchorId="2D5C5340">
          <v:rect id="_x0000_i1991" style="width:0;height:1.5pt" o:hralign="center" o:hrstd="t" o:hr="t"/>
        </w:pict>
      </w:r>
    </w:p>
    <w:p w14:paraId="247B7FF2" w14:textId="77777777" w:rsidR="00C96FDA" w:rsidRDefault="00E041B2">
      <w:pPr>
        <w:pStyle w:val="Heading2"/>
      </w:pPr>
      <w:bookmarkStart w:id="67" w:name="contact"/>
      <w:bookmarkEnd w:id="66"/>
      <w:r>
        <w:t>📞</w:t>
      </w:r>
      <w:r>
        <w:t xml:space="preserve"> Contact</w:t>
      </w:r>
    </w:p>
    <w:p w14:paraId="30E83537" w14:textId="77777777" w:rsidR="00C96FDA" w:rsidRDefault="00E041B2">
      <w:pPr>
        <w:pStyle w:val="FirstParagraph"/>
      </w:pPr>
      <w:r>
        <w:rPr>
          <w:b/>
          <w:bCs/>
        </w:rPr>
        <w:t>Your Name</w:t>
      </w:r>
      <w:r>
        <w:t xml:space="preserve"> - Email: your.email@example.com - GitHub: </w:t>
      </w:r>
      <w:hyperlink r:id="rId13">
        <w:r>
          <w:rPr>
            <w:rStyle w:val="Hyperlink"/>
          </w:rPr>
          <w:t>@yourusername</w:t>
        </w:r>
      </w:hyperlink>
      <w:r>
        <w:t xml:space="preserve"> - LinkedIn: </w:t>
      </w:r>
      <w:hyperlink r:id="rId14">
        <w:r>
          <w:rPr>
            <w:rStyle w:val="Hyperlink"/>
          </w:rPr>
          <w:t>Your LinkedIn</w:t>
        </w:r>
      </w:hyperlink>
      <w:r>
        <w:t xml:space="preserve"> - Website: </w:t>
      </w:r>
      <w:hyperlink r:id="rId15">
        <w:r>
          <w:rPr>
            <w:rStyle w:val="Hyperlink"/>
          </w:rPr>
          <w:t>yourwebsite.com</w:t>
        </w:r>
      </w:hyperlink>
    </w:p>
    <w:p w14:paraId="574E51B3" w14:textId="77777777" w:rsidR="00C96FDA" w:rsidRDefault="00E041B2">
      <w:pPr>
        <w:pStyle w:val="BodyText"/>
      </w:pPr>
      <w:r>
        <w:rPr>
          <w:b/>
          <w:bCs/>
        </w:rPr>
        <w:t>Project Link:</w:t>
      </w:r>
      <w:r>
        <w:t xml:space="preserve"> </w:t>
      </w:r>
      <w:hyperlink r:id="rId16">
        <w:r>
          <w:rPr>
            <w:rStyle w:val="Hyperlink"/>
          </w:rPr>
          <w:t>https://github.com/yourusername/</w:t>
        </w:r>
        <w:r>
          <w:rPr>
            <w:rStyle w:val="Hyperlink"/>
          </w:rPr>
          <w:t>face-recognition-system</w:t>
        </w:r>
      </w:hyperlink>
    </w:p>
    <w:p w14:paraId="72A12E3E" w14:textId="77777777" w:rsidR="00C96FDA" w:rsidRDefault="00E041B2">
      <w:r>
        <w:pict w14:anchorId="49F28821">
          <v:rect id="_x0000_i1992" style="width:0;height:1.5pt" o:hralign="center" o:hrstd="t" o:hr="t"/>
        </w:pict>
      </w:r>
    </w:p>
    <w:p w14:paraId="2C780825" w14:textId="77777777" w:rsidR="00C96FDA" w:rsidRDefault="00E041B2">
      <w:pPr>
        <w:pStyle w:val="Heading2"/>
      </w:pPr>
      <w:bookmarkStart w:id="68" w:name="show-your-support"/>
      <w:bookmarkEnd w:id="67"/>
      <w:r>
        <w:t>⭐</w:t>
      </w:r>
      <w:r>
        <w:t xml:space="preserve"> Show your support</w:t>
      </w:r>
    </w:p>
    <w:p w14:paraId="13DD4497" w14:textId="77777777" w:rsidR="00C96FDA" w:rsidRDefault="00E041B2">
      <w:pPr>
        <w:pStyle w:val="FirstParagraph"/>
      </w:pPr>
      <w:r>
        <w:t xml:space="preserve">Give a </w:t>
      </w:r>
      <w:r>
        <w:t>⭐</w:t>
      </w:r>
      <w:r>
        <w:t>️</w:t>
      </w:r>
      <w:r>
        <w:t xml:space="preserve"> if this project helped you!</w:t>
      </w:r>
    </w:p>
    <w:p w14:paraId="2A9D23D5" w14:textId="77777777" w:rsidR="00C96FDA" w:rsidRDefault="00E041B2">
      <w:r>
        <w:pict w14:anchorId="785D3792">
          <v:rect id="_x0000_i1993" style="width:0;height:1.5pt" o:hralign="center" o:hrstd="t" o:hr="t"/>
        </w:pict>
      </w:r>
    </w:p>
    <w:p w14:paraId="69746716" w14:textId="77777777" w:rsidR="00C96FDA" w:rsidRDefault="00E041B2">
      <w:pPr>
        <w:pStyle w:val="FirstParagraph"/>
      </w:pPr>
      <w:r>
        <w:t>Made with ❤</w:t>
      </w:r>
      <w:r>
        <w:t>️</w:t>
      </w:r>
      <w:r>
        <w:t xml:space="preserve"> by Your Name</w:t>
      </w:r>
    </w:p>
    <w:p w14:paraId="31A3A67D" w14:textId="77777777" w:rsidR="00C96FDA" w:rsidRDefault="00E041B2">
      <w:pPr>
        <w:pStyle w:val="SourceCode"/>
      </w:pPr>
      <w:r>
        <w:br/>
      </w:r>
      <w:r>
        <w:rPr>
          <w:rStyle w:val="VerbatimChar"/>
        </w:rPr>
        <w:t>---</w:t>
      </w:r>
      <w:r>
        <w:br/>
      </w:r>
      <w:r>
        <w:br/>
      </w:r>
      <w:r>
        <w:rPr>
          <w:rStyle w:val="VerbatimChar"/>
        </w:rPr>
        <w:t>## **2. INSTALLATION.md** (Detailed Installation Guide)</w:t>
      </w:r>
      <w:r>
        <w:br/>
      </w:r>
      <w:r>
        <w:br/>
      </w:r>
      <w:r>
        <w:rPr>
          <w:rStyle w:val="VerbatimChar"/>
        </w:rPr>
        <w:t>Create `docs/INSTALLATION.md`:</w:t>
      </w:r>
      <w:r>
        <w:br/>
      </w:r>
      <w:r>
        <w:br/>
      </w:r>
      <w:r>
        <w:rPr>
          <w:rStyle w:val="VerbatimChar"/>
        </w:rPr>
        <w:t>```markdown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📦</w:t>
      </w:r>
      <w:r>
        <w:rPr>
          <w:rStyle w:val="VerbatimChar"/>
        </w:rPr>
        <w:t xml:space="preserve"> Installation Guide - Face Recogn</w:t>
      </w:r>
      <w:r>
        <w:rPr>
          <w:rStyle w:val="VerbatimChar"/>
        </w:rPr>
        <w:t>ition System</w:t>
      </w:r>
      <w:r>
        <w:br/>
      </w:r>
      <w:r>
        <w:br/>
      </w:r>
      <w:r>
        <w:rPr>
          <w:rStyle w:val="VerbatimChar"/>
        </w:rPr>
        <w:t>Complete installation instructions for all platforms.</w:t>
      </w:r>
      <w:r>
        <w:br/>
      </w:r>
      <w:r>
        <w:br/>
      </w:r>
      <w:r>
        <w:rPr>
          <w:rStyle w:val="VerbatimChar"/>
        </w:rPr>
        <w:t>---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📋</w:t>
      </w:r>
      <w:r>
        <w:rPr>
          <w:rStyle w:val="VerbatimChar"/>
        </w:rPr>
        <w:t xml:space="preserve"> System Requirements</w:t>
      </w:r>
      <w:r>
        <w:br/>
      </w:r>
      <w:r>
        <w:br/>
      </w:r>
      <w:r>
        <w:rPr>
          <w:rStyle w:val="VerbatimChar"/>
        </w:rPr>
        <w:t>### Minimum Requirements</w:t>
      </w:r>
      <w:r>
        <w:br/>
      </w:r>
      <w:r>
        <w:rPr>
          <w:rStyle w:val="VerbatimChar"/>
        </w:rPr>
        <w:t>- **OS:** Windows 10, macOS 10.14+, or Ubuntu 18.04+</w:t>
      </w:r>
      <w:r>
        <w:br/>
      </w:r>
      <w:r>
        <w:rPr>
          <w:rStyle w:val="VerbatimChar"/>
        </w:rPr>
        <w:t>- **Python:** 3.10 or higher</w:t>
      </w:r>
      <w:r>
        <w:br/>
      </w:r>
      <w:r>
        <w:rPr>
          <w:rStyle w:val="VerbatimChar"/>
        </w:rPr>
        <w:t>- **RAM:** 4 GB</w:t>
      </w:r>
      <w:r>
        <w:br/>
      </w:r>
      <w:r>
        <w:rPr>
          <w:rStyle w:val="VerbatimChar"/>
        </w:rPr>
        <w:t>- **Storage:** 500 MB free space</w:t>
      </w:r>
      <w:r>
        <w:br/>
      </w:r>
      <w:r>
        <w:rPr>
          <w:rStyle w:val="VerbatimChar"/>
        </w:rPr>
        <w:t>- **Camera:** Any USB webcam (480p minimum)</w:t>
      </w:r>
      <w:r>
        <w:br/>
      </w:r>
      <w:r>
        <w:br/>
      </w:r>
      <w:r>
        <w:rPr>
          <w:rStyle w:val="VerbatimChar"/>
        </w:rPr>
        <w:t>### Recommended Requirements</w:t>
      </w:r>
      <w:r>
        <w:br/>
      </w:r>
      <w:r>
        <w:rPr>
          <w:rStyle w:val="VerbatimChar"/>
        </w:rPr>
        <w:t>- **OS:** Windows 11 or Ubuntu 22.04</w:t>
      </w:r>
      <w:r>
        <w:br/>
      </w:r>
      <w:r>
        <w:rPr>
          <w:rStyle w:val="VerbatimChar"/>
        </w:rPr>
        <w:t>- **Python:** 3.11+</w:t>
      </w:r>
      <w:r>
        <w:br/>
      </w:r>
      <w:r>
        <w:rPr>
          <w:rStyle w:val="VerbatimChar"/>
        </w:rPr>
        <w:t>- **RAM:** 8 GB</w:t>
      </w:r>
      <w:r>
        <w:br/>
      </w:r>
      <w:r>
        <w:rPr>
          <w:rStyle w:val="VerbatimChar"/>
        </w:rPr>
        <w:t>- **Storage:** 2 GB free space</w:t>
      </w:r>
      <w:r>
        <w:br/>
      </w:r>
      <w:r>
        <w:rPr>
          <w:rStyle w:val="VerbatimChar"/>
        </w:rPr>
        <w:lastRenderedPageBreak/>
        <w:t>- **Camera:** HD webcam (720p or higher)</w:t>
      </w:r>
      <w:r>
        <w:br/>
      </w:r>
      <w:r>
        <w:rPr>
          <w:rStyle w:val="VerbatimChar"/>
        </w:rPr>
        <w:t>- **GPU:** Optional (for CNN model)</w:t>
      </w:r>
      <w:r>
        <w:br/>
      </w:r>
      <w:r>
        <w:br/>
      </w:r>
      <w:r>
        <w:rPr>
          <w:rStyle w:val="VerbatimChar"/>
        </w:rPr>
        <w:t>---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🪟</w:t>
      </w:r>
      <w:r>
        <w:rPr>
          <w:rStyle w:val="VerbatimChar"/>
        </w:rPr>
        <w:t xml:space="preserve"> Windows Installation</w:t>
      </w:r>
      <w:r>
        <w:br/>
      </w:r>
      <w:r>
        <w:br/>
      </w:r>
      <w:r>
        <w:rPr>
          <w:rStyle w:val="VerbatimChar"/>
        </w:rPr>
        <w:t>### Step 1: Install Python</w:t>
      </w:r>
      <w:r>
        <w:br/>
      </w:r>
      <w:r>
        <w:br/>
      </w:r>
      <w:r>
        <w:rPr>
          <w:rStyle w:val="VerbatimChar"/>
        </w:rPr>
        <w:t>1. Download Python from [python.org](https://www.python.org/downloads/)</w:t>
      </w:r>
      <w:r>
        <w:br/>
      </w:r>
      <w:r>
        <w:rPr>
          <w:rStyle w:val="VerbatimChar"/>
        </w:rPr>
        <w:t>2. Run installer</w:t>
      </w:r>
      <w:r>
        <w:br/>
      </w:r>
      <w:r>
        <w:rPr>
          <w:rStyle w:val="VerbatimChar"/>
        </w:rPr>
        <w:t xml:space="preserve">3. ✅ **Check "Add Python to </w:t>
      </w:r>
      <w:r>
        <w:rPr>
          <w:rStyle w:val="VerbatimChar"/>
        </w:rPr>
        <w:t>PATH"**</w:t>
      </w:r>
      <w:r>
        <w:br/>
      </w:r>
      <w:r>
        <w:rPr>
          <w:rStyle w:val="VerbatimChar"/>
        </w:rPr>
        <w:t>4. Click "Install Now"</w:t>
      </w:r>
      <w:r>
        <w:br/>
      </w:r>
      <w:r>
        <w:rPr>
          <w:rStyle w:val="VerbatimChar"/>
        </w:rPr>
        <w:t>5. Verify installation:</w:t>
      </w:r>
      <w:r>
        <w:br/>
      </w:r>
      <w:r>
        <w:rPr>
          <w:rStyle w:val="VerbatimChar"/>
        </w:rPr>
        <w:t>```cmd</w:t>
      </w:r>
      <w:r>
        <w:br/>
      </w:r>
      <w:r>
        <w:rPr>
          <w:rStyle w:val="VerbatimChar"/>
        </w:rPr>
        <w:t>python --version</w:t>
      </w:r>
    </w:p>
    <w:p w14:paraId="6E36C7AC" w14:textId="77777777" w:rsidR="00C96FDA" w:rsidRDefault="00E041B2">
      <w:pPr>
        <w:pStyle w:val="Heading3"/>
      </w:pPr>
      <w:bookmarkStart w:id="69" w:name="X4dd1f4a7637112697be39ef22ddb55cc89f6618"/>
      <w:r>
        <w:t>Step 2: Install Visual Studio Build Tools (For dlib)</w:t>
      </w:r>
    </w:p>
    <w:p w14:paraId="46970F84" w14:textId="77777777" w:rsidR="00C96FDA" w:rsidRDefault="00E041B2">
      <w:pPr>
        <w:pStyle w:val="FirstParagraph"/>
      </w:pPr>
      <w:r>
        <w:rPr>
          <w:b/>
          <w:bCs/>
        </w:rPr>
        <w:t>Option A: Quick Install</w:t>
      </w:r>
    </w:p>
    <w:p w14:paraId="2C3B0283" w14:textId="77777777" w:rsidR="00C96FDA" w:rsidRDefault="00E041B2">
      <w:pPr>
        <w:pStyle w:val="SourceCode"/>
      </w:pPr>
      <w:r>
        <w:rPr>
          <w:rStyle w:val="CommentTok"/>
        </w:rPr>
        <w:t># Skip building, use pre-compiled wheel (Recommended)</w:t>
      </w:r>
      <w:r>
        <w:br/>
      </w:r>
      <w:r>
        <w:rPr>
          <w:rStyle w:val="NormalTok"/>
        </w:rPr>
        <w:t>pip install https</w:t>
      </w:r>
      <w:r>
        <w:rPr>
          <w:rStyle w:val="OperatorTok"/>
        </w:rPr>
        <w:t>://</w:t>
      </w:r>
      <w:r>
        <w:rPr>
          <w:rStyle w:val="NormalTok"/>
        </w:rPr>
        <w:t>github</w:t>
      </w:r>
      <w:r>
        <w:rPr>
          <w:rStyle w:val="OperatorTok"/>
        </w:rPr>
        <w:t>.</w:t>
      </w:r>
      <w:r>
        <w:rPr>
          <w:rStyle w:val="FunctionTok"/>
        </w:rPr>
        <w:t>com</w:t>
      </w:r>
      <w:r>
        <w:rPr>
          <w:rStyle w:val="OperatorTok"/>
        </w:rPr>
        <w:t>/</w:t>
      </w:r>
      <w:r>
        <w:rPr>
          <w:rStyle w:val="NormalTok"/>
        </w:rPr>
        <w:t>sachadee</w:t>
      </w:r>
      <w:r>
        <w:rPr>
          <w:rStyle w:val="OperatorTok"/>
        </w:rPr>
        <w:t>/</w:t>
      </w:r>
      <w:r>
        <w:rPr>
          <w:rStyle w:val="NormalTok"/>
        </w:rPr>
        <w:t>Dlib</w:t>
      </w:r>
      <w:r>
        <w:rPr>
          <w:rStyle w:val="OperatorTok"/>
        </w:rPr>
        <w:t>/</w:t>
      </w:r>
      <w:r>
        <w:rPr>
          <w:rStyle w:val="NormalTok"/>
        </w:rPr>
        <w:t>r</w:t>
      </w:r>
      <w:r>
        <w:rPr>
          <w:rStyle w:val="NormalTok"/>
        </w:rPr>
        <w:t>aw</w:t>
      </w:r>
      <w:r>
        <w:rPr>
          <w:rStyle w:val="OperatorTok"/>
        </w:rPr>
        <w:t>/</w:t>
      </w:r>
      <w:r>
        <w:rPr>
          <w:rStyle w:val="NormalTok"/>
        </w:rPr>
        <w:t>main</w:t>
      </w:r>
      <w:r>
        <w:rPr>
          <w:rStyle w:val="OperatorTok"/>
        </w:rPr>
        <w:t>/</w:t>
      </w:r>
      <w:r>
        <w:rPr>
          <w:rStyle w:val="NormalTok"/>
        </w:rPr>
        <w:t>dlib-19</w:t>
      </w:r>
      <w:r>
        <w:rPr>
          <w:rStyle w:val="OperatorTok"/>
        </w:rPr>
        <w:t>.</w:t>
      </w:r>
      <w:r>
        <w:rPr>
          <w:rStyle w:val="DecValTok"/>
        </w:rPr>
        <w:t>22.99</w:t>
      </w:r>
      <w:r>
        <w:rPr>
          <w:rStyle w:val="OperatorTok"/>
        </w:rPr>
        <w:t>-</w:t>
      </w:r>
      <w:r>
        <w:rPr>
          <w:rStyle w:val="NormalTok"/>
        </w:rPr>
        <w:t>cp310-cp310-win_amd64</w:t>
      </w:r>
      <w:r>
        <w:rPr>
          <w:rStyle w:val="OperatorTok"/>
        </w:rPr>
        <w:t>.</w:t>
      </w:r>
      <w:r>
        <w:rPr>
          <w:rStyle w:val="FunctionTok"/>
        </w:rPr>
        <w:t>whl</w:t>
      </w:r>
    </w:p>
    <w:p w14:paraId="6EDC20F9" w14:textId="77777777" w:rsidR="00C96FDA" w:rsidRDefault="00E041B2">
      <w:pPr>
        <w:pStyle w:val="FirstParagraph"/>
      </w:pPr>
      <w:r>
        <w:rPr>
          <w:b/>
          <w:bCs/>
        </w:rPr>
        <w:t>Option B: Full Build Tools</w:t>
      </w:r>
      <w:r>
        <w:t xml:space="preserve"> 1. Download </w:t>
      </w:r>
      <w:hyperlink r:id="rId17" w:anchor="build-tools-for-visual-studio-2022">
        <w:r>
          <w:rPr>
            <w:rStyle w:val="Hyperlink"/>
          </w:rPr>
          <w:t>Visual Studio Build Tools</w:t>
        </w:r>
      </w:hyperlink>
      <w:r>
        <w:t xml:space="preserve"> 2. Install with “Desktop development w</w:t>
      </w:r>
      <w:r>
        <w:t>ith C++” 3. Restart computer 4. Install dlib:</w:t>
      </w:r>
    </w:p>
    <w:p w14:paraId="0DE9D1F1" w14:textId="77777777" w:rsidR="00C96FDA" w:rsidRDefault="00E041B2">
      <w:pPr>
        <w:pStyle w:val="SourceCode"/>
      </w:pPr>
      <w:r>
        <w:rPr>
          <w:rStyle w:val="NormalTok"/>
        </w:rPr>
        <w:t>pip install cmake</w:t>
      </w:r>
      <w:r>
        <w:br/>
      </w:r>
      <w:r>
        <w:rPr>
          <w:rStyle w:val="NormalTok"/>
        </w:rPr>
        <w:t>pip install dlib</w:t>
      </w:r>
    </w:p>
    <w:p w14:paraId="5E27CA2A" w14:textId="77777777" w:rsidR="00C96FDA" w:rsidRDefault="00E041B2">
      <w:pPr>
        <w:pStyle w:val="Heading3"/>
      </w:pPr>
      <w:bookmarkStart w:id="70" w:name="step-3-install-dependencies-1"/>
      <w:bookmarkEnd w:id="69"/>
      <w:r>
        <w:t>Step 3: Install Dependencies</w:t>
      </w:r>
    </w:p>
    <w:p w14:paraId="37838F44" w14:textId="77777777" w:rsidR="00C96FDA" w:rsidRDefault="00E041B2">
      <w:pPr>
        <w:pStyle w:val="SourceCode"/>
      </w:pPr>
      <w:r>
        <w:rPr>
          <w:rStyle w:val="CommentTok"/>
        </w:rPr>
        <w:t># Clone repository</w:t>
      </w:r>
      <w:r>
        <w:br/>
      </w:r>
      <w:r>
        <w:rPr>
          <w:rStyle w:val="NormalTok"/>
        </w:rPr>
        <w:t>git clone https</w:t>
      </w:r>
      <w:r>
        <w:rPr>
          <w:rStyle w:val="OperatorTok"/>
        </w:rPr>
        <w:t>://</w:t>
      </w:r>
      <w:r>
        <w:rPr>
          <w:rStyle w:val="NormalTok"/>
        </w:rPr>
        <w:t>github</w:t>
      </w:r>
      <w:r>
        <w:rPr>
          <w:rStyle w:val="OperatorTok"/>
        </w:rPr>
        <w:t>.</w:t>
      </w:r>
      <w:r>
        <w:rPr>
          <w:rStyle w:val="FunctionTok"/>
        </w:rPr>
        <w:t>com</w:t>
      </w:r>
      <w:r>
        <w:rPr>
          <w:rStyle w:val="OperatorTok"/>
        </w:rPr>
        <w:t>/</w:t>
      </w:r>
      <w:r>
        <w:rPr>
          <w:rStyle w:val="NormalTok"/>
        </w:rPr>
        <w:t>yourusername</w:t>
      </w:r>
      <w:r>
        <w:rPr>
          <w:rStyle w:val="OperatorTok"/>
        </w:rPr>
        <w:t>/</w:t>
      </w:r>
      <w:r>
        <w:rPr>
          <w:rStyle w:val="NormalTok"/>
        </w:rPr>
        <w:t>face-recognition-system</w:t>
      </w:r>
      <w:r>
        <w:rPr>
          <w:rStyle w:val="OperatorTok"/>
        </w:rPr>
        <w:t>.</w:t>
      </w:r>
      <w:r>
        <w:rPr>
          <w:rStyle w:val="FunctionTok"/>
        </w:rPr>
        <w:t>git</w:t>
      </w:r>
      <w:r>
        <w:br/>
      </w:r>
      <w:r>
        <w:rPr>
          <w:rStyle w:val="FunctionTok"/>
        </w:rPr>
        <w:t>cd</w:t>
      </w:r>
      <w:r>
        <w:rPr>
          <w:rStyle w:val="NormalTok"/>
        </w:rPr>
        <w:t xml:space="preserve"> face-recognition-system</w:t>
      </w:r>
      <w:r>
        <w:br/>
      </w:r>
      <w:r>
        <w:br/>
      </w:r>
      <w:r>
        <w:rPr>
          <w:rStyle w:val="CommentTok"/>
        </w:rPr>
        <w:t># Create virtual environment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>-</w:t>
      </w:r>
      <w:r>
        <w:rPr>
          <w:rStyle w:val="NormalTok"/>
        </w:rPr>
        <w:t>m venv venv</w:t>
      </w:r>
      <w:r>
        <w:br/>
      </w:r>
      <w:r>
        <w:rPr>
          <w:rStyle w:val="NormalTok"/>
        </w:rPr>
        <w:t>venv\Scripts\activate</w:t>
      </w:r>
      <w:r>
        <w:br/>
      </w:r>
      <w:r>
        <w:br/>
      </w:r>
      <w:r>
        <w:rPr>
          <w:rStyle w:val="CommentTok"/>
        </w:rPr>
        <w:t># Install requirements</w:t>
      </w:r>
      <w:r>
        <w:br/>
      </w:r>
      <w:r>
        <w:rPr>
          <w:rStyle w:val="NormalTok"/>
        </w:rPr>
        <w:t>pip install opencv-python</w:t>
      </w:r>
      <w:r>
        <w:br/>
      </w:r>
      <w:r>
        <w:rPr>
          <w:rStyle w:val="NormalTok"/>
        </w:rPr>
        <w:t>pip install numpy</w:t>
      </w:r>
      <w:r>
        <w:br/>
      </w:r>
      <w:r>
        <w:rPr>
          <w:rStyle w:val="NormalTok"/>
        </w:rPr>
        <w:t>pip install Pillow</w:t>
      </w:r>
      <w:r>
        <w:br/>
      </w:r>
      <w:r>
        <w:rPr>
          <w:rStyle w:val="NormalTok"/>
        </w:rPr>
        <w:t>pip install pandas</w:t>
      </w:r>
      <w:r>
        <w:br/>
      </w:r>
      <w:r>
        <w:rPr>
          <w:rStyle w:val="NormalTok"/>
        </w:rPr>
        <w:t>pip install PyYAML</w:t>
      </w:r>
      <w:r>
        <w:br/>
      </w:r>
      <w:r>
        <w:br/>
      </w:r>
      <w:r>
        <w:rPr>
          <w:rStyle w:val="CommentTok"/>
        </w:rPr>
        <w:t># Install face_recognition (if using pre-compiled dlib)</w:t>
      </w:r>
      <w:r>
        <w:br/>
      </w:r>
      <w:r>
        <w:rPr>
          <w:rStyle w:val="NormalTok"/>
        </w:rPr>
        <w:t>pip</w:t>
      </w:r>
      <w:r>
        <w:rPr>
          <w:rStyle w:val="NormalTok"/>
        </w:rPr>
        <w:t xml:space="preserve"> install face-recognition</w:t>
      </w:r>
    </w:p>
    <w:p w14:paraId="4D1BEDA8" w14:textId="77777777" w:rsidR="00C96FDA" w:rsidRDefault="00E041B2">
      <w:pPr>
        <w:pStyle w:val="Heading3"/>
      </w:pPr>
      <w:bookmarkStart w:id="71" w:name="step-4-verify-installation-1"/>
      <w:bookmarkEnd w:id="70"/>
      <w:r>
        <w:lastRenderedPageBreak/>
        <w:t>Step 4: Verify Installation</w:t>
      </w:r>
    </w:p>
    <w:p w14:paraId="43792A96" w14:textId="77777777" w:rsidR="00C96FDA" w:rsidRDefault="00E041B2">
      <w:pPr>
        <w:pStyle w:val="SourceCode"/>
      </w:pPr>
      <w:r>
        <w:rPr>
          <w:rStyle w:val="NormalTok"/>
        </w:rPr>
        <w:t>python test_imports</w:t>
      </w:r>
      <w:r>
        <w:rPr>
          <w:rStyle w:val="OperatorTok"/>
        </w:rPr>
        <w:t>.</w:t>
      </w:r>
      <w:r>
        <w:rPr>
          <w:rStyle w:val="FunctionTok"/>
        </w:rPr>
        <w:t>py</w:t>
      </w:r>
    </w:p>
    <w:p w14:paraId="1A638D31" w14:textId="77777777" w:rsidR="00C96FDA" w:rsidRDefault="00E041B2">
      <w:pPr>
        <w:pStyle w:val="FirstParagraph"/>
      </w:pPr>
      <w:r>
        <w:rPr>
          <w:b/>
          <w:bCs/>
        </w:rPr>
        <w:t>Expected output:</w:t>
      </w:r>
    </w:p>
    <w:p w14:paraId="782C5C53" w14:textId="77777777" w:rsidR="00C96FDA" w:rsidRDefault="00E041B2">
      <w:pPr>
        <w:pStyle w:val="SourceCode"/>
      </w:pPr>
      <w:r>
        <w:rPr>
          <w:rStyle w:val="VerbatimChar"/>
        </w:rPr>
        <w:t>✅</w:t>
      </w:r>
      <w:r>
        <w:rPr>
          <w:rStyle w:val="VerbatimChar"/>
        </w:rPr>
        <w:t xml:space="preserve"> OpenCV 4.12.0</w:t>
      </w:r>
      <w:r>
        <w:br/>
      </w:r>
      <w:r>
        <w:rPr>
          <w:rStyle w:val="VerbatimChar"/>
        </w:rPr>
        <w:t>✅</w:t>
      </w:r>
      <w:r>
        <w:rPr>
          <w:rStyle w:val="VerbatimChar"/>
        </w:rPr>
        <w:t xml:space="preserve"> NumPy 2.2.6</w:t>
      </w:r>
      <w:r>
        <w:br/>
      </w:r>
      <w:r>
        <w:rPr>
          <w:rStyle w:val="VerbatimChar"/>
        </w:rPr>
        <w:t>✅</w:t>
      </w:r>
      <w:r>
        <w:rPr>
          <w:rStyle w:val="VerbatimChar"/>
        </w:rPr>
        <w:t xml:space="preserve"> Pillow 12.0.0</w:t>
      </w:r>
      <w:r>
        <w:br/>
      </w:r>
      <w:r>
        <w:rPr>
          <w:rStyle w:val="VerbatimChar"/>
        </w:rPr>
        <w:t>✅</w:t>
      </w:r>
      <w:r>
        <w:rPr>
          <w:rStyle w:val="VerbatimChar"/>
        </w:rPr>
        <w:t xml:space="preserve"> Pandas 2.1.3</w:t>
      </w:r>
      <w:r>
        <w:br/>
      </w:r>
      <w:r>
        <w:rPr>
          <w:rStyle w:val="VerbatimChar"/>
        </w:rPr>
        <w:t>✅</w:t>
      </w:r>
      <w:r>
        <w:rPr>
          <w:rStyle w:val="VerbatimChar"/>
        </w:rPr>
        <w:t xml:space="preserve"> PyYAML 6.0.1</w:t>
      </w:r>
      <w:r>
        <w:br/>
      </w:r>
      <w:r>
        <w:rPr>
          <w:rStyle w:val="VerbatimChar"/>
        </w:rPr>
        <w:t>✅</w:t>
      </w:r>
      <w:r>
        <w:rPr>
          <w:rStyle w:val="VerbatimChar"/>
        </w:rPr>
        <w:t xml:space="preserve"> Face Recognition 1.3.0</w:t>
      </w:r>
      <w:r>
        <w:br/>
      </w:r>
      <w:r>
        <w:rPr>
          <w:rStyle w:val="VerbatimChar"/>
        </w:rPr>
        <w:t>✅</w:t>
      </w:r>
      <w:r>
        <w:rPr>
          <w:rStyle w:val="VerbatimChar"/>
        </w:rPr>
        <w:t xml:space="preserve"> All 6 packages are installed correctly!</w:t>
      </w:r>
    </w:p>
    <w:p w14:paraId="58DEDFF3" w14:textId="77777777" w:rsidR="00C96FDA" w:rsidRDefault="00E041B2">
      <w:r>
        <w:pict w14:anchorId="2B29D739">
          <v:rect id="_x0000_i1994" style="width:0;height:1.5pt" o:hralign="center" o:hrstd="t" o:hr="t"/>
        </w:pict>
      </w:r>
    </w:p>
    <w:p w14:paraId="79425A98" w14:textId="77777777" w:rsidR="00C96FDA" w:rsidRDefault="00E041B2">
      <w:pPr>
        <w:pStyle w:val="Heading2"/>
      </w:pPr>
      <w:bookmarkStart w:id="72" w:name="linux-ubuntudebian-installation"/>
      <w:bookmarkEnd w:id="68"/>
      <w:bookmarkEnd w:id="71"/>
      <w:r>
        <w:t>🐧</w:t>
      </w:r>
      <w:r>
        <w:t xml:space="preserve"> Linux (Ubuntu/</w:t>
      </w:r>
      <w:r>
        <w:t>Debian) Installation</w:t>
      </w:r>
    </w:p>
    <w:p w14:paraId="019A79F3" w14:textId="77777777" w:rsidR="00C96FDA" w:rsidRDefault="00E041B2">
      <w:pPr>
        <w:pStyle w:val="Heading3"/>
      </w:pPr>
      <w:bookmarkStart w:id="73" w:name="step-1-update-system"/>
      <w:r>
        <w:t>Step 1: Update System</w:t>
      </w:r>
    </w:p>
    <w:p w14:paraId="1E451527" w14:textId="77777777" w:rsidR="00C96FDA" w:rsidRDefault="00E041B2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-get upgrade</w:t>
      </w:r>
    </w:p>
    <w:p w14:paraId="5B4943A6" w14:textId="77777777" w:rsidR="00C96FDA" w:rsidRDefault="00E041B2">
      <w:pPr>
        <w:pStyle w:val="Heading3"/>
      </w:pPr>
      <w:bookmarkStart w:id="74" w:name="step-2-install-python-and-dependencies"/>
      <w:bookmarkEnd w:id="73"/>
      <w:r>
        <w:t>Step 2: Install Python and Dependencies</w:t>
      </w:r>
    </w:p>
    <w:p w14:paraId="24B50B6A" w14:textId="77777777" w:rsidR="00C96FDA" w:rsidRDefault="00E041B2">
      <w:pPr>
        <w:pStyle w:val="SourceCode"/>
      </w:pPr>
      <w:r>
        <w:rPr>
          <w:rStyle w:val="CommentTok"/>
        </w:rPr>
        <w:t># Install Python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-get install python3.10 python3-pip python3-venv</w:t>
      </w:r>
      <w:r>
        <w:br/>
      </w:r>
      <w:r>
        <w:br/>
      </w:r>
      <w:r>
        <w:rPr>
          <w:rStyle w:val="CommentTok"/>
        </w:rPr>
        <w:t># Install build tools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-get install build-essentia</w:t>
      </w:r>
      <w:r>
        <w:rPr>
          <w:rStyle w:val="NormalTok"/>
        </w:rPr>
        <w:t>l cmak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-get install python3-dev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-get install libopencv-dev</w:t>
      </w:r>
    </w:p>
    <w:p w14:paraId="5083A40B" w14:textId="77777777" w:rsidR="00C96FDA" w:rsidRDefault="00E041B2">
      <w:pPr>
        <w:pStyle w:val="Heading3"/>
      </w:pPr>
      <w:bookmarkStart w:id="75" w:name="step-3-clone-and-setup"/>
      <w:bookmarkEnd w:id="74"/>
      <w:r>
        <w:t>Step 3: Clone and Setup</w:t>
      </w:r>
    </w:p>
    <w:p w14:paraId="65391F39" w14:textId="77777777" w:rsidR="00C96FDA" w:rsidRDefault="00E041B2">
      <w:pPr>
        <w:pStyle w:val="SourceCode"/>
      </w:pPr>
      <w:r>
        <w:rPr>
          <w:rStyle w:val="CommentTok"/>
        </w:rPr>
        <w:t># Clone repository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yourusername/face-recognition-system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ace-recognition-system</w:t>
      </w:r>
      <w:r>
        <w:br/>
      </w:r>
      <w:r>
        <w:br/>
      </w:r>
      <w:r>
        <w:rPr>
          <w:rStyle w:val="CommentTok"/>
        </w:rPr>
        <w:t># Create virtual environment</w:t>
      </w:r>
      <w:r>
        <w:br/>
      </w: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  <w:r>
        <w:br/>
      </w:r>
      <w:r>
        <w:br/>
      </w:r>
      <w:r>
        <w:rPr>
          <w:rStyle w:val="CommentTok"/>
        </w:rPr>
        <w:t># Install dependencies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upgrade</w:t>
      </w:r>
      <w:r>
        <w:rPr>
          <w:rStyle w:val="NormalTok"/>
        </w:rPr>
        <w:t xml:space="preserve"> pip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opencv-python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numpy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Pillow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pandas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PyYAML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dlib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f</w:t>
      </w:r>
      <w:r>
        <w:rPr>
          <w:rStyle w:val="NormalTok"/>
        </w:rPr>
        <w:t>ace-recognition</w:t>
      </w:r>
    </w:p>
    <w:p w14:paraId="5B6FB6C1" w14:textId="77777777" w:rsidR="00C96FDA" w:rsidRDefault="00E041B2">
      <w:pPr>
        <w:pStyle w:val="Heading3"/>
      </w:pPr>
      <w:bookmarkStart w:id="76" w:name="step-4-verify-installation-2"/>
      <w:bookmarkEnd w:id="75"/>
      <w:r>
        <w:lastRenderedPageBreak/>
        <w:t>Step 4: Verify Installation</w:t>
      </w:r>
    </w:p>
    <w:p w14:paraId="67C2FD47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test_imports.py</w:t>
      </w:r>
    </w:p>
    <w:p w14:paraId="3E7B6D9A" w14:textId="77777777" w:rsidR="00C96FDA" w:rsidRDefault="00E041B2">
      <w:r>
        <w:pict w14:anchorId="7F3270DB">
          <v:rect id="_x0000_i1995" style="width:0;height:1.5pt" o:hralign="center" o:hrstd="t" o:hr="t"/>
        </w:pict>
      </w:r>
    </w:p>
    <w:p w14:paraId="20287A80" w14:textId="77777777" w:rsidR="00C96FDA" w:rsidRDefault="00E041B2">
      <w:pPr>
        <w:pStyle w:val="Heading2"/>
      </w:pPr>
      <w:bookmarkStart w:id="77" w:name="macos-installation"/>
      <w:bookmarkEnd w:id="72"/>
      <w:bookmarkEnd w:id="76"/>
      <w:r>
        <w:t>🍎</w:t>
      </w:r>
      <w:r>
        <w:t xml:space="preserve"> macOS Installation</w:t>
      </w:r>
    </w:p>
    <w:p w14:paraId="4BF033E7" w14:textId="77777777" w:rsidR="00C96FDA" w:rsidRDefault="00E041B2">
      <w:pPr>
        <w:pStyle w:val="Heading3"/>
      </w:pPr>
      <w:bookmarkStart w:id="78" w:name="step-1-install-homebrew"/>
      <w:r>
        <w:t>Step 1: Install Homebrew</w:t>
      </w:r>
    </w:p>
    <w:p w14:paraId="5903EF9F" w14:textId="77777777" w:rsidR="00C96FDA" w:rsidRDefault="00E041B2">
      <w:pPr>
        <w:pStyle w:val="SourceCode"/>
      </w:pPr>
      <w:r>
        <w:rPr>
          <w:rStyle w:val="ExtensionTok"/>
        </w:rPr>
        <w:t>/bin/bash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fsSL</w:t>
      </w:r>
      <w:r>
        <w:rPr>
          <w:rStyle w:val="NormalTok"/>
        </w:rPr>
        <w:t xml:space="preserve"> https://raw.githubusercontent.com/Homebrew/install/HEAD/install.sh</w:t>
      </w:r>
      <w:r>
        <w:rPr>
          <w:rStyle w:val="VariableTok"/>
        </w:rPr>
        <w:t>)</w:t>
      </w:r>
      <w:r>
        <w:rPr>
          <w:rStyle w:val="StringTok"/>
        </w:rPr>
        <w:t>"</w:t>
      </w:r>
    </w:p>
    <w:p w14:paraId="070C8447" w14:textId="77777777" w:rsidR="00C96FDA" w:rsidRDefault="00E041B2">
      <w:pPr>
        <w:pStyle w:val="Heading3"/>
      </w:pPr>
      <w:bookmarkStart w:id="79" w:name="step-2-install-python-and-cmake"/>
      <w:bookmarkEnd w:id="78"/>
      <w:r>
        <w:t>Step 2: Install Python and CMake</w:t>
      </w:r>
    </w:p>
    <w:p w14:paraId="063B3F49" w14:textId="77777777" w:rsidR="00C96FDA" w:rsidRDefault="00E041B2">
      <w:pPr>
        <w:pStyle w:val="SourceCode"/>
      </w:pPr>
      <w:r>
        <w:rPr>
          <w:rStyle w:val="ExtensionTok"/>
        </w:rPr>
        <w:t>brew</w:t>
      </w:r>
      <w:r>
        <w:rPr>
          <w:rStyle w:val="NormalTok"/>
        </w:rPr>
        <w:t xml:space="preserve"> instal</w:t>
      </w:r>
      <w:r>
        <w:rPr>
          <w:rStyle w:val="NormalTok"/>
        </w:rPr>
        <w:t>l python@3.10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install cmake</w:t>
      </w:r>
    </w:p>
    <w:p w14:paraId="29F77C6F" w14:textId="77777777" w:rsidR="00C96FDA" w:rsidRDefault="00E041B2">
      <w:pPr>
        <w:pStyle w:val="Heading3"/>
      </w:pPr>
      <w:bookmarkStart w:id="80" w:name="step-3-clone-and-setup-1"/>
      <w:bookmarkEnd w:id="79"/>
      <w:r>
        <w:t>Step 3: Clone and Setup</w:t>
      </w:r>
    </w:p>
    <w:p w14:paraId="166D688C" w14:textId="77777777" w:rsidR="00C96FDA" w:rsidRDefault="00E041B2">
      <w:pPr>
        <w:pStyle w:val="SourceCode"/>
      </w:pPr>
      <w:r>
        <w:rPr>
          <w:rStyle w:val="CommentTok"/>
        </w:rPr>
        <w:t># Clone repository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yourusername/face-recognition-system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ace-recognition-system</w:t>
      </w:r>
      <w:r>
        <w:br/>
      </w:r>
      <w:r>
        <w:br/>
      </w:r>
      <w:r>
        <w:rPr>
          <w:rStyle w:val="CommentTok"/>
        </w:rPr>
        <w:t># Create virtual environment</w:t>
      </w:r>
      <w:r>
        <w:br/>
      </w: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  <w:r>
        <w:br/>
      </w:r>
      <w:r>
        <w:br/>
      </w:r>
      <w:r>
        <w:rPr>
          <w:rStyle w:val="CommentTok"/>
        </w:rPr>
        <w:t># Install dependencies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upgrade</w:t>
      </w:r>
      <w:r>
        <w:rPr>
          <w:rStyle w:val="NormalTok"/>
        </w:rPr>
        <w:t xml:space="preserve"> pip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opencv-python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numpy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Pillow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pandas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PyYAML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dlib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face-recognition</w:t>
      </w:r>
    </w:p>
    <w:p w14:paraId="7E507B80" w14:textId="77777777" w:rsidR="00C96FDA" w:rsidRDefault="00E041B2">
      <w:r>
        <w:pict w14:anchorId="4D2088E1">
          <v:rect id="_x0000_i1996" style="width:0;height:1.5pt" o:hralign="center" o:hrstd="t" o:hr="t"/>
        </w:pict>
      </w:r>
    </w:p>
    <w:p w14:paraId="709EE9FD" w14:textId="77777777" w:rsidR="00C96FDA" w:rsidRDefault="00E041B2">
      <w:pPr>
        <w:pStyle w:val="Heading2"/>
      </w:pPr>
      <w:bookmarkStart w:id="81" w:name="docker-installation"/>
      <w:bookmarkEnd w:id="77"/>
      <w:bookmarkEnd w:id="80"/>
      <w:r>
        <w:t>🐳</w:t>
      </w:r>
      <w:r>
        <w:t xml:space="preserve"> Docker Installation</w:t>
      </w:r>
    </w:p>
    <w:p w14:paraId="1B837EEE" w14:textId="77777777" w:rsidR="00C96FDA" w:rsidRDefault="00E041B2">
      <w:pPr>
        <w:pStyle w:val="Heading3"/>
      </w:pPr>
      <w:bookmarkStart w:id="82" w:name="dockerfile"/>
      <w:r>
        <w:t>Dockerfile</w:t>
      </w:r>
    </w:p>
    <w:p w14:paraId="1EA93938" w14:textId="77777777" w:rsidR="00C96FDA" w:rsidRDefault="00E041B2">
      <w:pPr>
        <w:pStyle w:val="FirstParagraph"/>
      </w:pPr>
      <w:r>
        <w:t xml:space="preserve">Create </w:t>
      </w:r>
      <w:r>
        <w:rPr>
          <w:rStyle w:val="VerbatimChar"/>
        </w:rPr>
        <w:t>Dockerfile</w:t>
      </w:r>
      <w:r>
        <w:t>:</w:t>
      </w:r>
    </w:p>
    <w:p w14:paraId="5D04DB21" w14:textId="77777777" w:rsidR="00C96FDA" w:rsidRDefault="00E041B2">
      <w:pPr>
        <w:pStyle w:val="SourceCode"/>
      </w:pPr>
      <w:r>
        <w:rPr>
          <w:rStyle w:val="KeywordTok"/>
        </w:rPr>
        <w:t>FROM</w:t>
      </w:r>
      <w:r>
        <w:rPr>
          <w:rStyle w:val="NormalTok"/>
        </w:rPr>
        <w:t xml:space="preserve"> python:3.10-slim</w:t>
      </w:r>
      <w:r>
        <w:br/>
      </w:r>
      <w:r>
        <w:br/>
      </w:r>
      <w:r>
        <w:rPr>
          <w:rStyle w:val="CommentTok"/>
        </w:rPr>
        <w:t># Install system dependencies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apt-get</w:t>
      </w:r>
      <w:r>
        <w:rPr>
          <w:rStyle w:val="NormalTok"/>
        </w:rPr>
        <w:t xml:space="preserve"> update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apt-get</w:t>
      </w:r>
      <w:r>
        <w:rPr>
          <w:rStyle w:val="NormalTok"/>
        </w:rPr>
        <w:t xml:space="preserve"> install </w:t>
      </w:r>
      <w:r>
        <w:rPr>
          <w:rStyle w:val="AttributeTok"/>
        </w:rPr>
        <w:t>-y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build-essentia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cmak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libopencv-de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python3-dev </w:t>
      </w:r>
      <w:r>
        <w:rPr>
          <w:rStyle w:val="DataTypeTok"/>
        </w:rPr>
        <w:t>\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rm</w:t>
      </w:r>
      <w:r>
        <w:rPr>
          <w:rStyle w:val="NormalTok"/>
        </w:rPr>
        <w:t xml:space="preserve"> </w:t>
      </w:r>
      <w:r>
        <w:rPr>
          <w:rStyle w:val="AttributeTok"/>
        </w:rPr>
        <w:t>-rf</w:t>
      </w:r>
      <w:r>
        <w:rPr>
          <w:rStyle w:val="NormalTok"/>
        </w:rPr>
        <w:t xml:space="preserve"> /var/lib/apt/lists/</w:t>
      </w:r>
      <w:r>
        <w:rPr>
          <w:rStyle w:val="PreprocessorTok"/>
        </w:rPr>
        <w:t>*</w:t>
      </w:r>
      <w:r>
        <w:br/>
      </w:r>
      <w:r>
        <w:br/>
      </w:r>
      <w:r>
        <w:rPr>
          <w:rStyle w:val="CommentTok"/>
        </w:rPr>
        <w:t># Set working directory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CommentTok"/>
        </w:rPr>
        <w:t># Copy requirements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requirements.txt .</w:t>
      </w:r>
      <w:r>
        <w:br/>
      </w:r>
      <w:r>
        <w:br/>
      </w:r>
      <w:r>
        <w:rPr>
          <w:rStyle w:val="CommentTok"/>
        </w:rPr>
        <w:t># Install Python dependencies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no-cache-dir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># Copy application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. .</w:t>
      </w:r>
      <w:r>
        <w:br/>
      </w:r>
      <w:r>
        <w:br/>
      </w:r>
      <w:r>
        <w:rPr>
          <w:rStyle w:val="CommentTok"/>
        </w:rPr>
        <w:t># Run application</w:t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python"</w:t>
      </w:r>
      <w:r>
        <w:rPr>
          <w:rStyle w:val="NormalTok"/>
        </w:rPr>
        <w:t xml:space="preserve">, </w:t>
      </w:r>
      <w:r>
        <w:rPr>
          <w:rStyle w:val="StringTok"/>
        </w:rPr>
        <w:t>"main.py"</w:t>
      </w:r>
      <w:r>
        <w:rPr>
          <w:rStyle w:val="NormalTok"/>
        </w:rPr>
        <w:t xml:space="preserve">, </w:t>
      </w:r>
      <w:r>
        <w:rPr>
          <w:rStyle w:val="StringTok"/>
        </w:rPr>
        <w:t>"--gui"</w:t>
      </w:r>
      <w:r>
        <w:rPr>
          <w:rStyle w:val="NormalTok"/>
        </w:rPr>
        <w:t>]</w:t>
      </w:r>
    </w:p>
    <w:p w14:paraId="1E576D43" w14:textId="77777777" w:rsidR="00C96FDA" w:rsidRDefault="00E041B2">
      <w:pPr>
        <w:pStyle w:val="Heading3"/>
      </w:pPr>
      <w:bookmarkStart w:id="83" w:name="build-and-run"/>
      <w:bookmarkEnd w:id="82"/>
      <w:r>
        <w:t>Build and Run</w:t>
      </w:r>
    </w:p>
    <w:p w14:paraId="1B0768E0" w14:textId="77777777" w:rsidR="00C96FDA" w:rsidRDefault="00E041B2">
      <w:pPr>
        <w:pStyle w:val="SourceCode"/>
      </w:pPr>
      <w:r>
        <w:rPr>
          <w:rStyle w:val="CommentTok"/>
        </w:rPr>
        <w:t># Build image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</w:t>
      </w:r>
      <w:r>
        <w:rPr>
          <w:rStyle w:val="NormalTok"/>
        </w:rPr>
        <w:t xml:space="preserve"> </w:t>
      </w:r>
      <w:r>
        <w:rPr>
          <w:rStyle w:val="AttributeTok"/>
        </w:rPr>
        <w:t>-t</w:t>
      </w:r>
      <w:r>
        <w:rPr>
          <w:rStyle w:val="NormalTok"/>
        </w:rPr>
        <w:t xml:space="preserve"> face-recognition-system .</w:t>
      </w:r>
      <w:r>
        <w:br/>
      </w:r>
      <w:r>
        <w:br/>
      </w:r>
      <w:r>
        <w:rPr>
          <w:rStyle w:val="CommentTok"/>
        </w:rPr>
        <w:t># Run containe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it</w:t>
      </w:r>
      <w:r>
        <w:rPr>
          <w:rStyle w:val="NormalTok"/>
        </w:rPr>
        <w:t xml:space="preserve"> </w:t>
      </w:r>
      <w:r>
        <w:rPr>
          <w:rStyle w:val="AttributeTok"/>
        </w:rPr>
        <w:t>--rm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device</w:t>
      </w:r>
      <w:r>
        <w:rPr>
          <w:rStyle w:val="OperatorTok"/>
        </w:rPr>
        <w:t>=</w:t>
      </w:r>
      <w:r>
        <w:rPr>
          <w:rStyle w:val="NormalTok"/>
        </w:rPr>
        <w:t xml:space="preserve">/dev/video0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e</w:t>
      </w:r>
      <w:r>
        <w:rPr>
          <w:rStyle w:val="NormalTok"/>
        </w:rPr>
        <w:t xml:space="preserve"> DISPLAY=</w:t>
      </w:r>
      <w:r>
        <w:rPr>
          <w:rStyle w:val="VariableTok"/>
        </w:rPr>
        <w:t>$DISPLAY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v</w:t>
      </w:r>
      <w:r>
        <w:rPr>
          <w:rStyle w:val="NormalTok"/>
        </w:rPr>
        <w:t xml:space="preserve"> /tmp/.X11-unix:/tmp/.X11-unix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face-recognition-system</w:t>
      </w:r>
    </w:p>
    <w:p w14:paraId="064F226F" w14:textId="77777777" w:rsidR="00C96FDA" w:rsidRDefault="00E041B2">
      <w:r>
        <w:pict w14:anchorId="742FFB5F">
          <v:rect id="_x0000_i1997" style="width:0;height:1.5pt" o:hralign="center" o:hrstd="t" o:hr="t"/>
        </w:pict>
      </w:r>
    </w:p>
    <w:p w14:paraId="24E8B3A0" w14:textId="77777777" w:rsidR="00C96FDA" w:rsidRDefault="00E041B2">
      <w:pPr>
        <w:pStyle w:val="Heading2"/>
      </w:pPr>
      <w:bookmarkStart w:id="84" w:name="troubleshooting-installation"/>
      <w:bookmarkEnd w:id="81"/>
      <w:bookmarkEnd w:id="83"/>
      <w:r>
        <w:t>🔧</w:t>
      </w:r>
      <w:r>
        <w:t xml:space="preserve"> Troubleshooting Installation</w:t>
      </w:r>
    </w:p>
    <w:p w14:paraId="0E3FB68D" w14:textId="77777777" w:rsidR="00C96FDA" w:rsidRDefault="00E041B2">
      <w:pPr>
        <w:pStyle w:val="Heading3"/>
      </w:pPr>
      <w:bookmarkStart w:id="85" w:name="issue-pip-not-found"/>
      <w:r>
        <w:t>Issue: pip not found</w:t>
      </w:r>
    </w:p>
    <w:p w14:paraId="3D4B0641" w14:textId="77777777" w:rsidR="00C96FDA" w:rsidRDefault="00E041B2">
      <w:pPr>
        <w:pStyle w:val="SourceCode"/>
      </w:pPr>
      <w:r>
        <w:rPr>
          <w:rStyle w:val="CommentTok"/>
        </w:rPr>
        <w:t># Windows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ensurepip </w:t>
      </w:r>
      <w:r>
        <w:rPr>
          <w:rStyle w:val="AttributeTok"/>
        </w:rPr>
        <w:t>--upgrade</w:t>
      </w:r>
      <w:r>
        <w:br/>
      </w:r>
      <w:r>
        <w:br/>
      </w:r>
      <w:r>
        <w:rPr>
          <w:rStyle w:val="CommentTok"/>
        </w:rPr>
        <w:t># Linux/Mac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-get install python3-pip</w:t>
      </w:r>
    </w:p>
    <w:p w14:paraId="023BCCF3" w14:textId="77777777" w:rsidR="00C96FDA" w:rsidRDefault="00E041B2">
      <w:pPr>
        <w:pStyle w:val="Heading3"/>
      </w:pPr>
      <w:bookmarkStart w:id="86" w:name="issue-permission-denied-linuxmac"/>
      <w:bookmarkEnd w:id="85"/>
      <w:r>
        <w:t>Issue: Permission denied (Linux/Mac)</w:t>
      </w:r>
    </w:p>
    <w:p w14:paraId="4B3237E1" w14:textId="77777777" w:rsidR="00C96FDA" w:rsidRDefault="00E041B2">
      <w:pPr>
        <w:pStyle w:val="SourceCode"/>
      </w:pPr>
      <w:r>
        <w:rPr>
          <w:rStyle w:val="CommentTok"/>
        </w:rPr>
        <w:t># Use --user flag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user</w:t>
      </w:r>
      <w:r>
        <w:rPr>
          <w:rStyle w:val="NormalTok"/>
        </w:rPr>
        <w:t xml:space="preserve"> opencv-python</w:t>
      </w:r>
      <w:r>
        <w:br/>
      </w:r>
      <w:r>
        <w:br/>
      </w:r>
      <w:r>
        <w:rPr>
          <w:rStyle w:val="CommentTok"/>
        </w:rPr>
        <w:t># Or use virtual environment (recommended)</w:t>
      </w:r>
      <w:r>
        <w:br/>
      </w: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</w:p>
    <w:p w14:paraId="60969605" w14:textId="77777777" w:rsidR="00C96FDA" w:rsidRDefault="00E041B2">
      <w:pPr>
        <w:pStyle w:val="Heading3"/>
      </w:pPr>
      <w:bookmarkStart w:id="87" w:name="issue-ssl-certificate-error"/>
      <w:bookmarkEnd w:id="86"/>
      <w:r>
        <w:lastRenderedPageBreak/>
        <w:t xml:space="preserve">Issue: SSL </w:t>
      </w:r>
      <w:r>
        <w:t>Certificate Error</w:t>
      </w:r>
    </w:p>
    <w:p w14:paraId="0C062226" w14:textId="77777777" w:rsidR="00C96FDA" w:rsidRDefault="00E041B2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trusted-host</w:t>
      </w:r>
      <w:r>
        <w:rPr>
          <w:rStyle w:val="NormalTok"/>
        </w:rPr>
        <w:t xml:space="preserve"> pypi.org </w:t>
      </w:r>
      <w:r>
        <w:rPr>
          <w:rStyle w:val="AttributeTok"/>
        </w:rPr>
        <w:t>--trusted-host</w:t>
      </w:r>
      <w:r>
        <w:rPr>
          <w:rStyle w:val="NormalTok"/>
        </w:rPr>
        <w:t xml:space="preserve"> files.pythonhosted.org opencv-python</w:t>
      </w:r>
    </w:p>
    <w:p w14:paraId="6258C798" w14:textId="77777777" w:rsidR="00C96FDA" w:rsidRDefault="00E041B2">
      <w:pPr>
        <w:pStyle w:val="Heading3"/>
      </w:pPr>
      <w:bookmarkStart w:id="88" w:name="issue-camera-not-detected"/>
      <w:bookmarkEnd w:id="87"/>
      <w:r>
        <w:t>Issue: Camera not detected</w:t>
      </w:r>
    </w:p>
    <w:p w14:paraId="02EE107A" w14:textId="77777777" w:rsidR="00C96FDA" w:rsidRDefault="00E041B2">
      <w:pPr>
        <w:pStyle w:val="SourceCode"/>
      </w:pPr>
      <w:r>
        <w:rPr>
          <w:rStyle w:val="CommentTok"/>
        </w:rPr>
        <w:t># Linux: Check camera permissions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/dev/video0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usermod </w:t>
      </w:r>
      <w:r>
        <w:rPr>
          <w:rStyle w:val="AttributeTok"/>
        </w:rPr>
        <w:t>-a</w:t>
      </w:r>
      <w:r>
        <w:rPr>
          <w:rStyle w:val="NormalTok"/>
        </w:rPr>
        <w:t xml:space="preserve"> </w:t>
      </w:r>
      <w:r>
        <w:rPr>
          <w:rStyle w:val="AttributeTok"/>
        </w:rPr>
        <w:t>-G</w:t>
      </w:r>
      <w:r>
        <w:rPr>
          <w:rStyle w:val="NormalTok"/>
        </w:rPr>
        <w:t xml:space="preserve"> video </w:t>
      </w:r>
      <w:r>
        <w:rPr>
          <w:rStyle w:val="VariableTok"/>
        </w:rPr>
        <w:t>$USER</w:t>
      </w:r>
      <w:r>
        <w:br/>
      </w:r>
      <w:r>
        <w:br/>
      </w:r>
      <w:r>
        <w:rPr>
          <w:rStyle w:val="CommentTok"/>
        </w:rPr>
        <w:t># Restart after adding to group</w:t>
      </w:r>
    </w:p>
    <w:p w14:paraId="01FACE46" w14:textId="77777777" w:rsidR="00C96FDA" w:rsidRDefault="00E041B2">
      <w:r>
        <w:pict w14:anchorId="6FCB7155">
          <v:rect id="_x0000_i1998" style="width:0;height:1.5pt" o:hralign="center" o:hrstd="t" o:hr="t"/>
        </w:pict>
      </w:r>
    </w:p>
    <w:p w14:paraId="0DC7FE85" w14:textId="77777777" w:rsidR="00C96FDA" w:rsidRDefault="00E041B2">
      <w:pPr>
        <w:pStyle w:val="Heading2"/>
      </w:pPr>
      <w:bookmarkStart w:id="89" w:name="post-installation-steps"/>
      <w:bookmarkEnd w:id="84"/>
      <w:bookmarkEnd w:id="88"/>
      <w:r>
        <w:t>✅</w:t>
      </w:r>
      <w:r>
        <w:t xml:space="preserve"> Pos</w:t>
      </w:r>
      <w:r>
        <w:t>t-Installation Steps</w:t>
      </w:r>
    </w:p>
    <w:p w14:paraId="4C7BE96F" w14:textId="77777777" w:rsidR="00C96FDA" w:rsidRDefault="00E041B2">
      <w:pPr>
        <w:pStyle w:val="Heading3"/>
      </w:pPr>
      <w:bookmarkStart w:id="90" w:name="configure-camera"/>
      <w:r>
        <w:t>1. Configure Camera</w:t>
      </w:r>
    </w:p>
    <w:p w14:paraId="48B73796" w14:textId="77777777" w:rsidR="00C96FDA" w:rsidRDefault="00E041B2">
      <w:pPr>
        <w:pStyle w:val="SourceCode"/>
      </w:pPr>
      <w:r>
        <w:rPr>
          <w:rStyle w:val="CommentTok"/>
        </w:rPr>
        <w:t># Test camera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import cv2; cap = cv2.VideoCapture(0); print('Camera OK' if cap.isOpened() else 'Camera Error')"</w:t>
      </w:r>
    </w:p>
    <w:p w14:paraId="37DC4B36" w14:textId="77777777" w:rsidR="00C96FDA" w:rsidRDefault="00E041B2">
      <w:pPr>
        <w:pStyle w:val="Heading3"/>
      </w:pPr>
      <w:bookmarkStart w:id="91" w:name="add-known-faces"/>
      <w:bookmarkEnd w:id="90"/>
      <w:r>
        <w:t>2. Add Known Faces</w:t>
      </w:r>
    </w:p>
    <w:p w14:paraId="193E28AB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add_faces.py</w:t>
      </w:r>
    </w:p>
    <w:p w14:paraId="00AAD7A1" w14:textId="77777777" w:rsidR="00C96FDA" w:rsidRDefault="00E041B2">
      <w:pPr>
        <w:pStyle w:val="Heading3"/>
      </w:pPr>
      <w:bookmarkStart w:id="92" w:name="run-application"/>
      <w:bookmarkEnd w:id="91"/>
      <w:r>
        <w:t>3. Run Application</w:t>
      </w:r>
    </w:p>
    <w:p w14:paraId="351EF51C" w14:textId="77777777" w:rsidR="00C96FDA" w:rsidRDefault="00E041B2">
      <w:pPr>
        <w:pStyle w:val="SourceCode"/>
      </w:pPr>
      <w:r>
        <w:rPr>
          <w:rStyle w:val="CommentTok"/>
        </w:rPr>
        <w:t># CLI mod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  <w:r>
        <w:br/>
      </w:r>
      <w:r>
        <w:br/>
      </w:r>
      <w:r>
        <w:rPr>
          <w:rStyle w:val="CommentTok"/>
        </w:rPr>
        <w:t># GUI mo</w:t>
      </w:r>
      <w:r>
        <w:rPr>
          <w:rStyle w:val="CommentTok"/>
        </w:rPr>
        <w:t>d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in.py </w:t>
      </w:r>
      <w:r>
        <w:rPr>
          <w:rStyle w:val="AttributeTok"/>
        </w:rPr>
        <w:t>--gui</w:t>
      </w:r>
    </w:p>
    <w:p w14:paraId="7FAE00CC" w14:textId="77777777" w:rsidR="00C96FDA" w:rsidRDefault="00E041B2">
      <w:r>
        <w:pict w14:anchorId="6AC7B39A">
          <v:rect id="_x0000_i1999" style="width:0;height:1.5pt" o:hralign="center" o:hrstd="t" o:hr="t"/>
        </w:pict>
      </w:r>
    </w:p>
    <w:p w14:paraId="51617E58" w14:textId="77777777" w:rsidR="00C96FDA" w:rsidRDefault="00E041B2">
      <w:pPr>
        <w:pStyle w:val="Heading2"/>
      </w:pPr>
      <w:bookmarkStart w:id="93" w:name="next-steps"/>
      <w:bookmarkEnd w:id="89"/>
      <w:bookmarkEnd w:id="92"/>
      <w:r>
        <w:t>📚</w:t>
      </w:r>
      <w:r>
        <w:t xml:space="preserve"> Next Steps</w:t>
      </w:r>
    </w:p>
    <w:p w14:paraId="2438CB50" w14:textId="2F47AA37" w:rsidR="00C96FDA" w:rsidRDefault="00E041B2">
      <w:pPr>
        <w:pStyle w:val="Compact"/>
        <w:numPr>
          <w:ilvl w:val="0"/>
          <w:numId w:val="11"/>
        </w:numPr>
      </w:pPr>
      <w:r>
        <w:t xml:space="preserve">Read </w:t>
      </w:r>
      <w:hyperlink r:id="rId18">
        <w:r>
          <w:rPr>
            <w:rStyle w:val="Hyperlink"/>
          </w:rPr>
          <w:t>USER_GUIDE.md</w:t>
        </w:r>
      </w:hyperlink>
      <w:r>
        <w:t xml:space="preserve"> for usage instructions</w:t>
      </w:r>
    </w:p>
    <w:p w14:paraId="31DC91A2" w14:textId="4B9FD629" w:rsidR="00C96FDA" w:rsidRDefault="00E041B2">
      <w:pPr>
        <w:pStyle w:val="Compact"/>
        <w:numPr>
          <w:ilvl w:val="0"/>
          <w:numId w:val="11"/>
        </w:numPr>
      </w:pPr>
      <w:r>
        <w:t xml:space="preserve">See </w:t>
      </w:r>
      <w:hyperlink r:id="rId19">
        <w:r>
          <w:rPr>
            <w:rStyle w:val="Hyperlink"/>
          </w:rPr>
          <w:t>TROUBLESHOOTING.md</w:t>
        </w:r>
      </w:hyperlink>
      <w:r>
        <w:t xml:space="preserve"> for common issues</w:t>
      </w:r>
    </w:p>
    <w:p w14:paraId="75CBB7F5" w14:textId="0C1B3864" w:rsidR="00C96FDA" w:rsidRDefault="00E041B2">
      <w:pPr>
        <w:pStyle w:val="Compact"/>
        <w:numPr>
          <w:ilvl w:val="0"/>
          <w:numId w:val="11"/>
        </w:numPr>
      </w:pPr>
      <w:r>
        <w:t xml:space="preserve">Check </w:t>
      </w:r>
      <w:hyperlink r:id="rId20">
        <w:r>
          <w:rPr>
            <w:rStyle w:val="Hyperlink"/>
          </w:rPr>
          <w:t>API.md</w:t>
        </w:r>
      </w:hyperlink>
      <w:r>
        <w:t xml:space="preserve"> </w:t>
      </w:r>
      <w:r>
        <w:t>for development</w:t>
      </w:r>
    </w:p>
    <w:p w14:paraId="235D367B" w14:textId="77777777" w:rsidR="00C96FDA" w:rsidRDefault="00E041B2">
      <w:r>
        <w:pict w14:anchorId="0A42002D">
          <v:rect id="_x0000_i2000" style="width:0;height:1.5pt" o:hralign="center" o:hrstd="t" o:hr="t"/>
        </w:pict>
      </w:r>
    </w:p>
    <w:p w14:paraId="49FFC58E" w14:textId="77777777" w:rsidR="00C96FDA" w:rsidRDefault="00E041B2">
      <w:pPr>
        <w:pStyle w:val="Heading2"/>
      </w:pPr>
      <w:bookmarkStart w:id="94" w:name="getting-help"/>
      <w:bookmarkEnd w:id="93"/>
      <w:r>
        <w:t>🆘</w:t>
      </w:r>
      <w:r>
        <w:t xml:space="preserve"> Getting Help</w:t>
      </w:r>
    </w:p>
    <w:p w14:paraId="744AAD41" w14:textId="4396A389" w:rsidR="00C96FDA" w:rsidRDefault="00E041B2">
      <w:pPr>
        <w:pStyle w:val="FirstParagraph"/>
      </w:pPr>
      <w:r>
        <w:t xml:space="preserve">If you encounter issues: 1. Check </w:t>
      </w:r>
      <w:hyperlink r:id="rId21">
        <w:r>
          <w:rPr>
            <w:rStyle w:val="Hyperlink"/>
          </w:rPr>
          <w:t>TROUBLESHOOTING.md</w:t>
        </w:r>
      </w:hyperlink>
      <w:r>
        <w:t xml:space="preserve"> 2. Search </w:t>
      </w:r>
      <w:hyperlink r:id="rId22">
        <w:r>
          <w:rPr>
            <w:rStyle w:val="Hyperlink"/>
          </w:rPr>
          <w:t>existing issues</w:t>
        </w:r>
      </w:hyperlink>
      <w:r>
        <w:t xml:space="preserve"> 3. Create a </w:t>
      </w:r>
      <w:hyperlink r:id="rId23">
        <w:r>
          <w:rPr>
            <w:rStyle w:val="Hyperlink"/>
          </w:rPr>
          <w:t>new issue</w:t>
        </w:r>
      </w:hyperlink>
    </w:p>
    <w:p w14:paraId="6FE57A31" w14:textId="77777777" w:rsidR="00C96FDA" w:rsidRDefault="00E041B2">
      <w:r>
        <w:pict w14:anchorId="210D811C">
          <v:rect id="_x0000_i2001" style="width:0;height:1.5pt" o:hralign="center" o:hrstd="t" o:hr="t"/>
        </w:pict>
      </w:r>
    </w:p>
    <w:p w14:paraId="518D9313" w14:textId="77777777" w:rsidR="00C96FDA" w:rsidRDefault="00E041B2">
      <w:pPr>
        <w:pStyle w:val="FirstParagraph"/>
      </w:pPr>
      <w:r>
        <w:t>Installation Guide v1.0 | Last Updated: 2024-01-15</w:t>
      </w:r>
    </w:p>
    <w:p w14:paraId="3F5021AF" w14:textId="77777777" w:rsidR="00C96FDA" w:rsidRDefault="00E041B2">
      <w:pPr>
        <w:pStyle w:val="SourceCode"/>
      </w:pPr>
      <w:r>
        <w:br/>
      </w:r>
      <w:r>
        <w:rPr>
          <w:rStyle w:val="VerbatimChar"/>
        </w:rPr>
        <w:t>---</w:t>
      </w:r>
      <w:r>
        <w:br/>
      </w:r>
      <w:r>
        <w:lastRenderedPageBreak/>
        <w:br/>
      </w:r>
      <w:r>
        <w:rPr>
          <w:rStyle w:val="VerbatimChar"/>
        </w:rPr>
        <w:t>## **3. USER_GUIDE.md** (User Manual)</w:t>
      </w:r>
      <w:r>
        <w:br/>
      </w:r>
      <w:r>
        <w:br/>
      </w:r>
      <w:r>
        <w:rPr>
          <w:rStyle w:val="VerbatimChar"/>
        </w:rPr>
        <w:t>Create `docs/USER_GUIDE.md`:</w:t>
      </w:r>
      <w:r>
        <w:br/>
      </w:r>
      <w:r>
        <w:br/>
      </w:r>
      <w:r>
        <w:rPr>
          <w:rStyle w:val="VerbatimChar"/>
        </w:rPr>
        <w:t>```markdown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📖</w:t>
      </w:r>
      <w:r>
        <w:rPr>
          <w:rStyle w:val="VerbatimChar"/>
        </w:rPr>
        <w:t xml:space="preserve"> User Guide - Face Recognition System</w:t>
      </w:r>
      <w:r>
        <w:br/>
      </w:r>
      <w:r>
        <w:br/>
      </w:r>
      <w:r>
        <w:rPr>
          <w:rStyle w:val="VerbatimChar"/>
        </w:rPr>
        <w:t>Complete guide for using the Face Recognition System.</w:t>
      </w:r>
      <w:r>
        <w:br/>
      </w:r>
      <w:r>
        <w:br/>
      </w:r>
      <w:r>
        <w:rPr>
          <w:rStyle w:val="VerbatimChar"/>
        </w:rPr>
        <w:t>---</w:t>
      </w:r>
      <w:r>
        <w:br/>
      </w:r>
      <w:r>
        <w:br/>
      </w:r>
      <w:r>
        <w:rPr>
          <w:rStyle w:val="VerbatimChar"/>
        </w:rPr>
        <w:t>## Table of Contents</w:t>
      </w:r>
      <w:r>
        <w:br/>
      </w:r>
      <w:r>
        <w:br/>
      </w:r>
      <w:r>
        <w:rPr>
          <w:rStyle w:val="VerbatimChar"/>
        </w:rPr>
        <w:t>1. [Getting Started](#getting-started)</w:t>
      </w:r>
      <w:r>
        <w:br/>
      </w:r>
      <w:r>
        <w:rPr>
          <w:rStyle w:val="VerbatimChar"/>
        </w:rPr>
        <w:t>2. [</w:t>
      </w:r>
      <w:r>
        <w:rPr>
          <w:rStyle w:val="VerbatimChar"/>
        </w:rPr>
        <w:t>Adding Faces](#adding-faces)</w:t>
      </w:r>
      <w:r>
        <w:br/>
      </w:r>
      <w:r>
        <w:rPr>
          <w:rStyle w:val="VerbatimChar"/>
        </w:rPr>
        <w:t>3. [Running Recognition](#running-recognition)</w:t>
      </w:r>
      <w:r>
        <w:br/>
      </w:r>
      <w:r>
        <w:rPr>
          <w:rStyle w:val="VerbatimChar"/>
        </w:rPr>
        <w:t>4. [GUI Features](#gui-features)</w:t>
      </w:r>
      <w:r>
        <w:br/>
      </w:r>
      <w:r>
        <w:rPr>
          <w:rStyle w:val="VerbatimChar"/>
        </w:rPr>
        <w:t>5. [CLI Features](#cli-features)</w:t>
      </w:r>
      <w:r>
        <w:br/>
      </w:r>
      <w:r>
        <w:rPr>
          <w:rStyle w:val="VerbatimChar"/>
        </w:rPr>
        <w:t>6. [Managing Faces](#managing-faces)</w:t>
      </w:r>
      <w:r>
        <w:br/>
      </w:r>
      <w:r>
        <w:rPr>
          <w:rStyle w:val="VerbatimChar"/>
        </w:rPr>
        <w:t>7. [Recognition History](#recognition-history)</w:t>
      </w:r>
      <w:r>
        <w:br/>
      </w:r>
      <w:r>
        <w:rPr>
          <w:rStyle w:val="VerbatimChar"/>
        </w:rPr>
        <w:t>8. [Tips &amp; Best Practices](#ti</w:t>
      </w:r>
      <w:r>
        <w:rPr>
          <w:rStyle w:val="VerbatimChar"/>
        </w:rPr>
        <w:t>ps--best-practices)</w:t>
      </w:r>
      <w:r>
        <w:br/>
      </w:r>
      <w:r>
        <w:br/>
      </w:r>
      <w:r>
        <w:rPr>
          <w:rStyle w:val="VerbatimChar"/>
        </w:rPr>
        <w:t>---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🚀</w:t>
      </w:r>
      <w:r>
        <w:rPr>
          <w:rStyle w:val="VerbatimChar"/>
        </w:rPr>
        <w:t xml:space="preserve"> Getting Started</w:t>
      </w:r>
      <w:r>
        <w:br/>
      </w:r>
      <w:r>
        <w:br/>
      </w:r>
      <w:r>
        <w:rPr>
          <w:rStyle w:val="VerbatimChar"/>
        </w:rPr>
        <w:t>### First Launch</w:t>
      </w:r>
      <w:r>
        <w:br/>
      </w:r>
      <w:r>
        <w:br/>
      </w:r>
      <w:r>
        <w:rPr>
          <w:rStyle w:val="VerbatimChar"/>
        </w:rPr>
        <w:t>After installation, follow these steps:</w:t>
      </w:r>
      <w:r>
        <w:br/>
      </w:r>
      <w:r>
        <w:br/>
      </w:r>
      <w:r>
        <w:rPr>
          <w:rStyle w:val="VerbatimChar"/>
        </w:rPr>
        <w:t>1. **Add at least one known face**</w:t>
      </w:r>
      <w:r>
        <w:br/>
      </w:r>
      <w:r>
        <w:rPr>
          <w:rStyle w:val="VerbatimChar"/>
        </w:rPr>
        <w:t>2. **Start face recognition**</w:t>
      </w:r>
      <w:r>
        <w:br/>
      </w:r>
      <w:r>
        <w:rPr>
          <w:rStyle w:val="VerbatimChar"/>
        </w:rPr>
        <w:t>3. **View results**</w:t>
      </w:r>
      <w:r>
        <w:br/>
      </w:r>
      <w:r>
        <w:br/>
      </w:r>
      <w:r>
        <w:rPr>
          <w:rStyle w:val="VerbatimChar"/>
        </w:rPr>
        <w:t>---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👤</w:t>
      </w:r>
      <w:r>
        <w:rPr>
          <w:rStyle w:val="VerbatimChar"/>
        </w:rPr>
        <w:t xml:space="preserve"> Adding Faces</w:t>
      </w:r>
      <w:r>
        <w:br/>
      </w:r>
      <w:r>
        <w:br/>
      </w:r>
      <w:r>
        <w:rPr>
          <w:rStyle w:val="VerbatimChar"/>
        </w:rPr>
        <w:t>### Method 1: Using add_faces.py (Recommended)</w:t>
      </w:r>
      <w:r>
        <w:br/>
      </w:r>
      <w:r>
        <w:br/>
      </w:r>
      <w:r>
        <w:rPr>
          <w:rStyle w:val="VerbatimChar"/>
        </w:rPr>
        <w:t>```bash</w:t>
      </w:r>
      <w:r>
        <w:br/>
      </w:r>
      <w:r>
        <w:rPr>
          <w:rStyle w:val="VerbatimChar"/>
        </w:rPr>
        <w:t>python add_faces.py</w:t>
      </w:r>
    </w:p>
    <w:p w14:paraId="002911FE" w14:textId="77777777" w:rsidR="00C96FDA" w:rsidRDefault="00E041B2">
      <w:pPr>
        <w:pStyle w:val="FirstParagraph"/>
      </w:pPr>
      <w:r>
        <w:rPr>
          <w:b/>
          <w:bCs/>
        </w:rPr>
        <w:t>Steps:</w:t>
      </w:r>
      <w:r>
        <w:t xml:space="preserve"> 1. Enter person’s name (e.g., “John Doe”) 2. Position face in camera - Look directly at camera - Ensure good lighting - Center face in blue rectangle 3. Press </w:t>
      </w:r>
      <w:r>
        <w:rPr>
          <w:b/>
          <w:bCs/>
        </w:rPr>
        <w:t>SPACE</w:t>
      </w:r>
      <w:r>
        <w:t xml:space="preserve"> to captu</w:t>
      </w:r>
      <w:r>
        <w:t>re 4. Face is automatically saved</w:t>
      </w:r>
    </w:p>
    <w:p w14:paraId="42A3E177" w14:textId="77777777" w:rsidR="00C96FDA" w:rsidRDefault="00E041B2">
      <w:pPr>
        <w:pStyle w:val="BodyText"/>
      </w:pPr>
      <w:r>
        <w:rPr>
          <w:b/>
          <w:bCs/>
        </w:rPr>
        <w:lastRenderedPageBreak/>
        <w:t>Tips:</w:t>
      </w:r>
      <w:r>
        <w:t xml:space="preserve"> - ✅ Good lighting (face well-lit, no shadows) - ✅ Look directly at camera - ✅ Neutral expression - ✅ Remove glasses (or add with/without separately) - ❌ Avoid blurry images - ❌ Avoid extreme angles</w:t>
      </w:r>
    </w:p>
    <w:p w14:paraId="240D61CF" w14:textId="77777777" w:rsidR="00C96FDA" w:rsidRDefault="00E041B2">
      <w:pPr>
        <w:pStyle w:val="Heading3"/>
      </w:pPr>
      <w:bookmarkStart w:id="95" w:name="method-2-manual-image-addition"/>
      <w:r>
        <w:t>Method 2: Manual I</w:t>
      </w:r>
      <w:r>
        <w:t>mage Addition</w:t>
      </w:r>
    </w:p>
    <w:p w14:paraId="306E0051" w14:textId="77777777" w:rsidR="00C96FDA" w:rsidRDefault="00E041B2">
      <w:pPr>
        <w:pStyle w:val="Compact"/>
        <w:numPr>
          <w:ilvl w:val="0"/>
          <w:numId w:val="12"/>
        </w:numPr>
      </w:pPr>
      <w:r>
        <w:t>Take a clear photo of the person</w:t>
      </w:r>
    </w:p>
    <w:p w14:paraId="070EED29" w14:textId="77777777" w:rsidR="00C96FDA" w:rsidRDefault="00E041B2">
      <w:pPr>
        <w:pStyle w:val="Compact"/>
        <w:numPr>
          <w:ilvl w:val="0"/>
          <w:numId w:val="12"/>
        </w:numPr>
      </w:pPr>
      <w:r>
        <w:t xml:space="preserve">Save as </w:t>
      </w:r>
      <w:r>
        <w:rPr>
          <w:rStyle w:val="VerbatimChar"/>
        </w:rPr>
        <w:t>known_faces/PersonName.jpg</w:t>
      </w:r>
    </w:p>
    <w:p w14:paraId="62ACE72E" w14:textId="77777777" w:rsidR="00C96FDA" w:rsidRDefault="00E041B2">
      <w:pPr>
        <w:pStyle w:val="Compact"/>
        <w:numPr>
          <w:ilvl w:val="0"/>
          <w:numId w:val="12"/>
        </w:numPr>
      </w:pPr>
      <w:r>
        <w:t>Restart application to load</w:t>
      </w:r>
    </w:p>
    <w:p w14:paraId="1E2DACC6" w14:textId="77777777" w:rsidR="00C96FDA" w:rsidRDefault="00E041B2">
      <w:pPr>
        <w:pStyle w:val="FirstParagraph"/>
      </w:pPr>
      <w:r>
        <w:rPr>
          <w:b/>
          <w:bCs/>
        </w:rPr>
        <w:t>Image Requirements:</w:t>
      </w:r>
      <w:r>
        <w:t xml:space="preserve"> - Format: JPG, PNG, BMP, GIF - Size: Any (will be auto-resized) - Face: Clearly visible, front-facing - Quality: Not blurry or</w:t>
      </w:r>
      <w:r>
        <w:t xml:space="preserve"> pixelated</w:t>
      </w:r>
    </w:p>
    <w:p w14:paraId="5949F255" w14:textId="77777777" w:rsidR="00C96FDA" w:rsidRDefault="00E041B2">
      <w:pPr>
        <w:pStyle w:val="Heading3"/>
      </w:pPr>
      <w:bookmarkStart w:id="96" w:name="method-3-during-recognition-gui"/>
      <w:bookmarkEnd w:id="95"/>
      <w:r>
        <w:t>Method 3: During Recognition (GUI)</w:t>
      </w:r>
    </w:p>
    <w:p w14:paraId="04E28EE2" w14:textId="77777777" w:rsidR="00C96FDA" w:rsidRDefault="00E041B2">
      <w:pPr>
        <w:pStyle w:val="Compact"/>
        <w:numPr>
          <w:ilvl w:val="0"/>
          <w:numId w:val="13"/>
        </w:numPr>
      </w:pPr>
      <w:r>
        <w:t>Start camera</w:t>
      </w:r>
    </w:p>
    <w:p w14:paraId="02902C14" w14:textId="77777777" w:rsidR="00C96FDA" w:rsidRDefault="00E041B2">
      <w:pPr>
        <w:pStyle w:val="Compact"/>
        <w:numPr>
          <w:ilvl w:val="0"/>
          <w:numId w:val="13"/>
        </w:numPr>
      </w:pPr>
      <w:r>
        <w:t>Click “</w:t>
      </w:r>
      <w:r>
        <w:t>📸</w:t>
      </w:r>
      <w:r>
        <w:t xml:space="preserve"> Capture Face”</w:t>
      </w:r>
    </w:p>
    <w:p w14:paraId="6FF7A2AD" w14:textId="77777777" w:rsidR="00C96FDA" w:rsidRDefault="00E041B2">
      <w:pPr>
        <w:pStyle w:val="Compact"/>
        <w:numPr>
          <w:ilvl w:val="0"/>
          <w:numId w:val="13"/>
        </w:numPr>
      </w:pPr>
      <w:r>
        <w:t>Enter name</w:t>
      </w:r>
    </w:p>
    <w:p w14:paraId="0A28B586" w14:textId="77777777" w:rsidR="00C96FDA" w:rsidRDefault="00E041B2">
      <w:pPr>
        <w:pStyle w:val="Compact"/>
        <w:numPr>
          <w:ilvl w:val="0"/>
          <w:numId w:val="13"/>
        </w:numPr>
      </w:pPr>
      <w:r>
        <w:t>Face is added immediately</w:t>
      </w:r>
    </w:p>
    <w:p w14:paraId="56C884A9" w14:textId="77777777" w:rsidR="00C96FDA" w:rsidRDefault="00E041B2">
      <w:r>
        <w:pict w14:anchorId="1E1EE2F2">
          <v:rect id="_x0000_i2002" style="width:0;height:1.5pt" o:hralign="center" o:hrstd="t" o:hr="t"/>
        </w:pict>
      </w:r>
    </w:p>
    <w:p w14:paraId="65961CF6" w14:textId="77777777" w:rsidR="00C96FDA" w:rsidRDefault="00E041B2">
      <w:pPr>
        <w:pStyle w:val="Heading2"/>
      </w:pPr>
      <w:bookmarkStart w:id="97" w:name="running-recognition"/>
      <w:bookmarkEnd w:id="94"/>
      <w:bookmarkEnd w:id="96"/>
      <w:r>
        <w:t>🎥</w:t>
      </w:r>
      <w:r>
        <w:t xml:space="preserve"> Running Recognition</w:t>
      </w:r>
    </w:p>
    <w:p w14:paraId="4AE1F3D7" w14:textId="77777777" w:rsidR="00C96FDA" w:rsidRDefault="00E041B2">
      <w:pPr>
        <w:pStyle w:val="Heading3"/>
      </w:pPr>
      <w:bookmarkStart w:id="98" w:name="gui-mode-recommended-for-beginners"/>
      <w:r>
        <w:t>GUI Mode (Recommended for Beginners)</w:t>
      </w:r>
    </w:p>
    <w:p w14:paraId="59545D37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in.py </w:t>
      </w:r>
      <w:r>
        <w:rPr>
          <w:rStyle w:val="AttributeTok"/>
        </w:rPr>
        <w:t>--gui</w:t>
      </w:r>
    </w:p>
    <w:p w14:paraId="1488E638" w14:textId="77777777" w:rsidR="00C96FDA" w:rsidRDefault="00E041B2">
      <w:pPr>
        <w:pStyle w:val="FirstParagraph"/>
      </w:pPr>
      <w:r>
        <w:rPr>
          <w:b/>
          <w:bCs/>
        </w:rPr>
        <w:t>Interface Overview:</w:t>
      </w:r>
    </w:p>
    <w:p w14:paraId="62F4A0A6" w14:textId="77777777" w:rsidR="00C96FDA" w:rsidRDefault="00E041B2">
      <w:pPr>
        <w:pStyle w:val="SourceCode"/>
      </w:pPr>
      <w:r>
        <w:rPr>
          <w:rStyle w:val="VerbatimChar"/>
        </w:rPr>
        <w:t>┌────────────────────────────────</w:t>
      </w:r>
      <w:r>
        <w:rPr>
          <w:rStyle w:val="VerbatimChar"/>
        </w:rPr>
        <w:t>─────────┐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</w:rPr>
        <w:t>🎥</w:t>
      </w:r>
      <w:r>
        <w:rPr>
          <w:rStyle w:val="VerbatimChar"/>
        </w:rPr>
        <w:t xml:space="preserve"> Face Recognition System             │</w:t>
      </w:r>
      <w:r>
        <w:br/>
      </w:r>
      <w:r>
        <w:rPr>
          <w:rStyle w:val="VerbatimChar"/>
        </w:rPr>
        <w:t>├──────────────────┬──────────────────────┤</w:t>
      </w:r>
      <w:r>
        <w:br/>
      </w:r>
      <w:r>
        <w:rPr>
          <w:rStyle w:val="VerbatimChar"/>
        </w:rPr>
        <w:t xml:space="preserve">│                  │  </w:t>
      </w:r>
      <w:r>
        <w:rPr>
          <w:rStyle w:val="VerbatimChar"/>
        </w:rPr>
        <w:t>📊</w:t>
      </w:r>
      <w:r>
        <w:rPr>
          <w:rStyle w:val="VerbatimChar"/>
        </w:rPr>
        <w:t xml:space="preserve"> Detection Info   │</w:t>
      </w:r>
      <w:r>
        <w:br/>
      </w:r>
      <w:r>
        <w:rPr>
          <w:rStyle w:val="VerbatimChar"/>
        </w:rPr>
        <w:t>│   Video Feed     │  - Faces: 1          │</w:t>
      </w:r>
      <w:r>
        <w:br/>
      </w:r>
      <w:r>
        <w:rPr>
          <w:rStyle w:val="VerbatimChar"/>
        </w:rPr>
        <w:t>│   (Live Camera)  │  - Name: John Doe    │</w:t>
      </w:r>
      <w:r>
        <w:br/>
      </w:r>
      <w:r>
        <w:rPr>
          <w:rStyle w:val="VerbatimChar"/>
        </w:rPr>
        <w:t>│                  │  - C</w:t>
      </w:r>
      <w:r>
        <w:rPr>
          <w:rStyle w:val="VerbatimChar"/>
        </w:rPr>
        <w:t>onfidence: 95.2% │</w:t>
      </w:r>
      <w:r>
        <w:br/>
      </w:r>
      <w:r>
        <w:rPr>
          <w:rStyle w:val="VerbatimChar"/>
        </w:rPr>
        <w:t>│                  │                      │</w:t>
      </w:r>
      <w:r>
        <w:br/>
      </w:r>
      <w:r>
        <w:rPr>
          <w:rStyle w:val="VerbatimChar"/>
        </w:rPr>
        <w:t xml:space="preserve">│  ▶  ⏹  </w:t>
      </w:r>
      <w:r>
        <w:rPr>
          <w:rStyle w:val="VerbatimChar"/>
        </w:rPr>
        <w:t>📸</w:t>
      </w:r>
      <w:r>
        <w:rPr>
          <w:rStyle w:val="VerbatimChar"/>
        </w:rPr>
        <w:t xml:space="preserve">       │  </w:t>
      </w:r>
      <w:r>
        <w:rPr>
          <w:rStyle w:val="VerbatimChar"/>
        </w:rPr>
        <w:t>👥</w:t>
      </w:r>
      <w:r>
        <w:rPr>
          <w:rStyle w:val="VerbatimChar"/>
        </w:rPr>
        <w:t xml:space="preserve"> Known Faces      │</w:t>
      </w:r>
      <w:r>
        <w:br/>
      </w:r>
      <w:r>
        <w:rPr>
          <w:rStyle w:val="VerbatimChar"/>
        </w:rPr>
        <w:t>│ Start Stop Cap   │  1. John Doe         │</w:t>
      </w:r>
      <w:r>
        <w:br/>
      </w:r>
      <w:r>
        <w:rPr>
          <w:rStyle w:val="VerbatimChar"/>
        </w:rPr>
        <w:t>│                  │  2. Jane Smith       │</w:t>
      </w:r>
      <w:r>
        <w:br/>
      </w:r>
      <w:r>
        <w:rPr>
          <w:rStyle w:val="VerbatimChar"/>
        </w:rPr>
        <w:t xml:space="preserve">│                  │  ➕ </w:t>
      </w:r>
      <w:r>
        <w:rPr>
          <w:rStyle w:val="VerbatimChar"/>
        </w:rPr>
        <w:t>🗑</w:t>
      </w:r>
      <w:r>
        <w:rPr>
          <w:rStyle w:val="VerbatimChar"/>
        </w:rPr>
        <w:t>️</w:t>
      </w:r>
      <w:r>
        <w:rPr>
          <w:rStyle w:val="VerbatimChar"/>
        </w:rPr>
        <w:t xml:space="preserve"> </w:t>
      </w:r>
      <w:r>
        <w:rPr>
          <w:rStyle w:val="VerbatimChar"/>
        </w:rPr>
        <w:t>🔄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>└──────────────────</w:t>
      </w:r>
      <w:r>
        <w:rPr>
          <w:rStyle w:val="VerbatimChar"/>
        </w:rPr>
        <w:t>┴──────────────────────┘</w:t>
      </w:r>
    </w:p>
    <w:p w14:paraId="5DC3E3E2" w14:textId="77777777" w:rsidR="00C96FDA" w:rsidRDefault="00E041B2">
      <w:pPr>
        <w:pStyle w:val="FirstParagraph"/>
      </w:pPr>
      <w:r>
        <w:rPr>
          <w:b/>
          <w:bCs/>
        </w:rPr>
        <w:t>Controls:</w:t>
      </w:r>
      <w:r>
        <w:t xml:space="preserve"> - </w:t>
      </w:r>
      <w:r>
        <w:rPr>
          <w:b/>
          <w:bCs/>
        </w:rPr>
        <w:t>▶ Start Camera</w:t>
      </w:r>
      <w:r>
        <w:t xml:space="preserve"> - Begin recognition - </w:t>
      </w:r>
      <w:r>
        <w:rPr>
          <w:b/>
          <w:bCs/>
        </w:rPr>
        <w:t>⏹</w:t>
      </w:r>
      <w:r>
        <w:rPr>
          <w:b/>
          <w:bCs/>
        </w:rPr>
        <w:t xml:space="preserve"> Stop Camera</w:t>
      </w:r>
      <w:r>
        <w:t xml:space="preserve"> - Pause recognition - </w:t>
      </w:r>
      <w:r>
        <w:rPr>
          <w:b/>
          <w:bCs/>
        </w:rPr>
        <w:t>📸</w:t>
      </w:r>
      <w:r>
        <w:rPr>
          <w:b/>
          <w:bCs/>
        </w:rPr>
        <w:t xml:space="preserve"> Capture Face</w:t>
      </w:r>
      <w:r>
        <w:t xml:space="preserve"> - Add new face - </w:t>
      </w:r>
      <w:r>
        <w:rPr>
          <w:b/>
          <w:bCs/>
        </w:rPr>
        <w:t>➕</w:t>
      </w:r>
      <w:r>
        <w:rPr>
          <w:b/>
          <w:bCs/>
        </w:rPr>
        <w:t xml:space="preserve"> Add</w:t>
      </w:r>
      <w:r>
        <w:t xml:space="preserve"> - Add face from file - </w:t>
      </w:r>
      <w:r>
        <w:rPr>
          <w:b/>
          <w:bCs/>
        </w:rPr>
        <w:t>🗑</w:t>
      </w:r>
      <w:r>
        <w:rPr>
          <w:b/>
          <w:bCs/>
        </w:rPr>
        <w:t>️</w:t>
      </w:r>
      <w:r>
        <w:rPr>
          <w:b/>
          <w:bCs/>
        </w:rPr>
        <w:t xml:space="preserve"> Remove</w:t>
      </w:r>
      <w:r>
        <w:t xml:space="preserve"> - Delete selected face - </w:t>
      </w:r>
      <w:r>
        <w:rPr>
          <w:b/>
          <w:bCs/>
        </w:rPr>
        <w:t>🔄</w:t>
      </w:r>
      <w:r>
        <w:rPr>
          <w:b/>
          <w:bCs/>
        </w:rPr>
        <w:t xml:space="preserve"> Refresh</w:t>
      </w:r>
      <w:r>
        <w:t xml:space="preserve"> - Update face list</w:t>
      </w:r>
    </w:p>
    <w:p w14:paraId="3F0A3E4D" w14:textId="77777777" w:rsidR="00C96FDA" w:rsidRDefault="00E041B2">
      <w:pPr>
        <w:pStyle w:val="Heading3"/>
      </w:pPr>
      <w:bookmarkStart w:id="99" w:name="cli-mode-for-advanced-users"/>
      <w:bookmarkEnd w:id="98"/>
      <w:r>
        <w:t>CLI Mode (For Advanced Users)</w:t>
      </w:r>
    </w:p>
    <w:p w14:paraId="0704EAB7" w14:textId="77777777" w:rsidR="00C96FDA" w:rsidRDefault="00E041B2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</w:p>
    <w:p w14:paraId="62AD20AE" w14:textId="77777777" w:rsidR="00C96FDA" w:rsidRDefault="00E041B2">
      <w:pPr>
        <w:pStyle w:val="FirstParagraph"/>
      </w:pPr>
      <w:r>
        <w:rPr>
          <w:b/>
          <w:bCs/>
        </w:rPr>
        <w:lastRenderedPageBreak/>
        <w:t>Controls:</w:t>
      </w:r>
      <w:r>
        <w:t xml:space="preserve"> - </w:t>
      </w:r>
      <w:r>
        <w:rPr>
          <w:b/>
          <w:bCs/>
        </w:rPr>
        <w:t>Q</w:t>
      </w:r>
      <w:r>
        <w:t xml:space="preserve"> - Quit - </w:t>
      </w:r>
      <w:r>
        <w:rPr>
          <w:b/>
          <w:bCs/>
        </w:rPr>
        <w:t>S</w:t>
      </w:r>
      <w:r>
        <w:t xml:space="preserve"> - Save screenshot - </w:t>
      </w:r>
      <w:r>
        <w:rPr>
          <w:b/>
          <w:bCs/>
        </w:rPr>
        <w:t>C</w:t>
      </w:r>
      <w:r>
        <w:t xml:space="preserve"> - Capture and add face</w:t>
      </w:r>
    </w:p>
    <w:p w14:paraId="26CBA7E0" w14:textId="77777777" w:rsidR="00C96FDA" w:rsidRDefault="00E041B2">
      <w:pPr>
        <w:pStyle w:val="BodyText"/>
      </w:pPr>
      <w:r>
        <w:rPr>
          <w:b/>
          <w:bCs/>
        </w:rPr>
        <w:t>Display Information:</w:t>
      </w:r>
      <w:r>
        <w:t xml:space="preserve"> - Green box = Recognized person - Red box = Unknown person </w:t>
      </w:r>
      <w:r>
        <w:t>- Confidence percentage shown below name</w:t>
      </w:r>
    </w:p>
    <w:p w14:paraId="6DF40F18" w14:textId="77777777" w:rsidR="00C96FDA" w:rsidRDefault="00E041B2">
      <w:r>
        <w:pict w14:anchorId="21F5143D">
          <v:rect id="_x0000_i2003" style="width:0;height:1.5pt" o:hralign="center" o:hrstd="t" o:hr="t"/>
        </w:pict>
      </w:r>
    </w:p>
    <w:p w14:paraId="46F3F9F0" w14:textId="77777777" w:rsidR="00C96FDA" w:rsidRDefault="00E041B2">
      <w:pPr>
        <w:pStyle w:val="Heading2"/>
      </w:pPr>
      <w:bookmarkStart w:id="100" w:name="gui-features"/>
      <w:bookmarkEnd w:id="97"/>
      <w:bookmarkEnd w:id="99"/>
      <w:r>
        <w:t>🖥</w:t>
      </w:r>
      <w:r>
        <w:t>️</w:t>
      </w:r>
      <w:r>
        <w:t xml:space="preserve"> GUI Features</w:t>
      </w:r>
    </w:p>
    <w:p w14:paraId="18C84D86" w14:textId="77777777" w:rsidR="00C96FDA" w:rsidRDefault="00E041B2">
      <w:pPr>
        <w:pStyle w:val="Heading3"/>
      </w:pPr>
      <w:bookmarkStart w:id="101" w:name="main-window-1"/>
      <w:r>
        <w:t>Main Window</w:t>
      </w:r>
    </w:p>
    <w:p w14:paraId="5752BF48" w14:textId="77777777" w:rsidR="00C96FDA" w:rsidRDefault="00E041B2">
      <w:pPr>
        <w:pStyle w:val="Heading4"/>
      </w:pPr>
      <w:bookmarkStart w:id="102" w:name="video-feed-panel"/>
      <w:r>
        <w:t>Video Feed Panel</w:t>
      </w:r>
    </w:p>
    <w:p w14:paraId="1C811070" w14:textId="77777777" w:rsidR="00C96FDA" w:rsidRDefault="00E041B2">
      <w:pPr>
        <w:pStyle w:val="Compact"/>
        <w:numPr>
          <w:ilvl w:val="0"/>
          <w:numId w:val="14"/>
        </w:numPr>
      </w:pPr>
      <w:r>
        <w:t>Shows live camera feed</w:t>
      </w:r>
    </w:p>
    <w:p w14:paraId="1E606604" w14:textId="77777777" w:rsidR="00C96FDA" w:rsidRDefault="00E041B2">
      <w:pPr>
        <w:pStyle w:val="Compact"/>
        <w:numPr>
          <w:ilvl w:val="0"/>
          <w:numId w:val="14"/>
        </w:numPr>
      </w:pPr>
      <w:r>
        <w:t>Real-time face detection boxes</w:t>
      </w:r>
    </w:p>
    <w:p w14:paraId="73366C4F" w14:textId="77777777" w:rsidR="00C96FDA" w:rsidRDefault="00E041B2">
      <w:pPr>
        <w:pStyle w:val="Compact"/>
        <w:numPr>
          <w:ilvl w:val="0"/>
          <w:numId w:val="14"/>
        </w:numPr>
      </w:pPr>
      <w:r>
        <w:t>Color-coded confidence:</w:t>
      </w:r>
    </w:p>
    <w:p w14:paraId="09E61022" w14:textId="77777777" w:rsidR="00C96FDA" w:rsidRDefault="00E041B2">
      <w:pPr>
        <w:pStyle w:val="Compact"/>
        <w:numPr>
          <w:ilvl w:val="1"/>
          <w:numId w:val="15"/>
        </w:numPr>
      </w:pPr>
      <w:r>
        <w:t>🟢</w:t>
      </w:r>
      <w:r>
        <w:t xml:space="preserve"> Green (70-100%) - High confidence</w:t>
      </w:r>
    </w:p>
    <w:p w14:paraId="5A059E86" w14:textId="77777777" w:rsidR="00C96FDA" w:rsidRDefault="00E041B2">
      <w:pPr>
        <w:pStyle w:val="Compact"/>
        <w:numPr>
          <w:ilvl w:val="1"/>
          <w:numId w:val="15"/>
        </w:numPr>
      </w:pPr>
      <w:r>
        <w:t>🟡</w:t>
      </w:r>
      <w:r>
        <w:t xml:space="preserve"> Orange (50-70%) - Medium confidence</w:t>
      </w:r>
    </w:p>
    <w:p w14:paraId="249F6109" w14:textId="77777777" w:rsidR="00C96FDA" w:rsidRDefault="00E041B2">
      <w:pPr>
        <w:pStyle w:val="Compact"/>
        <w:numPr>
          <w:ilvl w:val="1"/>
          <w:numId w:val="15"/>
        </w:numPr>
      </w:pPr>
      <w:r>
        <w:t>🔴</w:t>
      </w:r>
      <w:r>
        <w:t xml:space="preserve"> Red (0-50%</w:t>
      </w:r>
      <w:r>
        <w:t>) - Low confidence / Unknown</w:t>
      </w:r>
    </w:p>
    <w:p w14:paraId="115A4E65" w14:textId="77777777" w:rsidR="00C96FDA" w:rsidRDefault="00E041B2">
      <w:pPr>
        <w:pStyle w:val="Heading4"/>
      </w:pPr>
      <w:bookmarkStart w:id="103" w:name="detection-info-panel"/>
      <w:bookmarkEnd w:id="102"/>
      <w:r>
        <w:t>Detection Info Panel</w:t>
      </w:r>
    </w:p>
    <w:p w14:paraId="507E2E0A" w14:textId="77777777" w:rsidR="00C96FDA" w:rsidRDefault="00E041B2">
      <w:pPr>
        <w:pStyle w:val="FirstParagraph"/>
      </w:pPr>
      <w:r>
        <w:t>Shows: - Number of faces detected - Names of recognized faces - Confidence scores - Average confidence</w:t>
      </w:r>
    </w:p>
    <w:p w14:paraId="13B91C10" w14:textId="77777777" w:rsidR="00C96FDA" w:rsidRDefault="00E041B2">
      <w:pPr>
        <w:pStyle w:val="Heading4"/>
      </w:pPr>
      <w:bookmarkStart w:id="104" w:name="known-faces-panel"/>
      <w:bookmarkEnd w:id="103"/>
      <w:r>
        <w:t>Known Faces Panel</w:t>
      </w:r>
    </w:p>
    <w:p w14:paraId="3F7650E7" w14:textId="77777777" w:rsidR="00C96FDA" w:rsidRDefault="00E041B2">
      <w:pPr>
        <w:pStyle w:val="Compact"/>
        <w:numPr>
          <w:ilvl w:val="0"/>
          <w:numId w:val="16"/>
        </w:numPr>
      </w:pPr>
      <w:r>
        <w:t>List of all registered faces</w:t>
      </w:r>
    </w:p>
    <w:p w14:paraId="390A8583" w14:textId="77777777" w:rsidR="00C96FDA" w:rsidRDefault="00E041B2">
      <w:pPr>
        <w:pStyle w:val="Compact"/>
        <w:numPr>
          <w:ilvl w:val="0"/>
          <w:numId w:val="16"/>
        </w:numPr>
      </w:pPr>
      <w:r>
        <w:t>Add/Remove/Refresh buttons</w:t>
      </w:r>
    </w:p>
    <w:p w14:paraId="63B0B307" w14:textId="77777777" w:rsidR="00C96FDA" w:rsidRDefault="00E041B2">
      <w:pPr>
        <w:pStyle w:val="Compact"/>
        <w:numPr>
          <w:ilvl w:val="0"/>
          <w:numId w:val="16"/>
        </w:numPr>
      </w:pPr>
      <w:r>
        <w:t>Click to select face</w:t>
      </w:r>
    </w:p>
    <w:p w14:paraId="0CD0F57A" w14:textId="77777777" w:rsidR="00C96FDA" w:rsidRDefault="00E041B2">
      <w:pPr>
        <w:pStyle w:val="Heading3"/>
      </w:pPr>
      <w:bookmarkStart w:id="105" w:name="menu-options-1"/>
      <w:bookmarkEnd w:id="101"/>
      <w:bookmarkEnd w:id="104"/>
      <w:r>
        <w:t>Menu Opt</w:t>
      </w:r>
      <w:r>
        <w:t>ions</w:t>
      </w:r>
    </w:p>
    <w:p w14:paraId="47660C4E" w14:textId="77777777" w:rsidR="00C96FDA" w:rsidRDefault="00E041B2">
      <w:pPr>
        <w:pStyle w:val="Heading4"/>
      </w:pPr>
      <w:bookmarkStart w:id="106" w:name="file-menu"/>
      <w:r>
        <w:t>File Menu</w:t>
      </w:r>
    </w:p>
    <w:p w14:paraId="30F2F503" w14:textId="77777777" w:rsidR="00C96FDA" w:rsidRDefault="00E041B2">
      <w:pPr>
        <w:pStyle w:val="SourceCode"/>
      </w:pPr>
      <w:r>
        <w:rPr>
          <w:rStyle w:val="VerbatimChar"/>
        </w:rPr>
        <w:t>File</w:t>
      </w:r>
      <w:r>
        <w:br/>
      </w:r>
      <w:r>
        <w:rPr>
          <w:rStyle w:val="VerbatimChar"/>
        </w:rPr>
        <w:t>├── Add Face from File</w:t>
      </w:r>
      <w:r>
        <w:br/>
      </w:r>
      <w:r>
        <w:rPr>
          <w:rStyle w:val="VerbatimChar"/>
        </w:rPr>
        <w:t>├── ───────────────────</w:t>
      </w:r>
      <w:r>
        <w:br/>
      </w:r>
      <w:r>
        <w:rPr>
          <w:rStyle w:val="VerbatimChar"/>
        </w:rPr>
        <w:t>├── Export Recognition History</w:t>
      </w:r>
      <w:r>
        <w:br/>
      </w:r>
      <w:r>
        <w:rPr>
          <w:rStyle w:val="VerbatimChar"/>
        </w:rPr>
        <w:t>├── Export Database Logs</w:t>
      </w:r>
      <w:r>
        <w:br/>
      </w:r>
      <w:r>
        <w:rPr>
          <w:rStyle w:val="VerbatimChar"/>
        </w:rPr>
        <w:t>├── ───────────────────</w:t>
      </w:r>
      <w:r>
        <w:br/>
      </w:r>
      <w:r>
        <w:rPr>
          <w:rStyle w:val="VerbatimChar"/>
        </w:rPr>
        <w:t>├── Clear History</w:t>
      </w:r>
      <w:r>
        <w:br/>
      </w:r>
      <w:r>
        <w:rPr>
          <w:rStyle w:val="VerbatimChar"/>
        </w:rPr>
        <w:t>├── ───────────────────</w:t>
      </w:r>
      <w:r>
        <w:br/>
      </w:r>
      <w:r>
        <w:rPr>
          <w:rStyle w:val="VerbatimChar"/>
        </w:rPr>
        <w:t>└── Exit</w:t>
      </w:r>
    </w:p>
    <w:p w14:paraId="73AE4469" w14:textId="77777777" w:rsidR="00C96FDA" w:rsidRDefault="00E041B2">
      <w:pPr>
        <w:pStyle w:val="Heading4"/>
      </w:pPr>
      <w:bookmarkStart w:id="107" w:name="view-menu"/>
      <w:bookmarkEnd w:id="106"/>
      <w:r>
        <w:t>View Menu</w:t>
      </w:r>
    </w:p>
    <w:p w14:paraId="7F83658E" w14:textId="77777777" w:rsidR="00C96FDA" w:rsidRDefault="00E041B2">
      <w:pPr>
        <w:pStyle w:val="SourceCode"/>
      </w:pPr>
      <w:r>
        <w:rPr>
          <w:rStyle w:val="VerbatimChar"/>
        </w:rPr>
        <w:t>View</w:t>
      </w:r>
      <w:r>
        <w:br/>
      </w:r>
      <w:r>
        <w:rPr>
          <w:rStyle w:val="VerbatimChar"/>
        </w:rPr>
        <w:t>├── Recognition History</w:t>
      </w:r>
      <w:r>
        <w:br/>
      </w:r>
      <w:r>
        <w:rPr>
          <w:rStyle w:val="VerbatimChar"/>
        </w:rPr>
        <w:t>├── Database History</w:t>
      </w:r>
      <w:r>
        <w:br/>
      </w:r>
      <w:r>
        <w:rPr>
          <w:rStyle w:val="VerbatimChar"/>
        </w:rPr>
        <w:t>├── Known Faces Gallery</w:t>
      </w:r>
      <w:r>
        <w:br/>
      </w:r>
      <w:r>
        <w:rPr>
          <w:rStyle w:val="VerbatimChar"/>
        </w:rPr>
        <w:lastRenderedPageBreak/>
        <w:t>├── ───────────────────</w:t>
      </w:r>
      <w:r>
        <w:br/>
      </w:r>
      <w:r>
        <w:rPr>
          <w:rStyle w:val="VerbatimChar"/>
        </w:rPr>
        <w:t>└── Today's Recognitions</w:t>
      </w:r>
    </w:p>
    <w:p w14:paraId="6EDBEAB3" w14:textId="77777777" w:rsidR="00C96FDA" w:rsidRDefault="00E041B2">
      <w:pPr>
        <w:pStyle w:val="Heading4"/>
      </w:pPr>
      <w:bookmarkStart w:id="108" w:name="settings-menu"/>
      <w:bookmarkEnd w:id="107"/>
      <w:r>
        <w:t>Settings Menu</w:t>
      </w:r>
    </w:p>
    <w:p w14:paraId="05C7C772" w14:textId="77777777" w:rsidR="00C96FDA" w:rsidRDefault="00E041B2">
      <w:pPr>
        <w:pStyle w:val="SourceCode"/>
      </w:pPr>
      <w:r>
        <w:rPr>
          <w:rStyle w:val="VerbatimChar"/>
        </w:rPr>
        <w:t>Settings</w:t>
      </w:r>
      <w:r>
        <w:br/>
      </w:r>
      <w:r>
        <w:rPr>
          <w:rStyle w:val="VerbatimChar"/>
        </w:rPr>
        <w:t>├── ☑ Auto-save History</w:t>
      </w:r>
      <w:r>
        <w:br/>
      </w:r>
      <w:r>
        <w:rPr>
          <w:rStyle w:val="VerbatimChar"/>
        </w:rPr>
        <w:t>└── Set Recognition Cooldown</w:t>
      </w:r>
    </w:p>
    <w:p w14:paraId="5C3B21FA" w14:textId="77777777" w:rsidR="00C96FDA" w:rsidRDefault="00E041B2">
      <w:r>
        <w:pict w14:anchorId="52163616">
          <v:rect id="_x0000_i2004" style="width:0;height:1.5pt" o:hralign="center" o:hrstd="t" o:hr="t"/>
        </w:pict>
      </w:r>
    </w:p>
    <w:p w14:paraId="63934B2F" w14:textId="77777777" w:rsidR="00C96FDA" w:rsidRDefault="00E041B2">
      <w:pPr>
        <w:pStyle w:val="Heading2"/>
      </w:pPr>
      <w:bookmarkStart w:id="109" w:name="cli-features"/>
      <w:bookmarkEnd w:id="100"/>
      <w:bookmarkEnd w:id="105"/>
      <w:bookmarkEnd w:id="108"/>
      <w:r>
        <w:t>💻</w:t>
      </w:r>
      <w:r>
        <w:t xml:space="preserve"> CLI Features</w:t>
      </w:r>
    </w:p>
    <w:p w14:paraId="24B84256" w14:textId="77777777" w:rsidR="00C96FDA" w:rsidRDefault="00E041B2">
      <w:pPr>
        <w:pStyle w:val="Heading3"/>
      </w:pPr>
      <w:bookmarkStart w:id="110" w:name="command-line-arguments-1"/>
      <w:r>
        <w:t>Command Line Arguments</w:t>
      </w:r>
    </w:p>
    <w:p w14:paraId="4BD5A52C" w14:textId="77777777" w:rsidR="00C96FDA" w:rsidRDefault="00E041B2">
      <w:pPr>
        <w:pStyle w:val="SourceCode"/>
      </w:pPr>
      <w:r>
        <w:rPr>
          <w:rStyle w:val="CommentTok"/>
        </w:rPr>
        <w:t># Default (webcam 0, CLI mode)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  <w:r>
        <w:br/>
      </w:r>
      <w:r>
        <w:br/>
      </w:r>
      <w:r>
        <w:rPr>
          <w:rStyle w:val="CommentTok"/>
        </w:rPr>
        <w:t># GUI mod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in.py </w:t>
      </w:r>
      <w:r>
        <w:rPr>
          <w:rStyle w:val="AttributeTok"/>
        </w:rPr>
        <w:t>--gui</w:t>
      </w:r>
      <w:r>
        <w:br/>
      </w:r>
      <w:r>
        <w:br/>
      </w:r>
      <w:r>
        <w:rPr>
          <w:rStyle w:val="CommentTok"/>
        </w:rPr>
        <w:t># Use different camera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in.py </w:t>
      </w:r>
      <w:r>
        <w:rPr>
          <w:rStyle w:val="AttributeTok"/>
        </w:rPr>
        <w:t>--video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># Use video fil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in.py </w:t>
      </w:r>
      <w:r>
        <w:rPr>
          <w:rStyle w:val="AttributeTok"/>
        </w:rPr>
        <w:t>--video</w:t>
      </w:r>
      <w:r>
        <w:rPr>
          <w:rStyle w:val="NormalTok"/>
        </w:rPr>
        <w:t xml:space="preserve"> </w:t>
      </w:r>
      <w:r>
        <w:rPr>
          <w:rStyle w:val="StringTok"/>
        </w:rPr>
        <w:t>"C:\videos\test.mp4"</w:t>
      </w:r>
    </w:p>
    <w:p w14:paraId="5E2E7135" w14:textId="77777777" w:rsidR="00C96FDA" w:rsidRDefault="00E041B2">
      <w:pPr>
        <w:pStyle w:val="Heading3"/>
      </w:pPr>
      <w:bookmarkStart w:id="111" w:name="real-time-statistics"/>
      <w:bookmarkEnd w:id="110"/>
      <w:r>
        <w:t>Real-time Statistics</w:t>
      </w:r>
    </w:p>
    <w:p w14:paraId="36B9F17F" w14:textId="77777777" w:rsidR="00C96FDA" w:rsidRDefault="00E041B2">
      <w:pPr>
        <w:pStyle w:val="FirstParagraph"/>
      </w:pPr>
      <w:r>
        <w:t>When running, you’ll see:</w:t>
      </w:r>
    </w:p>
    <w:p w14:paraId="1672568D" w14:textId="77777777" w:rsidR="00C96FDA" w:rsidRDefault="00E041B2">
      <w:pPr>
        <w:pStyle w:val="SourceCode"/>
      </w:pPr>
      <w:r>
        <w:rPr>
          <w:rStyle w:val="VerbatimChar"/>
        </w:rPr>
        <w:t>Faces: 2          ←</w:t>
      </w:r>
      <w:r>
        <w:rPr>
          <w:rStyle w:val="VerbatimChar"/>
        </w:rPr>
        <w:t xml:space="preserve"> Number of detected faces</w:t>
      </w:r>
      <w:r>
        <w:br/>
      </w:r>
      <w:r>
        <w:rPr>
          <w:rStyle w:val="VerbatimChar"/>
        </w:rPr>
        <w:t>Known: 5          ← Total known faces registered</w:t>
      </w:r>
      <w:r>
        <w:br/>
      </w:r>
      <w:r>
        <w:rPr>
          <w:rStyle w:val="VerbatimChar"/>
        </w:rPr>
        <w:t>Avg Confidence: 92.3%  ← Average confidence score</w:t>
      </w:r>
    </w:p>
    <w:p w14:paraId="3B6F28A7" w14:textId="77777777" w:rsidR="00C96FDA" w:rsidRDefault="00E041B2">
      <w:r>
        <w:pict w14:anchorId="3925C03C">
          <v:rect id="_x0000_i2005" style="width:0;height:1.5pt" o:hralign="center" o:hrstd="t" o:hr="t"/>
        </w:pict>
      </w:r>
    </w:p>
    <w:p w14:paraId="327768CF" w14:textId="77777777" w:rsidR="00C96FDA" w:rsidRDefault="00E041B2">
      <w:pPr>
        <w:pStyle w:val="Heading2"/>
      </w:pPr>
      <w:bookmarkStart w:id="112" w:name="managing-faces"/>
      <w:bookmarkEnd w:id="109"/>
      <w:bookmarkEnd w:id="111"/>
      <w:r>
        <w:t>📁</w:t>
      </w:r>
      <w:r>
        <w:t xml:space="preserve"> Managing Faces</w:t>
      </w:r>
    </w:p>
    <w:p w14:paraId="29FC9462" w14:textId="77777777" w:rsidR="00C96FDA" w:rsidRDefault="00E041B2">
      <w:pPr>
        <w:pStyle w:val="Heading3"/>
      </w:pPr>
      <w:bookmarkStart w:id="113" w:name="view-known-faces"/>
      <w:r>
        <w:t>View Known Faces</w:t>
      </w:r>
    </w:p>
    <w:p w14:paraId="59D53C81" w14:textId="77777777" w:rsidR="00C96FDA" w:rsidRDefault="00E041B2">
      <w:pPr>
        <w:pStyle w:val="FirstParagraph"/>
      </w:pPr>
      <w:r>
        <w:rPr>
          <w:b/>
          <w:bCs/>
        </w:rPr>
        <w:t>GUI:</w:t>
      </w:r>
      <w:r>
        <w:t xml:space="preserve"> - View → Known Faces Gallery</w:t>
      </w:r>
    </w:p>
    <w:p w14:paraId="647F16F3" w14:textId="77777777" w:rsidR="00C96FDA" w:rsidRDefault="00E041B2">
      <w:pPr>
        <w:pStyle w:val="BodyText"/>
      </w:pPr>
      <w:r>
        <w:rPr>
          <w:b/>
          <w:bCs/>
        </w:rPr>
        <w:t>CLI:</w:t>
      </w:r>
    </w:p>
    <w:p w14:paraId="7AA04C4E" w14:textId="77777777" w:rsidR="00C96FDA" w:rsidRDefault="00E041B2"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>-</w:t>
      </w:r>
      <w:r>
        <w:rPr>
          <w:rStyle w:val="NormalTok"/>
        </w:rPr>
        <w:t xml:space="preserve">c </w:t>
      </w:r>
      <w:r>
        <w:rPr>
          <w:rStyle w:val="StringTok"/>
        </w:rPr>
        <w:t>"from src.face_recognition_system import Face</w:t>
      </w:r>
      <w:r>
        <w:rPr>
          <w:rStyle w:val="StringTok"/>
        </w:rPr>
        <w:t>RecognitionSystem; s = FaceRecognitionSystem(); s.load_known_faces(); print(s.get_known_faces())"</w:t>
      </w:r>
    </w:p>
    <w:p w14:paraId="729C38FB" w14:textId="77777777" w:rsidR="00C96FDA" w:rsidRDefault="00E041B2">
      <w:pPr>
        <w:pStyle w:val="Heading3"/>
      </w:pPr>
      <w:bookmarkStart w:id="114" w:name="remove-a-face"/>
      <w:bookmarkEnd w:id="113"/>
      <w:r>
        <w:t>Remove a Face</w:t>
      </w:r>
    </w:p>
    <w:p w14:paraId="6E42DDB5" w14:textId="77777777" w:rsidR="00C96FDA" w:rsidRDefault="00E041B2">
      <w:pPr>
        <w:pStyle w:val="FirstParagraph"/>
      </w:pPr>
      <w:r>
        <w:rPr>
          <w:b/>
          <w:bCs/>
        </w:rPr>
        <w:t>GUI:</w:t>
      </w:r>
      <w:r>
        <w:t xml:space="preserve"> 1. Select face in list 2. Click “</w:t>
      </w:r>
      <w:r>
        <w:t>🗑</w:t>
      </w:r>
      <w:r>
        <w:t>️</w:t>
      </w:r>
      <w:r>
        <w:t xml:space="preserve"> Remove” 3. Confirm deletion</w:t>
      </w:r>
    </w:p>
    <w:p w14:paraId="16405195" w14:textId="77777777" w:rsidR="00C96FDA" w:rsidRDefault="00E041B2">
      <w:pPr>
        <w:pStyle w:val="BodyText"/>
      </w:pPr>
      <w:r>
        <w:rPr>
          <w:b/>
          <w:bCs/>
        </w:rPr>
        <w:lastRenderedPageBreak/>
        <w:t>Manual:</w:t>
      </w:r>
      <w:r>
        <w:t xml:space="preserve"> 1. Delete image from </w:t>
      </w:r>
      <w:r>
        <w:rPr>
          <w:rStyle w:val="VerbatimChar"/>
        </w:rPr>
        <w:t>known_faces/</w:t>
      </w:r>
      <w:r>
        <w:t xml:space="preserve"> 2. Delete </w:t>
      </w:r>
      <w:r>
        <w:rPr>
          <w:rStyle w:val="VerbatimChar"/>
        </w:rPr>
        <w:t>face_encodings.pkl</w:t>
      </w:r>
      <w:r>
        <w:t xml:space="preserve"> </w:t>
      </w:r>
      <w:r>
        <w:t>3. Restart application</w:t>
      </w:r>
    </w:p>
    <w:p w14:paraId="3C86791A" w14:textId="77777777" w:rsidR="00C96FDA" w:rsidRDefault="00E041B2">
      <w:pPr>
        <w:pStyle w:val="Heading3"/>
      </w:pPr>
      <w:bookmarkStart w:id="115" w:name="update-a-face"/>
      <w:bookmarkEnd w:id="114"/>
      <w:r>
        <w:t>Update a Face</w:t>
      </w:r>
    </w:p>
    <w:p w14:paraId="0DE0A839" w14:textId="77777777" w:rsidR="00C96FDA" w:rsidRDefault="00E041B2">
      <w:pPr>
        <w:pStyle w:val="Compact"/>
        <w:numPr>
          <w:ilvl w:val="0"/>
          <w:numId w:val="17"/>
        </w:numPr>
      </w:pPr>
      <w:r>
        <w:t>Remove old face</w:t>
      </w:r>
    </w:p>
    <w:p w14:paraId="7EA25B02" w14:textId="77777777" w:rsidR="00C96FDA" w:rsidRDefault="00E041B2">
      <w:pPr>
        <w:pStyle w:val="Compact"/>
        <w:numPr>
          <w:ilvl w:val="0"/>
          <w:numId w:val="17"/>
        </w:numPr>
      </w:pPr>
      <w:r>
        <w:t>Add new face with same name</w:t>
      </w:r>
    </w:p>
    <w:p w14:paraId="358A66CB" w14:textId="77777777" w:rsidR="00C96FDA" w:rsidRDefault="00E041B2">
      <w:r>
        <w:pict w14:anchorId="784C9A41">
          <v:rect id="_x0000_i2006" style="width:0;height:1.5pt" o:hralign="center" o:hrstd="t" o:hr="t"/>
        </w:pict>
      </w:r>
    </w:p>
    <w:p w14:paraId="19965862" w14:textId="77777777" w:rsidR="00C96FDA" w:rsidRDefault="00E041B2">
      <w:pPr>
        <w:pStyle w:val="Heading2"/>
      </w:pPr>
      <w:bookmarkStart w:id="116" w:name="recognition-history"/>
      <w:bookmarkEnd w:id="112"/>
      <w:bookmarkEnd w:id="115"/>
      <w:r>
        <w:t>📊</w:t>
      </w:r>
      <w:r>
        <w:t xml:space="preserve"> Recognition History</w:t>
      </w:r>
    </w:p>
    <w:p w14:paraId="37C96AE3" w14:textId="77777777" w:rsidR="00C96FDA" w:rsidRDefault="00E041B2">
      <w:pPr>
        <w:pStyle w:val="Heading3"/>
      </w:pPr>
      <w:bookmarkStart w:id="117" w:name="view-history"/>
      <w:r>
        <w:t>View History</w:t>
      </w:r>
    </w:p>
    <w:p w14:paraId="451664A6" w14:textId="77777777" w:rsidR="00C96FDA" w:rsidRDefault="00E041B2">
      <w:pPr>
        <w:pStyle w:val="FirstParagraph"/>
      </w:pPr>
      <w:r>
        <w:rPr>
          <w:b/>
          <w:bCs/>
        </w:rPr>
        <w:t>GUI Method:</w:t>
      </w:r>
      <w:r>
        <w:t xml:space="preserve"> - View → Recognition History</w:t>
      </w:r>
    </w:p>
    <w:p w14:paraId="07201A83" w14:textId="77777777" w:rsidR="00C96FDA" w:rsidRDefault="00E041B2">
      <w:pPr>
        <w:pStyle w:val="BodyText"/>
      </w:pPr>
      <w:r>
        <w:rPr>
          <w:b/>
          <w:bCs/>
        </w:rPr>
        <w:t>Displays:</w:t>
      </w:r>
      <w:r>
        <w:t xml:space="preserve"> - Timestamp of recognition - Person’s name - Confidence score - Date and time</w:t>
      </w:r>
    </w:p>
    <w:p w14:paraId="75A5BDC6" w14:textId="77777777" w:rsidR="00C96FDA" w:rsidRDefault="00E041B2">
      <w:pPr>
        <w:pStyle w:val="Heading3"/>
      </w:pPr>
      <w:bookmarkStart w:id="118" w:name="export-history"/>
      <w:bookmarkEnd w:id="117"/>
      <w:r>
        <w:t>Export H</w:t>
      </w:r>
      <w:r>
        <w:t>istory</w:t>
      </w:r>
    </w:p>
    <w:p w14:paraId="726E38E2" w14:textId="77777777" w:rsidR="00C96FDA" w:rsidRDefault="00E041B2">
      <w:pPr>
        <w:pStyle w:val="FirstParagraph"/>
      </w:pPr>
      <w:r>
        <w:rPr>
          <w:b/>
          <w:bCs/>
        </w:rPr>
        <w:t>CSV Export:</w:t>
      </w:r>
      <w:r>
        <w:t xml:space="preserve"> 1. File → Export Recognition History 2. Choose save location 3. Opens in Excel/Spreadsheet</w:t>
      </w:r>
    </w:p>
    <w:p w14:paraId="09891BEF" w14:textId="77777777" w:rsidR="00C96FDA" w:rsidRDefault="00E041B2">
      <w:pPr>
        <w:pStyle w:val="BodyText"/>
      </w:pPr>
      <w:r>
        <w:rPr>
          <w:b/>
          <w:bCs/>
        </w:rPr>
        <w:t>File Format:</w:t>
      </w:r>
    </w:p>
    <w:p w14:paraId="6C014D9A" w14:textId="77777777" w:rsidR="00C96FDA" w:rsidRDefault="00E041B2">
      <w:pPr>
        <w:pStyle w:val="SourceCode"/>
      </w:pPr>
      <w:r>
        <w:rPr>
          <w:rStyle w:val="VerbatimChar"/>
        </w:rPr>
        <w:t>timestamp,name,confidence,date,time</w:t>
      </w:r>
      <w:r>
        <w:br/>
      </w:r>
      <w:r>
        <w:rPr>
          <w:rStyle w:val="VerbatimChar"/>
        </w:rPr>
        <w:t>2024-01-15 14:30:45,John Doe,95.2%,2024-01-15,14:30:45</w:t>
      </w:r>
      <w:r>
        <w:br/>
      </w:r>
      <w:r>
        <w:rPr>
          <w:rStyle w:val="VerbatimChar"/>
        </w:rPr>
        <w:t>2024-01-15 14:31:10,Jane Smith,87.5%,2024-</w:t>
      </w:r>
      <w:r>
        <w:rPr>
          <w:rStyle w:val="VerbatimChar"/>
        </w:rPr>
        <w:t>01-15,14:31:10</w:t>
      </w:r>
    </w:p>
    <w:p w14:paraId="090B0C7A" w14:textId="77777777" w:rsidR="00C96FDA" w:rsidRDefault="00E041B2">
      <w:pPr>
        <w:pStyle w:val="Heading3"/>
      </w:pPr>
      <w:bookmarkStart w:id="119" w:name="todays-activity"/>
      <w:bookmarkEnd w:id="118"/>
      <w:r>
        <w:t>Today’s Activity</w:t>
      </w:r>
    </w:p>
    <w:p w14:paraId="07EA5DCB" w14:textId="77777777" w:rsidR="00C96FDA" w:rsidRDefault="00E041B2">
      <w:pPr>
        <w:pStyle w:val="FirstParagraph"/>
      </w:pPr>
      <w:r>
        <w:t>View → Today’s Recognitions</w:t>
      </w:r>
    </w:p>
    <w:p w14:paraId="451CF46F" w14:textId="77777777" w:rsidR="00C96FDA" w:rsidRDefault="00E041B2">
      <w:pPr>
        <w:pStyle w:val="BodyText"/>
      </w:pPr>
      <w:r>
        <w:t>Shows all recognitions from current day.</w:t>
      </w:r>
    </w:p>
    <w:p w14:paraId="02DA2F4E" w14:textId="77777777" w:rsidR="00C96FDA" w:rsidRDefault="00E041B2">
      <w:pPr>
        <w:pStyle w:val="Heading3"/>
      </w:pPr>
      <w:bookmarkStart w:id="120" w:name="database-logs"/>
      <w:bookmarkEnd w:id="119"/>
      <w:r>
        <w:t>Database Logs</w:t>
      </w:r>
    </w:p>
    <w:p w14:paraId="075562CF" w14:textId="77777777" w:rsidR="00C96FDA" w:rsidRDefault="00E041B2">
      <w:pPr>
        <w:pStyle w:val="FirstParagraph"/>
      </w:pPr>
      <w:r>
        <w:t>View → Database History</w:t>
      </w:r>
    </w:p>
    <w:p w14:paraId="71BC5DC4" w14:textId="77777777" w:rsidR="00C96FDA" w:rsidRDefault="00E041B2">
      <w:pPr>
        <w:pStyle w:val="BodyText"/>
      </w:pPr>
      <w:r>
        <w:t>Shows SQLite database records with: - Recognition events - Person information - Historical data</w:t>
      </w:r>
    </w:p>
    <w:p w14:paraId="62660C5F" w14:textId="77777777" w:rsidR="00C96FDA" w:rsidRDefault="00E041B2">
      <w:r>
        <w:pict w14:anchorId="2DC6B55D">
          <v:rect id="_x0000_i2007" style="width:0;height:1.5pt" o:hralign="center" o:hrstd="t" o:hr="t"/>
        </w:pict>
      </w:r>
    </w:p>
    <w:p w14:paraId="7FF583E1" w14:textId="77777777" w:rsidR="00C96FDA" w:rsidRDefault="00E041B2">
      <w:pPr>
        <w:pStyle w:val="Heading2"/>
      </w:pPr>
      <w:bookmarkStart w:id="121" w:name="tips-best-practices"/>
      <w:bookmarkEnd w:id="116"/>
      <w:bookmarkEnd w:id="120"/>
      <w:r>
        <w:t>💡</w:t>
      </w:r>
      <w:r>
        <w:t xml:space="preserve"> Tips &amp; Best Practices</w:t>
      </w:r>
    </w:p>
    <w:p w14:paraId="08D15A1C" w14:textId="77777777" w:rsidR="00C96FDA" w:rsidRDefault="00E041B2">
      <w:pPr>
        <w:pStyle w:val="Heading3"/>
      </w:pPr>
      <w:bookmarkStart w:id="122" w:name="for-best-recognition-accuracy"/>
      <w:r>
        <w:t>For Best Recognition Accuracy</w:t>
      </w:r>
    </w:p>
    <w:p w14:paraId="627A91F4" w14:textId="77777777" w:rsidR="00C96FDA" w:rsidRDefault="00E041B2">
      <w:pPr>
        <w:pStyle w:val="Heading4"/>
      </w:pPr>
      <w:bookmarkStart w:id="123" w:name="lighting"/>
      <w:r>
        <w:t>Lighting</w:t>
      </w:r>
    </w:p>
    <w:p w14:paraId="133E16CF" w14:textId="77777777" w:rsidR="00C96FDA" w:rsidRDefault="00E041B2">
      <w:pPr>
        <w:pStyle w:val="Compact"/>
        <w:numPr>
          <w:ilvl w:val="0"/>
          <w:numId w:val="18"/>
        </w:numPr>
      </w:pPr>
      <w:r>
        <w:t>✅</w:t>
      </w:r>
      <w:r>
        <w:t xml:space="preserve"> Face well-lit from front</w:t>
      </w:r>
    </w:p>
    <w:p w14:paraId="4FFDBC85" w14:textId="77777777" w:rsidR="00C96FDA" w:rsidRDefault="00E041B2">
      <w:pPr>
        <w:pStyle w:val="Compact"/>
        <w:numPr>
          <w:ilvl w:val="0"/>
          <w:numId w:val="18"/>
        </w:numPr>
      </w:pPr>
      <w:r>
        <w:t>✅</w:t>
      </w:r>
      <w:r>
        <w:t xml:space="preserve"> Natural or bright white light</w:t>
      </w:r>
    </w:p>
    <w:p w14:paraId="5436126E" w14:textId="77777777" w:rsidR="00C96FDA" w:rsidRDefault="00E041B2">
      <w:pPr>
        <w:pStyle w:val="Compact"/>
        <w:numPr>
          <w:ilvl w:val="0"/>
          <w:numId w:val="18"/>
        </w:numPr>
      </w:pPr>
      <w:r>
        <w:t>❌</w:t>
      </w:r>
      <w:r>
        <w:t xml:space="preserve"> Backlit (window behind)</w:t>
      </w:r>
    </w:p>
    <w:p w14:paraId="396DF72E" w14:textId="77777777" w:rsidR="00C96FDA" w:rsidRDefault="00E041B2">
      <w:pPr>
        <w:pStyle w:val="Compact"/>
        <w:numPr>
          <w:ilvl w:val="0"/>
          <w:numId w:val="18"/>
        </w:numPr>
      </w:pPr>
      <w:r>
        <w:lastRenderedPageBreak/>
        <w:t>❌</w:t>
      </w:r>
      <w:r>
        <w:t xml:space="preserve"> Colored lighting</w:t>
      </w:r>
    </w:p>
    <w:p w14:paraId="4AB064CB" w14:textId="77777777" w:rsidR="00C96FDA" w:rsidRDefault="00E041B2">
      <w:pPr>
        <w:pStyle w:val="Compact"/>
        <w:numPr>
          <w:ilvl w:val="0"/>
          <w:numId w:val="18"/>
        </w:numPr>
      </w:pPr>
      <w:r>
        <w:t>❌</w:t>
      </w:r>
      <w:r>
        <w:t xml:space="preserve"> Dark shadows on face</w:t>
      </w:r>
    </w:p>
    <w:p w14:paraId="6C17ABB7" w14:textId="77777777" w:rsidR="00C96FDA" w:rsidRDefault="00E041B2">
      <w:pPr>
        <w:pStyle w:val="Heading4"/>
      </w:pPr>
      <w:bookmarkStart w:id="124" w:name="camera-position"/>
      <w:bookmarkEnd w:id="123"/>
      <w:r>
        <w:t>Camera Position</w:t>
      </w:r>
    </w:p>
    <w:p w14:paraId="632381DE" w14:textId="77777777" w:rsidR="00C96FDA" w:rsidRDefault="00E041B2">
      <w:pPr>
        <w:pStyle w:val="Compact"/>
        <w:numPr>
          <w:ilvl w:val="0"/>
          <w:numId w:val="19"/>
        </w:numPr>
      </w:pPr>
      <w:r>
        <w:t>✅</w:t>
      </w:r>
      <w:r>
        <w:t xml:space="preserve"> 1-3 feet from camera</w:t>
      </w:r>
    </w:p>
    <w:p w14:paraId="6439FB30" w14:textId="77777777" w:rsidR="00C96FDA" w:rsidRDefault="00E041B2">
      <w:pPr>
        <w:pStyle w:val="Compact"/>
        <w:numPr>
          <w:ilvl w:val="0"/>
          <w:numId w:val="19"/>
        </w:numPr>
      </w:pPr>
      <w:r>
        <w:t>✅</w:t>
      </w:r>
      <w:r>
        <w:t xml:space="preserve"> Look directly at camera</w:t>
      </w:r>
    </w:p>
    <w:p w14:paraId="1F663C9A" w14:textId="77777777" w:rsidR="00C96FDA" w:rsidRDefault="00E041B2">
      <w:pPr>
        <w:pStyle w:val="Compact"/>
        <w:numPr>
          <w:ilvl w:val="0"/>
          <w:numId w:val="19"/>
        </w:numPr>
      </w:pPr>
      <w:r>
        <w:t>✅</w:t>
      </w:r>
      <w:r>
        <w:t xml:space="preserve"> Face centered in frame</w:t>
      </w:r>
    </w:p>
    <w:p w14:paraId="302FA375" w14:textId="77777777" w:rsidR="00C96FDA" w:rsidRDefault="00E041B2">
      <w:pPr>
        <w:pStyle w:val="Compact"/>
        <w:numPr>
          <w:ilvl w:val="0"/>
          <w:numId w:val="19"/>
        </w:numPr>
      </w:pPr>
      <w:r>
        <w:t>❌</w:t>
      </w:r>
      <w:r>
        <w:t xml:space="preserve"> Too close (face cuts off)</w:t>
      </w:r>
    </w:p>
    <w:p w14:paraId="2E9E8C3B" w14:textId="77777777" w:rsidR="00C96FDA" w:rsidRDefault="00E041B2">
      <w:pPr>
        <w:pStyle w:val="Compact"/>
        <w:numPr>
          <w:ilvl w:val="0"/>
          <w:numId w:val="19"/>
        </w:numPr>
      </w:pPr>
      <w:r>
        <w:t>❌</w:t>
      </w:r>
      <w:r>
        <w:t xml:space="preserve"> Too far (face too small)</w:t>
      </w:r>
    </w:p>
    <w:p w14:paraId="13768D47" w14:textId="77777777" w:rsidR="00C96FDA" w:rsidRDefault="00E041B2">
      <w:pPr>
        <w:pStyle w:val="Compact"/>
        <w:numPr>
          <w:ilvl w:val="0"/>
          <w:numId w:val="19"/>
        </w:numPr>
      </w:pPr>
      <w:r>
        <w:t>❌</w:t>
      </w:r>
      <w:r>
        <w:t xml:space="preserve"> Extreme angles</w:t>
      </w:r>
    </w:p>
    <w:p w14:paraId="4616881A" w14:textId="77777777" w:rsidR="00C96FDA" w:rsidRDefault="00E041B2">
      <w:pPr>
        <w:pStyle w:val="Heading4"/>
      </w:pPr>
      <w:bookmarkStart w:id="125" w:name="face-appearance"/>
      <w:bookmarkEnd w:id="124"/>
      <w:r>
        <w:t>Face Appearance</w:t>
      </w:r>
    </w:p>
    <w:p w14:paraId="697026D5" w14:textId="77777777" w:rsidR="00C96FDA" w:rsidRDefault="00E041B2">
      <w:pPr>
        <w:pStyle w:val="Compact"/>
        <w:numPr>
          <w:ilvl w:val="0"/>
          <w:numId w:val="20"/>
        </w:numPr>
      </w:pPr>
      <w:r>
        <w:t>✅</w:t>
      </w:r>
      <w:r>
        <w:t xml:space="preserve"> Neutral or slight smile</w:t>
      </w:r>
    </w:p>
    <w:p w14:paraId="0E8EADF8" w14:textId="77777777" w:rsidR="00C96FDA" w:rsidRDefault="00E041B2">
      <w:pPr>
        <w:pStyle w:val="Compact"/>
        <w:numPr>
          <w:ilvl w:val="0"/>
          <w:numId w:val="20"/>
        </w:numPr>
      </w:pPr>
      <w:r>
        <w:t>✅</w:t>
      </w:r>
      <w:r>
        <w:t xml:space="preserve"> Clear, visible features</w:t>
      </w:r>
    </w:p>
    <w:p w14:paraId="12B4CED9" w14:textId="77777777" w:rsidR="00C96FDA" w:rsidRDefault="00E041B2">
      <w:pPr>
        <w:pStyle w:val="Compact"/>
        <w:numPr>
          <w:ilvl w:val="0"/>
          <w:numId w:val="20"/>
        </w:numPr>
      </w:pPr>
      <w:r>
        <w:t>✅</w:t>
      </w:r>
      <w:r>
        <w:t xml:space="preserve"> No obstructions</w:t>
      </w:r>
    </w:p>
    <w:p w14:paraId="3D7026CF" w14:textId="77777777" w:rsidR="00C96FDA" w:rsidRDefault="00E041B2">
      <w:pPr>
        <w:pStyle w:val="Compact"/>
        <w:numPr>
          <w:ilvl w:val="0"/>
          <w:numId w:val="20"/>
        </w:numPr>
      </w:pPr>
      <w:r>
        <w:t>❌</w:t>
      </w:r>
      <w:r>
        <w:t xml:space="preserve"> Sunglasses (unless adding specifically)</w:t>
      </w:r>
    </w:p>
    <w:p w14:paraId="128DB416" w14:textId="77777777" w:rsidR="00C96FDA" w:rsidRDefault="00E041B2">
      <w:pPr>
        <w:pStyle w:val="Compact"/>
        <w:numPr>
          <w:ilvl w:val="0"/>
          <w:numId w:val="20"/>
        </w:numPr>
      </w:pPr>
      <w:r>
        <w:t>❌</w:t>
      </w:r>
      <w:r>
        <w:t xml:space="preserve"> Face masks</w:t>
      </w:r>
    </w:p>
    <w:p w14:paraId="61425E25" w14:textId="77777777" w:rsidR="00C96FDA" w:rsidRDefault="00E041B2">
      <w:pPr>
        <w:pStyle w:val="Compact"/>
        <w:numPr>
          <w:ilvl w:val="0"/>
          <w:numId w:val="20"/>
        </w:numPr>
      </w:pPr>
      <w:r>
        <w:t>❌</w:t>
      </w:r>
      <w:r>
        <w:t xml:space="preserve"> Hand covering face</w:t>
      </w:r>
    </w:p>
    <w:p w14:paraId="4A22AD73" w14:textId="77777777" w:rsidR="00C96FDA" w:rsidRDefault="00E041B2">
      <w:pPr>
        <w:pStyle w:val="Heading3"/>
      </w:pPr>
      <w:bookmarkStart w:id="126" w:name="performance-optimization"/>
      <w:bookmarkEnd w:id="122"/>
      <w:bookmarkEnd w:id="125"/>
      <w:r>
        <w:t>Performance Optimization</w:t>
      </w:r>
    </w:p>
    <w:p w14:paraId="2F64DFDB" w14:textId="77777777" w:rsidR="00C96FDA" w:rsidRDefault="00E041B2">
      <w:pPr>
        <w:pStyle w:val="Heading4"/>
      </w:pPr>
      <w:bookmarkStart w:id="127" w:name="if-experiencing-lag"/>
      <w:r>
        <w:t>If Experiencing Lag:</w:t>
      </w:r>
    </w:p>
    <w:p w14:paraId="4BECAE8C" w14:textId="77777777" w:rsidR="00C96FDA" w:rsidRDefault="00E041B2">
      <w:pPr>
        <w:numPr>
          <w:ilvl w:val="0"/>
          <w:numId w:val="21"/>
        </w:numPr>
      </w:pPr>
      <w:r>
        <w:rPr>
          <w:b/>
          <w:bCs/>
        </w:rPr>
        <w:t>Reduce Processing Frequency</w:t>
      </w:r>
    </w:p>
    <w:p w14:paraId="51F11078" w14:textId="77777777" w:rsidR="00C96FDA" w:rsidRDefault="00E041B2">
      <w:pPr>
        <w:pStyle w:val="Compact"/>
        <w:numPr>
          <w:ilvl w:val="1"/>
          <w:numId w:val="22"/>
        </w:numPr>
      </w:pPr>
      <w:r>
        <w:t xml:space="preserve">Edit </w:t>
      </w:r>
      <w:r>
        <w:rPr>
          <w:rStyle w:val="VerbatimChar"/>
        </w:rPr>
        <w:t>config/config.yaml</w:t>
      </w:r>
    </w:p>
    <w:p w14:paraId="28119CBE" w14:textId="77777777" w:rsidR="00C96FDA" w:rsidRDefault="00E041B2">
      <w:pPr>
        <w:pStyle w:val="Compact"/>
        <w:numPr>
          <w:ilvl w:val="1"/>
          <w:numId w:val="22"/>
        </w:numPr>
      </w:pPr>
      <w:r>
        <w:t xml:space="preserve">Change </w:t>
      </w:r>
      <w:r>
        <w:rPr>
          <w:rStyle w:val="VerbatimChar"/>
        </w:rPr>
        <w:t>process_interval: 3</w:t>
      </w:r>
      <w:r>
        <w:t xml:space="preserve"> to </w:t>
      </w:r>
      <w:r>
        <w:rPr>
          <w:rStyle w:val="VerbatimChar"/>
        </w:rPr>
        <w:t>5</w:t>
      </w:r>
      <w:r>
        <w:t xml:space="preserve"> or </w:t>
      </w:r>
      <w:r>
        <w:rPr>
          <w:rStyle w:val="VerbatimChar"/>
        </w:rPr>
        <w:t>7</w:t>
      </w:r>
    </w:p>
    <w:p w14:paraId="46B6F3FF" w14:textId="77777777" w:rsidR="00C96FDA" w:rsidRDefault="00E041B2">
      <w:pPr>
        <w:numPr>
          <w:ilvl w:val="0"/>
          <w:numId w:val="21"/>
        </w:numPr>
      </w:pPr>
      <w:r>
        <w:rPr>
          <w:b/>
          <w:bCs/>
        </w:rPr>
        <w:t>Use HOG Model</w:t>
      </w:r>
    </w:p>
    <w:p w14:paraId="73BB68B5" w14:textId="77777777" w:rsidR="00C96FDA" w:rsidRDefault="00E041B2">
      <w:pPr>
        <w:pStyle w:val="SourceCode"/>
        <w:numPr>
          <w:ilvl w:val="0"/>
          <w:numId w:val="1"/>
        </w:numPr>
      </w:pPr>
      <w:r>
        <w:rPr>
          <w:rStyle w:val="FunctionTok"/>
        </w:rPr>
        <w:t>face_recogni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de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hog'</w:t>
      </w:r>
      <w:r>
        <w:rPr>
          <w:rStyle w:val="CommentTok"/>
        </w:rPr>
        <w:t xml:space="preserve">  # Faster than 'cnn'</w:t>
      </w:r>
    </w:p>
    <w:p w14:paraId="77ACD73E" w14:textId="77777777" w:rsidR="00C96FDA" w:rsidRDefault="00E041B2">
      <w:pPr>
        <w:numPr>
          <w:ilvl w:val="0"/>
          <w:numId w:val="21"/>
        </w:numPr>
      </w:pPr>
      <w:r>
        <w:rPr>
          <w:b/>
          <w:bCs/>
        </w:rPr>
        <w:t>Lower Camera Resolution</w:t>
      </w:r>
    </w:p>
    <w:p w14:paraId="3CCA7084" w14:textId="77777777" w:rsidR="00C96FDA" w:rsidRDefault="00E041B2">
      <w:pPr>
        <w:pStyle w:val="SourceCode"/>
        <w:numPr>
          <w:ilvl w:val="0"/>
          <w:numId w:val="1"/>
        </w:numPr>
      </w:pPr>
      <w:r>
        <w:rPr>
          <w:rStyle w:val="FunctionTok"/>
        </w:rPr>
        <w:t>camer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widt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64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eigh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480</w:t>
      </w:r>
    </w:p>
    <w:p w14:paraId="3D4B4FB2" w14:textId="77777777" w:rsidR="00C96FDA" w:rsidRDefault="00E041B2">
      <w:pPr>
        <w:numPr>
          <w:ilvl w:val="0"/>
          <w:numId w:val="21"/>
        </w:numPr>
      </w:pPr>
      <w:r>
        <w:rPr>
          <w:b/>
          <w:bCs/>
        </w:rPr>
        <w:t>Close Other Applications</w:t>
      </w:r>
    </w:p>
    <w:p w14:paraId="0D3D2E0B" w14:textId="77777777" w:rsidR="00C96FDA" w:rsidRDefault="00E041B2">
      <w:pPr>
        <w:pStyle w:val="Heading4"/>
      </w:pPr>
      <w:bookmarkStart w:id="128" w:name="for-better-accuracy"/>
      <w:bookmarkEnd w:id="127"/>
      <w:r>
        <w:t>For Better Accuracy:</w:t>
      </w:r>
    </w:p>
    <w:p w14:paraId="7F1C0F52" w14:textId="77777777" w:rsidR="00C96FDA" w:rsidRDefault="00E041B2">
      <w:pPr>
        <w:numPr>
          <w:ilvl w:val="0"/>
          <w:numId w:val="23"/>
        </w:numPr>
      </w:pPr>
      <w:r>
        <w:rPr>
          <w:b/>
          <w:bCs/>
        </w:rPr>
        <w:t>Use CNN Model</w:t>
      </w:r>
    </w:p>
    <w:p w14:paraId="7284A6E2" w14:textId="77777777" w:rsidR="00C96FDA" w:rsidRDefault="00E041B2">
      <w:pPr>
        <w:pStyle w:val="SourceCode"/>
        <w:numPr>
          <w:ilvl w:val="0"/>
          <w:numId w:val="1"/>
        </w:numPr>
      </w:pPr>
      <w:r>
        <w:rPr>
          <w:rStyle w:val="FunctionTok"/>
        </w:rPr>
        <w:t>face_recogni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de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cnn'</w:t>
      </w:r>
      <w:r>
        <w:rPr>
          <w:rStyle w:val="CommentTok"/>
        </w:rPr>
        <w:t xml:space="preserve">  # More accurate</w:t>
      </w:r>
    </w:p>
    <w:p w14:paraId="66033418" w14:textId="77777777" w:rsidR="00C96FDA" w:rsidRDefault="00E041B2">
      <w:pPr>
        <w:numPr>
          <w:ilvl w:val="0"/>
          <w:numId w:val="23"/>
        </w:numPr>
      </w:pPr>
      <w:r>
        <w:rPr>
          <w:b/>
          <w:bCs/>
        </w:rPr>
        <w:lastRenderedPageBreak/>
        <w:t>Increase Jitters</w:t>
      </w:r>
    </w:p>
    <w:p w14:paraId="23F270A3" w14:textId="77777777" w:rsidR="00C96FDA" w:rsidRDefault="00E041B2">
      <w:pPr>
        <w:pStyle w:val="SourceCode"/>
        <w:numPr>
          <w:ilvl w:val="0"/>
          <w:numId w:val="1"/>
        </w:numPr>
      </w:pPr>
      <w:r>
        <w:rPr>
          <w:rStyle w:val="FunctionTok"/>
        </w:rPr>
        <w:t>face_recogni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um_jitter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0</w:t>
      </w:r>
      <w:r>
        <w:rPr>
          <w:rStyle w:val="CommentTok"/>
        </w:rPr>
        <w:t xml:space="preserve">  # More encoding samples</w:t>
      </w:r>
    </w:p>
    <w:p w14:paraId="26D7D09E" w14:textId="77777777" w:rsidR="00C96FDA" w:rsidRDefault="00E041B2">
      <w:pPr>
        <w:numPr>
          <w:ilvl w:val="0"/>
          <w:numId w:val="23"/>
        </w:numPr>
      </w:pPr>
      <w:r>
        <w:rPr>
          <w:b/>
          <w:bCs/>
        </w:rPr>
        <w:t xml:space="preserve">Stricter </w:t>
      </w:r>
      <w:r>
        <w:rPr>
          <w:b/>
          <w:bCs/>
        </w:rPr>
        <w:t>Tolerance</w:t>
      </w:r>
    </w:p>
    <w:p w14:paraId="406B081A" w14:textId="77777777" w:rsidR="00C96FDA" w:rsidRDefault="00E041B2">
      <w:pPr>
        <w:pStyle w:val="SourceCode"/>
        <w:numPr>
          <w:ilvl w:val="0"/>
          <w:numId w:val="1"/>
        </w:numPr>
      </w:pPr>
      <w:r>
        <w:rPr>
          <w:rStyle w:val="FunctionTok"/>
        </w:rPr>
        <w:t>face_recogni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oleranc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0.5</w:t>
      </w:r>
      <w:r>
        <w:rPr>
          <w:rStyle w:val="CommentTok"/>
        </w:rPr>
        <w:t xml:space="preserve">  # Stricter matching</w:t>
      </w:r>
    </w:p>
    <w:p w14:paraId="6522AAF4" w14:textId="77777777" w:rsidR="00C96FDA" w:rsidRDefault="00E041B2">
      <w:pPr>
        <w:pStyle w:val="Heading3"/>
      </w:pPr>
      <w:bookmarkStart w:id="129" w:name="adding-multiple-people"/>
      <w:bookmarkEnd w:id="126"/>
      <w:bookmarkEnd w:id="128"/>
      <w:r>
        <w:t>Adding Multiple People</w:t>
      </w:r>
    </w:p>
    <w:p w14:paraId="7E0546DA" w14:textId="77777777" w:rsidR="00C96FDA" w:rsidRDefault="00E041B2">
      <w:pPr>
        <w:pStyle w:val="FirstParagraph"/>
      </w:pPr>
      <w:r>
        <w:rPr>
          <w:b/>
          <w:bCs/>
        </w:rPr>
        <w:t>Best Practice:</w:t>
      </w:r>
      <w:r>
        <w:t xml:space="preserve"> 1. Add one person at a time 2. Ensure only one face visible during capture 3. Good lighting for each person 4. Test recognition after each addition</w:t>
      </w:r>
    </w:p>
    <w:p w14:paraId="2B7C0ED6" w14:textId="77777777" w:rsidR="00C96FDA" w:rsidRDefault="00E041B2">
      <w:pPr>
        <w:pStyle w:val="BodyText"/>
      </w:pPr>
      <w:r>
        <w:rPr>
          <w:b/>
          <w:bCs/>
        </w:rPr>
        <w:t>For Families/Groups:</w:t>
      </w:r>
      <w:r>
        <w:t xml:space="preserve"> - Add each person separately - Use different angles/expressions for same person - Test in various lighting conditions</w:t>
      </w:r>
    </w:p>
    <w:p w14:paraId="5151E21C" w14:textId="77777777" w:rsidR="00C96FDA" w:rsidRDefault="00E041B2">
      <w:r>
        <w:pict w14:anchorId="3B286D1A">
          <v:rect id="_x0000_i2008" style="width:0;height:1.5pt" o:hralign="center" o:hrstd="t" o:hr="t"/>
        </w:pict>
      </w:r>
    </w:p>
    <w:p w14:paraId="4D5C391E" w14:textId="77777777" w:rsidR="00C96FDA" w:rsidRDefault="00E041B2">
      <w:pPr>
        <w:pStyle w:val="Heading2"/>
      </w:pPr>
      <w:bookmarkStart w:id="130" w:name="common-workflows"/>
      <w:bookmarkEnd w:id="121"/>
      <w:bookmarkEnd w:id="129"/>
      <w:r>
        <w:t>🎯</w:t>
      </w:r>
      <w:r>
        <w:t xml:space="preserve"> Common Workflows</w:t>
      </w:r>
    </w:p>
    <w:p w14:paraId="660811C8" w14:textId="77777777" w:rsidR="00C96FDA" w:rsidRDefault="00E041B2">
      <w:pPr>
        <w:pStyle w:val="Heading3"/>
      </w:pPr>
      <w:bookmarkStart w:id="131" w:name="workflow-1-office-attendance-system"/>
      <w:r>
        <w:t>Workflow 1: Office Attendance System</w:t>
      </w:r>
    </w:p>
    <w:p w14:paraId="5E9F1659" w14:textId="77777777" w:rsidR="00C96FDA" w:rsidRDefault="00E041B2">
      <w:pPr>
        <w:pStyle w:val="Compact"/>
        <w:numPr>
          <w:ilvl w:val="0"/>
          <w:numId w:val="24"/>
        </w:numPr>
      </w:pPr>
      <w:r>
        <w:t>Add all employees at start of day</w:t>
      </w:r>
    </w:p>
    <w:p w14:paraId="1829355E" w14:textId="77777777" w:rsidR="00C96FDA" w:rsidRDefault="00E041B2">
      <w:pPr>
        <w:pStyle w:val="Compact"/>
        <w:numPr>
          <w:ilvl w:val="0"/>
          <w:numId w:val="24"/>
        </w:numPr>
      </w:pPr>
      <w:r>
        <w:t>Start recognition at entrance</w:t>
      </w:r>
    </w:p>
    <w:p w14:paraId="7FF1133D" w14:textId="77777777" w:rsidR="00C96FDA" w:rsidRDefault="00E041B2">
      <w:pPr>
        <w:pStyle w:val="Compact"/>
        <w:numPr>
          <w:ilvl w:val="0"/>
          <w:numId w:val="24"/>
        </w:numPr>
      </w:pPr>
      <w:r>
        <w:t>Export daily report at end of day</w:t>
      </w:r>
    </w:p>
    <w:p w14:paraId="5E7BFEEC" w14:textId="77777777" w:rsidR="00C96FDA" w:rsidRDefault="00E041B2">
      <w:pPr>
        <w:pStyle w:val="Compact"/>
        <w:numPr>
          <w:ilvl w:val="0"/>
          <w:numId w:val="24"/>
        </w:numPr>
      </w:pPr>
      <w:r>
        <w:t>Review recognition history</w:t>
      </w:r>
    </w:p>
    <w:p w14:paraId="55EF9600" w14:textId="77777777" w:rsidR="00C96FDA" w:rsidRDefault="00E041B2">
      <w:pPr>
        <w:pStyle w:val="Heading3"/>
      </w:pPr>
      <w:bookmarkStart w:id="132" w:name="workflow-2-home-security"/>
      <w:bookmarkEnd w:id="131"/>
      <w:r>
        <w:t>Workflow 2: Home Security</w:t>
      </w:r>
    </w:p>
    <w:p w14:paraId="635A57EA" w14:textId="77777777" w:rsidR="00C96FDA" w:rsidRDefault="00E041B2">
      <w:pPr>
        <w:pStyle w:val="Compact"/>
        <w:numPr>
          <w:ilvl w:val="0"/>
          <w:numId w:val="25"/>
        </w:numPr>
      </w:pPr>
      <w:r>
        <w:t>Add family members</w:t>
      </w:r>
    </w:p>
    <w:p w14:paraId="1BEB84A7" w14:textId="77777777" w:rsidR="00C96FDA" w:rsidRDefault="00E041B2">
      <w:pPr>
        <w:pStyle w:val="Compact"/>
        <w:numPr>
          <w:ilvl w:val="0"/>
          <w:numId w:val="25"/>
        </w:numPr>
      </w:pPr>
      <w:r>
        <w:t>Run 24/7 in CLI mode</w:t>
      </w:r>
    </w:p>
    <w:p w14:paraId="354CA993" w14:textId="77777777" w:rsidR="00C96FDA" w:rsidRDefault="00E041B2">
      <w:pPr>
        <w:pStyle w:val="Compact"/>
        <w:numPr>
          <w:ilvl w:val="0"/>
          <w:numId w:val="25"/>
        </w:numPr>
      </w:pPr>
      <w:r>
        <w:t>Monitor for unknown faces</w:t>
      </w:r>
    </w:p>
    <w:p w14:paraId="59123B00" w14:textId="77777777" w:rsidR="00C96FDA" w:rsidRDefault="00E041B2">
      <w:pPr>
        <w:pStyle w:val="Compact"/>
        <w:numPr>
          <w:ilvl w:val="0"/>
          <w:numId w:val="25"/>
        </w:numPr>
      </w:pPr>
      <w:r>
        <w:t>Review alerts in history</w:t>
      </w:r>
    </w:p>
    <w:p w14:paraId="2B6E5D99" w14:textId="77777777" w:rsidR="00C96FDA" w:rsidRDefault="00E041B2">
      <w:pPr>
        <w:pStyle w:val="Heading3"/>
      </w:pPr>
      <w:bookmarkStart w:id="133" w:name="workflow-3-event-check-in"/>
      <w:bookmarkEnd w:id="132"/>
      <w:r>
        <w:t>Workflow 3: Ev</w:t>
      </w:r>
      <w:r>
        <w:t>ent Check-in</w:t>
      </w:r>
    </w:p>
    <w:p w14:paraId="44096DF4" w14:textId="77777777" w:rsidR="00C96FDA" w:rsidRDefault="00E041B2">
      <w:pPr>
        <w:pStyle w:val="Compact"/>
        <w:numPr>
          <w:ilvl w:val="0"/>
          <w:numId w:val="26"/>
        </w:numPr>
      </w:pPr>
      <w:r>
        <w:t>Pre-add registered attendees</w:t>
      </w:r>
    </w:p>
    <w:p w14:paraId="38CC0C66" w14:textId="77777777" w:rsidR="00C96FDA" w:rsidRDefault="00E041B2">
      <w:pPr>
        <w:pStyle w:val="Compact"/>
        <w:numPr>
          <w:ilvl w:val="0"/>
          <w:numId w:val="26"/>
        </w:numPr>
      </w:pPr>
      <w:r>
        <w:t>Use GUI for easy monitoring</w:t>
      </w:r>
    </w:p>
    <w:p w14:paraId="070467F8" w14:textId="77777777" w:rsidR="00C96FDA" w:rsidRDefault="00E041B2">
      <w:pPr>
        <w:pStyle w:val="Compact"/>
        <w:numPr>
          <w:ilvl w:val="0"/>
          <w:numId w:val="26"/>
        </w:numPr>
      </w:pPr>
      <w:r>
        <w:t>Add walk-ins on the spot</w:t>
      </w:r>
    </w:p>
    <w:p w14:paraId="4F155070" w14:textId="77777777" w:rsidR="00C96FDA" w:rsidRDefault="00E041B2">
      <w:pPr>
        <w:pStyle w:val="Compact"/>
        <w:numPr>
          <w:ilvl w:val="0"/>
          <w:numId w:val="26"/>
        </w:numPr>
      </w:pPr>
      <w:r>
        <w:t>Export attendance list after event</w:t>
      </w:r>
    </w:p>
    <w:p w14:paraId="7FBBAD21" w14:textId="77777777" w:rsidR="00C96FDA" w:rsidRDefault="00E041B2">
      <w:r>
        <w:pict w14:anchorId="18EE60C1">
          <v:rect id="_x0000_i2009" style="width:0;height:1.5pt" o:hralign="center" o:hrstd="t" o:hr="t"/>
        </w:pict>
      </w:r>
    </w:p>
    <w:p w14:paraId="5DEDC006" w14:textId="77777777" w:rsidR="00C96FDA" w:rsidRDefault="00E041B2">
      <w:pPr>
        <w:pStyle w:val="Heading2"/>
      </w:pPr>
      <w:bookmarkStart w:id="134" w:name="keyboard-shortcuts"/>
      <w:bookmarkEnd w:id="130"/>
      <w:bookmarkEnd w:id="133"/>
      <w:r>
        <w:t>⌨</w:t>
      </w:r>
      <w:r>
        <w:t>️</w:t>
      </w:r>
      <w:r>
        <w:t xml:space="preserve"> Keyboard Shortcuts</w:t>
      </w:r>
    </w:p>
    <w:p w14:paraId="04EC9BE5" w14:textId="77777777" w:rsidR="00C96FDA" w:rsidRDefault="00E041B2">
      <w:pPr>
        <w:pStyle w:val="Heading3"/>
      </w:pPr>
      <w:bookmarkStart w:id="135" w:name="cli-mode"/>
      <w:r>
        <w:t>CLI Mod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6"/>
        <w:gridCol w:w="1988"/>
      </w:tblGrid>
      <w:tr w:rsidR="00C96FDA" w14:paraId="3DD32F21" w14:textId="77777777" w:rsidTr="00C96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256162" w14:textId="77777777" w:rsidR="00C96FDA" w:rsidRDefault="00E041B2">
            <w:pPr>
              <w:pStyle w:val="Compact"/>
            </w:pPr>
            <w:r>
              <w:t>Key</w:t>
            </w:r>
          </w:p>
        </w:tc>
        <w:tc>
          <w:tcPr>
            <w:tcW w:w="0" w:type="auto"/>
          </w:tcPr>
          <w:p w14:paraId="2915A121" w14:textId="77777777" w:rsidR="00C96FDA" w:rsidRDefault="00E041B2">
            <w:pPr>
              <w:pStyle w:val="Compact"/>
            </w:pPr>
            <w:r>
              <w:t>Action</w:t>
            </w:r>
          </w:p>
        </w:tc>
      </w:tr>
      <w:tr w:rsidR="00C96FDA" w14:paraId="27AFD232" w14:textId="77777777">
        <w:tc>
          <w:tcPr>
            <w:tcW w:w="0" w:type="auto"/>
          </w:tcPr>
          <w:p w14:paraId="69C3CB0B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Q</w:t>
            </w:r>
          </w:p>
        </w:tc>
        <w:tc>
          <w:tcPr>
            <w:tcW w:w="0" w:type="auto"/>
          </w:tcPr>
          <w:p w14:paraId="17515ED5" w14:textId="77777777" w:rsidR="00C96FDA" w:rsidRDefault="00E041B2">
            <w:pPr>
              <w:pStyle w:val="Compact"/>
            </w:pPr>
            <w:r>
              <w:t>Quit application</w:t>
            </w:r>
          </w:p>
        </w:tc>
      </w:tr>
      <w:tr w:rsidR="00C96FDA" w14:paraId="3DF7EFF8" w14:textId="77777777">
        <w:tc>
          <w:tcPr>
            <w:tcW w:w="0" w:type="auto"/>
          </w:tcPr>
          <w:p w14:paraId="1F1F8036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lastRenderedPageBreak/>
              <w:t>S</w:t>
            </w:r>
          </w:p>
        </w:tc>
        <w:tc>
          <w:tcPr>
            <w:tcW w:w="0" w:type="auto"/>
          </w:tcPr>
          <w:p w14:paraId="16866C5D" w14:textId="77777777" w:rsidR="00C96FDA" w:rsidRDefault="00E041B2">
            <w:pPr>
              <w:pStyle w:val="Compact"/>
            </w:pPr>
            <w:r>
              <w:t>Save screenshot</w:t>
            </w:r>
          </w:p>
        </w:tc>
      </w:tr>
      <w:tr w:rsidR="00C96FDA" w14:paraId="3A23CD20" w14:textId="77777777">
        <w:tc>
          <w:tcPr>
            <w:tcW w:w="0" w:type="auto"/>
          </w:tcPr>
          <w:p w14:paraId="6BBDE22B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14:paraId="6E9A8D18" w14:textId="77777777" w:rsidR="00C96FDA" w:rsidRDefault="00E041B2">
            <w:pPr>
              <w:pStyle w:val="Compact"/>
            </w:pPr>
            <w:r>
              <w:t>Capture new face</w:t>
            </w:r>
          </w:p>
        </w:tc>
      </w:tr>
    </w:tbl>
    <w:p w14:paraId="0A8124C3" w14:textId="77777777" w:rsidR="00C96FDA" w:rsidRDefault="00E041B2">
      <w:pPr>
        <w:pStyle w:val="Heading3"/>
      </w:pPr>
      <w:bookmarkStart w:id="136" w:name="gui-mode"/>
      <w:bookmarkEnd w:id="135"/>
      <w:r>
        <w:t>GUI Mod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95"/>
        <w:gridCol w:w="2336"/>
      </w:tblGrid>
      <w:tr w:rsidR="00C96FDA" w14:paraId="2F9F1CF5" w14:textId="77777777" w:rsidTr="00C96F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6C020B" w14:textId="77777777" w:rsidR="00C96FDA" w:rsidRDefault="00E041B2">
            <w:pPr>
              <w:pStyle w:val="Compact"/>
            </w:pPr>
            <w:r>
              <w:t>Shortcut</w:t>
            </w:r>
          </w:p>
        </w:tc>
        <w:tc>
          <w:tcPr>
            <w:tcW w:w="0" w:type="auto"/>
          </w:tcPr>
          <w:p w14:paraId="25971220" w14:textId="77777777" w:rsidR="00C96FDA" w:rsidRDefault="00E041B2">
            <w:pPr>
              <w:pStyle w:val="Compact"/>
            </w:pPr>
            <w:r>
              <w:t>Action</w:t>
            </w:r>
          </w:p>
        </w:tc>
      </w:tr>
      <w:tr w:rsidR="00C96FDA" w14:paraId="25D1BED8" w14:textId="77777777">
        <w:tc>
          <w:tcPr>
            <w:tcW w:w="0" w:type="auto"/>
          </w:tcPr>
          <w:p w14:paraId="0626B9DA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Ctrl+O</w:t>
            </w:r>
          </w:p>
        </w:tc>
        <w:tc>
          <w:tcPr>
            <w:tcW w:w="0" w:type="auto"/>
          </w:tcPr>
          <w:p w14:paraId="16B48151" w14:textId="77777777" w:rsidR="00C96FDA" w:rsidRDefault="00E041B2">
            <w:pPr>
              <w:pStyle w:val="Compact"/>
            </w:pPr>
            <w:r>
              <w:t>Add face from file</w:t>
            </w:r>
          </w:p>
        </w:tc>
      </w:tr>
      <w:tr w:rsidR="00C96FDA" w14:paraId="64BCF4CA" w14:textId="77777777">
        <w:tc>
          <w:tcPr>
            <w:tcW w:w="0" w:type="auto"/>
          </w:tcPr>
          <w:p w14:paraId="7A9323B4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Ctrl+E</w:t>
            </w:r>
          </w:p>
        </w:tc>
        <w:tc>
          <w:tcPr>
            <w:tcW w:w="0" w:type="auto"/>
          </w:tcPr>
          <w:p w14:paraId="79CDBC47" w14:textId="77777777" w:rsidR="00C96FDA" w:rsidRDefault="00E041B2">
            <w:pPr>
              <w:pStyle w:val="Compact"/>
            </w:pPr>
            <w:r>
              <w:t>Export history</w:t>
            </w:r>
          </w:p>
        </w:tc>
      </w:tr>
      <w:tr w:rsidR="00C96FDA" w14:paraId="6DE49A72" w14:textId="77777777">
        <w:tc>
          <w:tcPr>
            <w:tcW w:w="0" w:type="auto"/>
          </w:tcPr>
          <w:p w14:paraId="4007D31B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Ctrl+Q</w:t>
            </w:r>
          </w:p>
        </w:tc>
        <w:tc>
          <w:tcPr>
            <w:tcW w:w="0" w:type="auto"/>
          </w:tcPr>
          <w:p w14:paraId="073A97F7" w14:textId="77777777" w:rsidR="00C96FDA" w:rsidRDefault="00E041B2">
            <w:pPr>
              <w:pStyle w:val="Compact"/>
            </w:pPr>
            <w:r>
              <w:t>Quit application</w:t>
            </w:r>
          </w:p>
        </w:tc>
      </w:tr>
      <w:tr w:rsidR="00C96FDA" w14:paraId="7656F503" w14:textId="77777777">
        <w:tc>
          <w:tcPr>
            <w:tcW w:w="0" w:type="auto"/>
          </w:tcPr>
          <w:p w14:paraId="7605FEB2" w14:textId="77777777" w:rsidR="00C96FDA" w:rsidRDefault="00E041B2">
            <w:pPr>
              <w:pStyle w:val="Compact"/>
            </w:pPr>
            <w:r>
              <w:rPr>
                <w:rStyle w:val="VerbatimChar"/>
              </w:rPr>
              <w:t>F5</w:t>
            </w:r>
          </w:p>
        </w:tc>
        <w:tc>
          <w:tcPr>
            <w:tcW w:w="0" w:type="auto"/>
          </w:tcPr>
          <w:p w14:paraId="5F08F975" w14:textId="77777777" w:rsidR="00C96FDA" w:rsidRDefault="00E041B2">
            <w:pPr>
              <w:pStyle w:val="Compact"/>
            </w:pPr>
            <w:r>
              <w:t>Refresh known faces</w:t>
            </w:r>
          </w:p>
        </w:tc>
      </w:tr>
    </w:tbl>
    <w:p w14:paraId="0102696F" w14:textId="77777777" w:rsidR="00C96FDA" w:rsidRDefault="00E041B2">
      <w:r>
        <w:pict w14:anchorId="0C028B95">
          <v:rect id="_x0000_i2010" style="width:0;height:1.5pt" o:hralign="center" o:hrstd="t" o:hr="t"/>
        </w:pict>
      </w:r>
    </w:p>
    <w:p w14:paraId="549365D2" w14:textId="77777777" w:rsidR="00C96FDA" w:rsidRDefault="00E041B2">
      <w:pPr>
        <w:pStyle w:val="Heading2"/>
      </w:pPr>
      <w:bookmarkStart w:id="137" w:name="support"/>
      <w:bookmarkEnd w:id="134"/>
      <w:bookmarkEnd w:id="136"/>
      <w:r>
        <w:t>📞</w:t>
      </w:r>
      <w:r>
        <w:t xml:space="preserve"> Support</w:t>
      </w:r>
    </w:p>
    <w:p w14:paraId="35B6005C" w14:textId="77777777" w:rsidR="00C96FDA" w:rsidRDefault="00E041B2">
      <w:pPr>
        <w:pStyle w:val="Heading3"/>
      </w:pPr>
      <w:bookmarkStart w:id="138" w:name="getting-help-1"/>
      <w:r>
        <w:t>Getting Help</w:t>
      </w:r>
    </w:p>
    <w:p w14:paraId="22388AE9" w14:textId="5F21E750" w:rsidR="00C96FDA" w:rsidRDefault="00E041B2">
      <w:pPr>
        <w:pStyle w:val="Compact"/>
        <w:numPr>
          <w:ilvl w:val="0"/>
          <w:numId w:val="27"/>
        </w:numPr>
      </w:pPr>
      <w:r>
        <w:t xml:space="preserve">Check </w:t>
      </w:r>
      <w:hyperlink r:id="rId24">
        <w:r>
          <w:rPr>
            <w:rStyle w:val="Hyperlink"/>
          </w:rPr>
          <w:t>TROUBLESHOOTING.md</w:t>
        </w:r>
      </w:hyperlink>
    </w:p>
    <w:p w14:paraId="6E35DD0A" w14:textId="77777777" w:rsidR="00C96FDA" w:rsidRDefault="00E041B2">
      <w:pPr>
        <w:pStyle w:val="Compact"/>
        <w:numPr>
          <w:ilvl w:val="0"/>
          <w:numId w:val="27"/>
        </w:numPr>
      </w:pPr>
      <w:r>
        <w:t>Review this user guide</w:t>
      </w:r>
    </w:p>
    <w:p w14:paraId="236DC504" w14:textId="77777777" w:rsidR="00C96FDA" w:rsidRDefault="00E041B2">
      <w:pPr>
        <w:pStyle w:val="Compact"/>
        <w:numPr>
          <w:ilvl w:val="0"/>
          <w:numId w:val="27"/>
        </w:numPr>
      </w:pPr>
      <w:r>
        <w:t xml:space="preserve">Check </w:t>
      </w:r>
      <w:hyperlink w:anchor="faq">
        <w:r>
          <w:rPr>
            <w:rStyle w:val="Hyperlink"/>
          </w:rPr>
          <w:t>FAQ</w:t>
        </w:r>
      </w:hyperlink>
      <w:r>
        <w:t xml:space="preserve"> below</w:t>
      </w:r>
    </w:p>
    <w:p w14:paraId="452BF202" w14:textId="77777777" w:rsidR="00C96FDA" w:rsidRDefault="00E041B2">
      <w:pPr>
        <w:pStyle w:val="Compact"/>
        <w:numPr>
          <w:ilvl w:val="0"/>
          <w:numId w:val="27"/>
        </w:numPr>
      </w:pPr>
      <w:r>
        <w:t>Contact support</w:t>
      </w:r>
    </w:p>
    <w:p w14:paraId="41F02279" w14:textId="77777777" w:rsidR="00C96FDA" w:rsidRDefault="00E041B2">
      <w:pPr>
        <w:pStyle w:val="Heading3"/>
      </w:pPr>
      <w:bookmarkStart w:id="139" w:name="faq"/>
      <w:bookmarkEnd w:id="138"/>
      <w:r>
        <w:t>FAQ</w:t>
      </w:r>
    </w:p>
    <w:p w14:paraId="34675D71" w14:textId="77777777" w:rsidR="00C96FDA" w:rsidRDefault="00E041B2">
      <w:pPr>
        <w:pStyle w:val="FirstParagraph"/>
      </w:pPr>
      <w:r>
        <w:rPr>
          <w:b/>
          <w:bCs/>
        </w:rPr>
        <w:t>Q: How many faces can I add?</w:t>
      </w:r>
      <w:r>
        <w:t xml:space="preserve"> A: No limit, but performance may decrease with 100+ faces.</w:t>
      </w:r>
    </w:p>
    <w:p w14:paraId="7C787796" w14:textId="77777777" w:rsidR="00C96FDA" w:rsidRDefault="00E041B2">
      <w:pPr>
        <w:pStyle w:val="BodyText"/>
      </w:pPr>
      <w:r>
        <w:rPr>
          <w:b/>
          <w:bCs/>
        </w:rPr>
        <w:t>Q: Can I use photos instead of live camera?</w:t>
      </w:r>
      <w:r>
        <w:t xml:space="preserve"> A: Yes, use </w:t>
      </w:r>
      <w:r>
        <w:rPr>
          <w:rStyle w:val="VerbatimChar"/>
        </w:rPr>
        <w:t>--video "path/to/image.jpg"</w:t>
      </w:r>
    </w:p>
    <w:p w14:paraId="3490B6E5" w14:textId="77777777" w:rsidR="00C96FDA" w:rsidRDefault="00E041B2">
      <w:pPr>
        <w:pStyle w:val="BodyText"/>
      </w:pPr>
      <w:r>
        <w:rPr>
          <w:b/>
          <w:bCs/>
        </w:rPr>
        <w:t>Q: How to backup my data?</w:t>
      </w:r>
      <w:r>
        <w:t xml:space="preserve"> A: C</w:t>
      </w:r>
      <w:r>
        <w:t xml:space="preserve">opy </w:t>
      </w:r>
      <w:r>
        <w:rPr>
          <w:rStyle w:val="VerbatimChar"/>
        </w:rPr>
        <w:t>known_faces/</w:t>
      </w:r>
      <w:r>
        <w:t xml:space="preserve"> folder and </w:t>
      </w:r>
      <w:r>
        <w:rPr>
          <w:rStyle w:val="VerbatimChar"/>
        </w:rPr>
        <w:t>data/</w:t>
      </w:r>
      <w:r>
        <w:t xml:space="preserve"> folder.</w:t>
      </w:r>
    </w:p>
    <w:p w14:paraId="2EC53D58" w14:textId="77777777" w:rsidR="00C96FDA" w:rsidRDefault="00E041B2">
      <w:pPr>
        <w:pStyle w:val="BodyText"/>
      </w:pPr>
      <w:r>
        <w:rPr>
          <w:b/>
          <w:bCs/>
        </w:rPr>
        <w:t>Q: Can I run on Raspberry Pi?</w:t>
      </w:r>
      <w:r>
        <w:t xml:space="preserve"> A: Yes, but use HOG model for better performance.</w:t>
      </w:r>
    </w:p>
    <w:p w14:paraId="5FCF1DC0" w14:textId="77777777" w:rsidR="00C96FDA" w:rsidRDefault="00E041B2">
      <w:pPr>
        <w:pStyle w:val="BodyText"/>
      </w:pPr>
      <w:r>
        <w:rPr>
          <w:b/>
          <w:bCs/>
        </w:rPr>
        <w:t>Q: Does it work with masks?</w:t>
      </w:r>
      <w:r>
        <w:t xml:space="preserve"> A: No, faces must be unobstructed for recognition.</w:t>
      </w:r>
    </w:p>
    <w:p w14:paraId="27B54537" w14:textId="77777777" w:rsidR="00C96FDA" w:rsidRDefault="00E041B2">
      <w:r>
        <w:pict w14:anchorId="58B180D6">
          <v:rect id="_x0000_i2011" style="width:0;height:1.5pt" o:hralign="center" o:hrstd="t" o:hr="t"/>
        </w:pict>
      </w:r>
    </w:p>
    <w:p w14:paraId="6D79AC2A" w14:textId="1A62CB71" w:rsidR="00C96FDA" w:rsidRDefault="00E041B2">
      <w:pPr>
        <w:pStyle w:val="FirstParagraph"/>
      </w:pPr>
      <w:r>
        <w:t>User Guide v1.0 | For more help, see documentation fo</w:t>
      </w:r>
      <w:r>
        <w:t>lder</w:t>
      </w:r>
      <w:bookmarkEnd w:id="0"/>
      <w:bookmarkEnd w:id="137"/>
      <w:bookmarkEnd w:id="139"/>
    </w:p>
    <w:sectPr w:rsidR="00C96FDA" w:rsidSect="00483057">
      <w:pgSz w:w="12240" w:h="15840"/>
      <w:pgMar w:top="1440" w:right="1440" w:bottom="1440" w:left="1440" w:header="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7C987" w14:textId="77777777" w:rsidR="00E041B2" w:rsidRDefault="00E041B2">
      <w:pPr>
        <w:spacing w:after="0"/>
      </w:pPr>
      <w:r>
        <w:separator/>
      </w:r>
    </w:p>
  </w:endnote>
  <w:endnote w:type="continuationSeparator" w:id="0">
    <w:p w14:paraId="4BAA9732" w14:textId="77777777" w:rsidR="00E041B2" w:rsidRDefault="00E041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67791" w14:textId="77777777" w:rsidR="00E041B2" w:rsidRDefault="00E041B2">
      <w:r>
        <w:separator/>
      </w:r>
    </w:p>
  </w:footnote>
  <w:footnote w:type="continuationSeparator" w:id="0">
    <w:p w14:paraId="33034B05" w14:textId="77777777" w:rsidR="00E041B2" w:rsidRDefault="00E04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145" style="width:0;height:1.5pt" o:hralign="center" o:bullet="t" o:hrstd="t" o:hr="t"/>
    </w:pict>
  </w:numPicBullet>
  <w:numPicBullet w:numPicBulletId="1">
    <w:pict>
      <v:rect id="_x0000_i114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CDA6D6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6A064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89877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1"/>
  </w:num>
  <w:num w:numId="20">
    <w:abstractNumId w:val="1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FDA"/>
    <w:rsid w:val="00483057"/>
    <w:rsid w:val="007D472B"/>
    <w:rsid w:val="00BC313A"/>
    <w:rsid w:val="00C96FDA"/>
    <w:rsid w:val="00E04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769BE"/>
  <w15:docId w15:val="{2ACC623B-C340-46B3-9B5D-43F279A72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48305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83057"/>
  </w:style>
  <w:style w:type="paragraph" w:styleId="Footer">
    <w:name w:val="footer"/>
    <w:basedOn w:val="Normal"/>
    <w:link w:val="FooterChar"/>
    <w:unhideWhenUsed/>
    <w:rsid w:val="004830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830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niloy\Desktop\docs\API.md" TargetMode="External"/><Relationship Id="rId13" Type="http://schemas.openxmlformats.org/officeDocument/2006/relationships/hyperlink" Target="https://github.com/yourusername" TargetMode="External"/><Relationship Id="rId18" Type="http://schemas.openxmlformats.org/officeDocument/2006/relationships/hyperlink" Target="file:///C:\Users\niloy\Desktop\USER_GUIDE.md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file:///C:\Users\niloy\Desktop\TROUBLESHOOTING.md" TargetMode="External"/><Relationship Id="rId7" Type="http://schemas.openxmlformats.org/officeDocument/2006/relationships/hyperlink" Target="file:///C:\Users\niloy\Desktop\docs\TROUBLESHOOTING.md" TargetMode="External"/><Relationship Id="rId12" Type="http://schemas.openxmlformats.org/officeDocument/2006/relationships/hyperlink" Target="https://github.com/yourusername/face-recognition-system/contributors" TargetMode="External"/><Relationship Id="rId17" Type="http://schemas.openxmlformats.org/officeDocument/2006/relationships/hyperlink" Target="https://visualstudio.microsoft.com/downloads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yourusername/face-recognition-system" TargetMode="External"/><Relationship Id="rId20" Type="http://schemas.openxmlformats.org/officeDocument/2006/relationships/hyperlink" Target="file:///C:\Users\niloy\Desktop\API.md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yourusername" TargetMode="External"/><Relationship Id="rId24" Type="http://schemas.openxmlformats.org/officeDocument/2006/relationships/hyperlink" Target="file:///C:\Users\niloy\Desktop\TROUBLESHOOTING.md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yourwebsite.com" TargetMode="External"/><Relationship Id="rId23" Type="http://schemas.openxmlformats.org/officeDocument/2006/relationships/hyperlink" Target="https://github.com/yourusername/face-recognition-system/issues/new" TargetMode="External"/><Relationship Id="rId10" Type="http://schemas.openxmlformats.org/officeDocument/2006/relationships/hyperlink" Target="file:///C:\Users\niloy\Desktop\LICENSE" TargetMode="External"/><Relationship Id="rId19" Type="http://schemas.openxmlformats.org/officeDocument/2006/relationships/hyperlink" Target="file:///C:\Users\niloy\Desktop\TROUBLESHOOTING.m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niloy\Desktop\CHANGELOG.md" TargetMode="External"/><Relationship Id="rId14" Type="http://schemas.openxmlformats.org/officeDocument/2006/relationships/hyperlink" Target="https://linkedin.com/in/yourprofile" TargetMode="External"/><Relationship Id="rId22" Type="http://schemas.openxmlformats.org/officeDocument/2006/relationships/hyperlink" Target="https://github.com/yourusername/face-recognition-system/iss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7</Pages>
  <Words>4464</Words>
  <Characters>25451</Characters>
  <Application>Microsoft Office Word</Application>
  <DocSecurity>0</DocSecurity>
  <Lines>212</Lines>
  <Paragraphs>59</Paragraphs>
  <ScaleCrop>false</ScaleCrop>
  <Company/>
  <LinksUpToDate>false</LinksUpToDate>
  <CharactersWithSpaces>29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lay Naha</dc:creator>
  <cp:keywords/>
  <cp:lastModifiedBy>Nilay Naha</cp:lastModifiedBy>
  <cp:revision>2</cp:revision>
  <dcterms:created xsi:type="dcterms:W3CDTF">2025-10-29T19:12:00Z</dcterms:created>
  <dcterms:modified xsi:type="dcterms:W3CDTF">2025-10-29T19:12:00Z</dcterms:modified>
</cp:coreProperties>
</file>